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303A25" w14:textId="54A5B9A6" w:rsidR="008F28AB" w:rsidRPr="008F28AB" w:rsidRDefault="00741CF9" w:rsidP="000A6957">
      <w:pPr>
        <w:pStyle w:val="Heading1"/>
        <w:jc w:val="center"/>
        <w:rPr>
          <w:sz w:val="36"/>
          <w:szCs w:val="36"/>
        </w:rPr>
      </w:pPr>
      <w:r>
        <w:t>Exercises</w:t>
      </w:r>
      <w:r w:rsidR="00B60B5B" w:rsidRPr="00B60B5B">
        <w:t xml:space="preserve">: </w:t>
      </w:r>
      <w:r>
        <w:rPr>
          <w:bCs/>
        </w:rPr>
        <w:t>ASP.NET Core</w:t>
      </w:r>
      <w:r w:rsidR="000A6957">
        <w:rPr>
          <w:bCs/>
        </w:rPr>
        <w:t xml:space="preserve"> - </w:t>
      </w:r>
      <w:r w:rsidR="008F28AB" w:rsidRPr="008F28AB">
        <w:rPr>
          <w:sz w:val="36"/>
          <w:szCs w:val="36"/>
        </w:rPr>
        <w:t>Separation of Concerns, Expanding Database, Extending Models</w:t>
      </w:r>
    </w:p>
    <w:p w14:paraId="626D2B0A" w14:textId="5CC32969" w:rsidR="00461087" w:rsidRDefault="00741CF9" w:rsidP="000A6957">
      <w:pPr>
        <w:jc w:val="center"/>
        <w:rPr>
          <w:rStyle w:val="Hyperlink"/>
          <w:noProof/>
        </w:rPr>
      </w:pPr>
      <w:r>
        <w:t>Problems for exercises for the</w:t>
      </w:r>
      <w:r w:rsidR="00B60B5B" w:rsidRPr="00B60B5B">
        <w:t xml:space="preserve"> </w:t>
      </w:r>
      <w:hyperlink r:id="rId8" w:history="1">
        <w:r w:rsidR="00B60B5B" w:rsidRPr="00E35487">
          <w:rPr>
            <w:rStyle w:val="Hyperlink"/>
          </w:rPr>
          <w:t>"</w:t>
        </w:r>
        <w:r>
          <w:rPr>
            <w:rStyle w:val="Hyperlink"/>
          </w:rPr>
          <w:t xml:space="preserve">ASP.NET Core </w:t>
        </w:r>
        <w:r w:rsidR="008F28AB">
          <w:rPr>
            <w:rStyle w:val="Hyperlink"/>
          </w:rPr>
          <w:t>Advanced</w:t>
        </w:r>
        <w:r w:rsidR="00B60B5B" w:rsidRPr="00E35487">
          <w:rPr>
            <w:rStyle w:val="Hyperlink"/>
          </w:rPr>
          <w:t xml:space="preserve">" course @ </w:t>
        </w:r>
        <w:r w:rsidR="00B60B5B" w:rsidRPr="00E35487">
          <w:rPr>
            <w:rStyle w:val="Hyperlink"/>
            <w:noProof/>
          </w:rPr>
          <w:t>SoftUni</w:t>
        </w:r>
      </w:hyperlink>
    </w:p>
    <w:p w14:paraId="115D96D0" w14:textId="2558A8FA" w:rsidR="00B60B5B" w:rsidRPr="00B60B5B" w:rsidRDefault="00273C03" w:rsidP="000A6957">
      <w:pPr>
        <w:jc w:val="center"/>
        <w:rPr>
          <w:b/>
          <w:lang w:val="bg-BG"/>
        </w:rPr>
      </w:pPr>
      <w:r w:rsidRPr="00273C03">
        <w:rPr>
          <w:noProof/>
          <w:color w:val="0000FF" w:themeColor="hyperlink"/>
          <w:lang w:val="bg-BG"/>
        </w:rPr>
        <w:drawing>
          <wp:inline distT="0" distB="0" distL="0" distR="0" wp14:anchorId="2C47AF9F" wp14:editId="58B90832">
            <wp:extent cx="1854200" cy="1750604"/>
            <wp:effectExtent l="19050" t="19050" r="12700" b="21590"/>
            <wp:docPr id="1780456129" name="Picture 5" descr="A popcorn and film reels and a movie ticke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0456129" name="Picture 5" descr="A popcorn and film reels and a movie ticket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65021" cy="1760820"/>
                    </a:xfrm>
                    <a:prstGeom prst="roundRect">
                      <a:avLst/>
                    </a:prstGeom>
                    <a:ln>
                      <a:solidFill>
                        <a:schemeClr val="bg2">
                          <a:lumMod val="7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738531" w14:textId="32E462F6" w:rsidR="004A5E66" w:rsidRDefault="00B74541" w:rsidP="00B74541">
      <w:pPr>
        <w:pStyle w:val="Heading2"/>
      </w:pPr>
      <w:r w:rsidRPr="00B74541">
        <w:t>Implementing the Repository Pattern</w:t>
      </w:r>
    </w:p>
    <w:p w14:paraId="08796C4D" w14:textId="6EE061DB" w:rsidR="00B74541" w:rsidRDefault="00B74541" w:rsidP="00B74541">
      <w:r>
        <w:t xml:space="preserve">To make our application more maintainable and scalable, we will now apply the </w:t>
      </w:r>
      <w:r w:rsidRPr="00B74541">
        <w:rPr>
          <w:b/>
          <w:bCs/>
        </w:rPr>
        <w:t>Repository Pattern</w:t>
      </w:r>
      <w:r>
        <w:t xml:space="preserve">. This </w:t>
      </w:r>
      <w:r w:rsidRPr="00B74541">
        <w:rPr>
          <w:b/>
          <w:bCs/>
        </w:rPr>
        <w:t>design pattern</w:t>
      </w:r>
      <w:r>
        <w:t xml:space="preserve"> allows us to </w:t>
      </w:r>
      <w:r w:rsidRPr="00B74541">
        <w:rPr>
          <w:b/>
          <w:bCs/>
        </w:rPr>
        <w:t>separate the logic that retrieves data from the database from the business logic</w:t>
      </w:r>
      <w:r>
        <w:t xml:space="preserve"> that acts on that data. It also helps </w:t>
      </w:r>
      <w:r w:rsidRPr="00B74541">
        <w:rPr>
          <w:b/>
          <w:bCs/>
        </w:rPr>
        <w:t>avoid repeating the same code when performing basic database operations</w:t>
      </w:r>
      <w:r>
        <w:t>.</w:t>
      </w:r>
    </w:p>
    <w:p w14:paraId="40AD98B4" w14:textId="353C8C55" w:rsidR="00B74541" w:rsidRPr="00B74541" w:rsidRDefault="00B74541" w:rsidP="00B74541">
      <w:r>
        <w:t xml:space="preserve">In this section, we will implement a </w:t>
      </w:r>
      <w:r w:rsidRPr="00B74541">
        <w:rPr>
          <w:b/>
          <w:bCs/>
        </w:rPr>
        <w:t>Generic Repository</w:t>
      </w:r>
      <w:r>
        <w:t xml:space="preserve"> that </w:t>
      </w:r>
      <w:r w:rsidRPr="00B74541">
        <w:rPr>
          <w:b/>
          <w:bCs/>
        </w:rPr>
        <w:t>can be used with any entity in the application</w:t>
      </w:r>
      <w:r>
        <w:t>.</w:t>
      </w:r>
    </w:p>
    <w:p w14:paraId="66DE6D19" w14:textId="728AC854" w:rsidR="004A5E66" w:rsidRDefault="00B74541" w:rsidP="00D24A11">
      <w:pPr>
        <w:pStyle w:val="Heading3"/>
        <w:rPr>
          <w:noProof/>
        </w:rPr>
      </w:pPr>
      <w:r w:rsidRPr="00B74541">
        <w:rPr>
          <w:noProof/>
        </w:rPr>
        <w:t>What is a Generic Repository?</w:t>
      </w:r>
    </w:p>
    <w:p w14:paraId="40AEAACC" w14:textId="3E1521EF" w:rsidR="00B40739" w:rsidRDefault="00B74541" w:rsidP="000A6957">
      <w:r w:rsidRPr="00B74541">
        <w:t xml:space="preserve">A Generic Repository is a reusable class that provides basic </w:t>
      </w:r>
      <w:r w:rsidRPr="00B74541">
        <w:rPr>
          <w:b/>
          <w:bCs/>
        </w:rPr>
        <w:t>CRUD</w:t>
      </w:r>
      <w:r w:rsidRPr="00B74541">
        <w:t xml:space="preserve"> (Create, Read, Update, Delete) operations for any type of entity. Instead of writing the same logic for every entity, we write it once and reuse it everywhere.</w:t>
      </w:r>
    </w:p>
    <w:p w14:paraId="10549F12" w14:textId="24394D13" w:rsidR="00F128F1" w:rsidRDefault="00B74541" w:rsidP="00D24A11">
      <w:pPr>
        <w:pStyle w:val="Heading3"/>
        <w:rPr>
          <w:noProof/>
        </w:rPr>
      </w:pPr>
      <w:r>
        <w:rPr>
          <w:noProof/>
        </w:rPr>
        <w:t xml:space="preserve">Creating the Interface </w:t>
      </w:r>
      <w:r w:rsidRPr="00D24A11">
        <w:t>IRepository&lt;T</w:t>
      </w:r>
      <w:r w:rsidR="00B80110" w:rsidRPr="00D24A11">
        <w:t>Type,TId</w:t>
      </w:r>
      <w:r w:rsidRPr="00D24A11">
        <w:t>&gt;</w:t>
      </w:r>
    </w:p>
    <w:p w14:paraId="2920F987" w14:textId="55E3607D" w:rsidR="00A70A4D" w:rsidRDefault="00D06984" w:rsidP="000A6957">
      <w:r w:rsidRPr="00D06984">
        <w:t xml:space="preserve">We begin by defining a simple and reusable interface that declares the </w:t>
      </w:r>
      <w:proofErr w:type="gramStart"/>
      <w:r w:rsidRPr="00D06984">
        <w:rPr>
          <w:b/>
          <w:bCs/>
        </w:rPr>
        <w:t>most commonly used</w:t>
      </w:r>
      <w:proofErr w:type="gramEnd"/>
      <w:r w:rsidRPr="00D06984">
        <w:rPr>
          <w:b/>
          <w:bCs/>
        </w:rPr>
        <w:t xml:space="preserve"> operations</w:t>
      </w:r>
      <w:r w:rsidRPr="00D06984">
        <w:t xml:space="preserve"> for any entity in our application.</w:t>
      </w:r>
    </w:p>
    <w:p w14:paraId="131F6968" w14:textId="530030B8" w:rsidR="00D06984" w:rsidRPr="00F128F1" w:rsidRDefault="00D06984" w:rsidP="000A6957">
      <w:r w:rsidRPr="00D06984">
        <w:drawing>
          <wp:inline distT="0" distB="0" distL="0" distR="0" wp14:anchorId="4959D650" wp14:editId="3B156424">
            <wp:extent cx="4603184" cy="2641600"/>
            <wp:effectExtent l="0" t="0" r="6985" b="6350"/>
            <wp:docPr id="184793421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7934216" name="Picture 1" descr="A screenshot of a computer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629088" cy="26564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D672A0" w14:textId="1D0E0F79" w:rsidR="00091655" w:rsidRDefault="00B80110" w:rsidP="000A6957">
      <w:pPr>
        <w:rPr>
          <w:noProof/>
          <w:lang w:val="bg-BG"/>
        </w:rPr>
      </w:pPr>
      <w:r w:rsidRPr="00B80110">
        <w:rPr>
          <w:noProof/>
        </w:rPr>
        <w:t xml:space="preserve">We will now define a reusable interface that declares all the </w:t>
      </w:r>
      <w:r w:rsidRPr="00B80110">
        <w:rPr>
          <w:b/>
          <w:bCs/>
          <w:noProof/>
        </w:rPr>
        <w:t>essential operations</w:t>
      </w:r>
      <w:r w:rsidRPr="00B80110">
        <w:rPr>
          <w:noProof/>
        </w:rPr>
        <w:t xml:space="preserve"> for working with any entity in our application. This interface includes basic CRUD operations and commonly used query methods.</w:t>
      </w:r>
      <w:r w:rsidR="00091655" w:rsidRPr="00091655">
        <w:rPr>
          <w:noProof/>
        </w:rPr>
        <w:t xml:space="preserve"> </w:t>
      </w:r>
    </w:p>
    <w:p w14:paraId="18E9F4B6" w14:textId="77777777" w:rsidR="00D24A11" w:rsidRDefault="00D24A11" w:rsidP="000A6957">
      <w:pPr>
        <w:rPr>
          <w:noProof/>
        </w:rPr>
      </w:pPr>
      <w:r>
        <w:rPr>
          <w:noProof/>
        </w:rPr>
        <w:lastRenderedPageBreak/>
        <w:object w:dxaOrig="1440" w:dyaOrig="1440" w14:anchorId="2D69923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2052" type="#_x0000_t75" style="position:absolute;margin-left:0;margin-top:.8pt;width:75.5pt;height:49.5pt;z-index:251659264;mso-position-horizontal:left;mso-position-horizontal-relative:text;mso-position-vertical-relative:text" stroked="t" strokeweight=".5pt">
            <v:imagedata r:id="rId11" o:title=""/>
            <w10:wrap type="square" side="right"/>
          </v:shape>
          <o:OLEObject Type="Embed" ProgID="Package" ShapeID="_x0000_s2052" DrawAspect="Icon" ObjectID="_1812806980" r:id="rId12"/>
        </w:object>
      </w:r>
    </w:p>
    <w:p w14:paraId="757B7B4F" w14:textId="77777777" w:rsidR="00D24A11" w:rsidRDefault="00D24A11" w:rsidP="00D24A11">
      <w:pPr>
        <w:tabs>
          <w:tab w:val="left" w:pos="1100"/>
        </w:tabs>
        <w:rPr>
          <w:noProof/>
        </w:rPr>
      </w:pPr>
      <w:r>
        <w:rPr>
          <w:noProof/>
          <w:lang w:val="bg-BG"/>
        </w:rPr>
        <w:tab/>
      </w:r>
    </w:p>
    <w:p w14:paraId="4B7D318D" w14:textId="77777777" w:rsidR="00D24A11" w:rsidRDefault="00D24A11" w:rsidP="00D24A11">
      <w:pPr>
        <w:tabs>
          <w:tab w:val="left" w:pos="1100"/>
        </w:tabs>
        <w:rPr>
          <w:noProof/>
        </w:rPr>
      </w:pPr>
    </w:p>
    <w:p w14:paraId="293ED190" w14:textId="6C18865F" w:rsidR="008763F2" w:rsidRPr="008763F2" w:rsidRDefault="00D24A11" w:rsidP="00D24A11">
      <w:pPr>
        <w:tabs>
          <w:tab w:val="left" w:pos="1100"/>
        </w:tabs>
        <w:rPr>
          <w:noProof/>
          <w:lang w:val="bg-BG"/>
        </w:rPr>
      </w:pPr>
      <w:r w:rsidRPr="00D24A11">
        <w:rPr>
          <w:noProof/>
        </w:rPr>
        <w:t xml:space="preserve">This interface is designed to cover </w:t>
      </w:r>
      <w:r w:rsidRPr="00D24A11">
        <w:rPr>
          <w:b/>
          <w:bCs/>
          <w:noProof/>
        </w:rPr>
        <w:t>all common needs</w:t>
      </w:r>
      <w:r w:rsidRPr="00D24A11">
        <w:rPr>
          <w:noProof/>
        </w:rPr>
        <w:t xml:space="preserve"> for working with a database:</w:t>
      </w:r>
      <w:r>
        <w:rPr>
          <w:noProof/>
          <w:lang w:val="bg-BG"/>
        </w:rPr>
        <w:br w:type="textWrapping" w:clear="all"/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5212"/>
        <w:gridCol w:w="5213"/>
      </w:tblGrid>
      <w:tr w:rsidR="00506720" w14:paraId="6B418CFB" w14:textId="77777777" w:rsidTr="0050672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</w:tcPr>
          <w:p w14:paraId="1A2D475F" w14:textId="344DE917" w:rsidR="00506720" w:rsidRPr="00506720" w:rsidRDefault="00506720" w:rsidP="00506720">
            <w:pPr>
              <w:jc w:val="center"/>
              <w:rPr>
                <w:noProof/>
              </w:rPr>
            </w:pPr>
            <w:r>
              <w:rPr>
                <w:noProof/>
              </w:rPr>
              <w:t>Method</w:t>
            </w:r>
          </w:p>
        </w:tc>
        <w:tc>
          <w:tcPr>
            <w:tcW w:w="5213" w:type="dxa"/>
          </w:tcPr>
          <w:p w14:paraId="5617D48A" w14:textId="2B81CF07" w:rsidR="00506720" w:rsidRPr="00506720" w:rsidRDefault="00506720" w:rsidP="00506720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Description</w:t>
            </w:r>
          </w:p>
        </w:tc>
      </w:tr>
      <w:tr w:rsidR="00506720" w14:paraId="51B9AEE3" w14:textId="77777777" w:rsidTr="0050672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</w:tcPr>
          <w:p w14:paraId="4CCA6F6C" w14:textId="7DFF2E39" w:rsidR="00506720" w:rsidRPr="00506720" w:rsidRDefault="00506720" w:rsidP="000A6957">
            <w:pPr>
              <w:rPr>
                <w:noProof/>
              </w:rPr>
            </w:pPr>
            <w:r>
              <w:rPr>
                <w:noProof/>
              </w:rPr>
              <w:t>GetById(TId id)</w:t>
            </w:r>
          </w:p>
        </w:tc>
        <w:tc>
          <w:tcPr>
            <w:tcW w:w="5213" w:type="dxa"/>
          </w:tcPr>
          <w:p w14:paraId="0D214DFE" w14:textId="0C647DF0" w:rsidR="00506720" w:rsidRDefault="004D0F16" w:rsidP="000A6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bg-BG"/>
              </w:rPr>
            </w:pPr>
            <w:r w:rsidRPr="004D0F16">
              <w:rPr>
                <w:noProof/>
              </w:rPr>
              <w:t>Synchronously fetches a single entity by ID</w:t>
            </w:r>
          </w:p>
        </w:tc>
      </w:tr>
      <w:tr w:rsidR="00506720" w14:paraId="3A5DF5D7" w14:textId="77777777" w:rsidTr="0050672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</w:tcPr>
          <w:p w14:paraId="5B771B59" w14:textId="108B9343" w:rsidR="00506720" w:rsidRDefault="004D0F16" w:rsidP="000A6957">
            <w:pPr>
              <w:rPr>
                <w:noProof/>
                <w:lang w:val="bg-BG"/>
              </w:rPr>
            </w:pPr>
            <w:r w:rsidRPr="004D0F16">
              <w:rPr>
                <w:noProof/>
              </w:rPr>
              <w:t>GetByIdAsync(TId id)</w:t>
            </w:r>
          </w:p>
        </w:tc>
        <w:tc>
          <w:tcPr>
            <w:tcW w:w="5213" w:type="dxa"/>
          </w:tcPr>
          <w:p w14:paraId="0360F9DB" w14:textId="3F36EE03" w:rsidR="00506720" w:rsidRDefault="004D0F16" w:rsidP="000A6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bg-BG"/>
              </w:rPr>
            </w:pPr>
            <w:r w:rsidRPr="004D0F16">
              <w:rPr>
                <w:noProof/>
              </w:rPr>
              <w:t>Asynchronously fetches a single entity by ID</w:t>
            </w:r>
          </w:p>
        </w:tc>
      </w:tr>
      <w:tr w:rsidR="00506720" w14:paraId="2E139A6C" w14:textId="77777777" w:rsidTr="0050672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</w:tcPr>
          <w:p w14:paraId="41AD042F" w14:textId="66687D1A" w:rsidR="00506720" w:rsidRDefault="004D0F16" w:rsidP="000A6957">
            <w:pPr>
              <w:rPr>
                <w:noProof/>
                <w:lang w:val="bg-BG"/>
              </w:rPr>
            </w:pPr>
            <w:r w:rsidRPr="004D0F16">
              <w:rPr>
                <w:noProof/>
              </w:rPr>
              <w:t>FirstOrDefault(predicate)</w:t>
            </w:r>
          </w:p>
        </w:tc>
        <w:tc>
          <w:tcPr>
            <w:tcW w:w="5213" w:type="dxa"/>
          </w:tcPr>
          <w:p w14:paraId="25865911" w14:textId="1DFDAFCD" w:rsidR="00506720" w:rsidRDefault="004D0F16" w:rsidP="000A6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bg-BG"/>
              </w:rPr>
            </w:pPr>
            <w:r w:rsidRPr="004D0F16">
              <w:rPr>
                <w:noProof/>
              </w:rPr>
              <w:t>Finds the first match using a synchronous filter</w:t>
            </w:r>
          </w:p>
        </w:tc>
      </w:tr>
      <w:tr w:rsidR="00506720" w14:paraId="604ABA79" w14:textId="77777777" w:rsidTr="0050672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</w:tcPr>
          <w:p w14:paraId="4117F262" w14:textId="78113DEE" w:rsidR="00506720" w:rsidRPr="004D0F16" w:rsidRDefault="004D0F16" w:rsidP="000A6957">
            <w:pPr>
              <w:rPr>
                <w:noProof/>
              </w:rPr>
            </w:pPr>
            <w:r w:rsidRPr="004D0F16">
              <w:rPr>
                <w:noProof/>
                <w:lang w:val="bg-BG"/>
              </w:rPr>
              <w:t>FirstOrDefaultAsync(predicate</w:t>
            </w:r>
            <w:r>
              <w:rPr>
                <w:noProof/>
              </w:rPr>
              <w:t>)</w:t>
            </w:r>
          </w:p>
        </w:tc>
        <w:tc>
          <w:tcPr>
            <w:tcW w:w="5213" w:type="dxa"/>
          </w:tcPr>
          <w:p w14:paraId="4EBA6893" w14:textId="43CC8B84" w:rsidR="00506720" w:rsidRDefault="004D0F16" w:rsidP="000A6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bg-BG"/>
              </w:rPr>
            </w:pPr>
            <w:r w:rsidRPr="004D0F16">
              <w:rPr>
                <w:noProof/>
              </w:rPr>
              <w:t>Finds the first match using a LINQ expression (queryable in EF Core)</w:t>
            </w:r>
          </w:p>
        </w:tc>
      </w:tr>
      <w:tr w:rsidR="00506720" w14:paraId="68850872" w14:textId="77777777" w:rsidTr="0050672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</w:tcPr>
          <w:p w14:paraId="2DE0A374" w14:textId="2DDCF15F" w:rsidR="00506720" w:rsidRDefault="004D0F16" w:rsidP="000A6957">
            <w:pPr>
              <w:rPr>
                <w:noProof/>
                <w:lang w:val="bg-BG"/>
              </w:rPr>
            </w:pPr>
            <w:r w:rsidRPr="004D0F16">
              <w:rPr>
                <w:noProof/>
              </w:rPr>
              <w:t>FindByConditionsAsync(predicate)</w:t>
            </w:r>
          </w:p>
        </w:tc>
        <w:tc>
          <w:tcPr>
            <w:tcW w:w="5213" w:type="dxa"/>
          </w:tcPr>
          <w:p w14:paraId="1DEB5769" w14:textId="3F8CFE08" w:rsidR="00506720" w:rsidRDefault="004D0F16" w:rsidP="000A6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bg-BG"/>
              </w:rPr>
            </w:pPr>
            <w:r w:rsidRPr="004D0F16">
              <w:rPr>
                <w:noProof/>
              </w:rPr>
              <w:t>Similar to FirstOrDefaultAsync but used when filtering logic is more complex</w:t>
            </w:r>
          </w:p>
        </w:tc>
      </w:tr>
      <w:tr w:rsidR="004D0F16" w14:paraId="0AAC3A53" w14:textId="77777777" w:rsidTr="0050672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</w:tcPr>
          <w:p w14:paraId="73B170EB" w14:textId="7F779EEF" w:rsidR="004D0F16" w:rsidRPr="004D0F16" w:rsidRDefault="004D0F16" w:rsidP="000A6957">
            <w:pPr>
              <w:rPr>
                <w:noProof/>
              </w:rPr>
            </w:pPr>
            <w:r w:rsidRPr="004D0F16">
              <w:rPr>
                <w:noProof/>
              </w:rPr>
              <w:t>GetAll()</w:t>
            </w:r>
          </w:p>
        </w:tc>
        <w:tc>
          <w:tcPr>
            <w:tcW w:w="5213" w:type="dxa"/>
          </w:tcPr>
          <w:p w14:paraId="7945ED44" w14:textId="453398FA" w:rsidR="004D0F16" w:rsidRPr="004D0F16" w:rsidRDefault="004D0F16" w:rsidP="000A6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4D0F16">
              <w:rPr>
                <w:noProof/>
              </w:rPr>
              <w:t>Returns all entities as a list (sync)</w:t>
            </w:r>
          </w:p>
        </w:tc>
      </w:tr>
      <w:tr w:rsidR="004D0F16" w14:paraId="5CC95ECB" w14:textId="77777777" w:rsidTr="0050672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</w:tcPr>
          <w:p w14:paraId="5E51BD1B" w14:textId="2D2326F4" w:rsidR="004D0F16" w:rsidRPr="004D0F16" w:rsidRDefault="004D0F16" w:rsidP="000A6957">
            <w:pPr>
              <w:rPr>
                <w:noProof/>
              </w:rPr>
            </w:pPr>
            <w:r w:rsidRPr="004D0F16">
              <w:rPr>
                <w:noProof/>
              </w:rPr>
              <w:t>GetAllAsync()</w:t>
            </w:r>
          </w:p>
        </w:tc>
        <w:tc>
          <w:tcPr>
            <w:tcW w:w="5213" w:type="dxa"/>
          </w:tcPr>
          <w:p w14:paraId="00D093F9" w14:textId="5283EF44" w:rsidR="004D0F16" w:rsidRPr="004D0F16" w:rsidRDefault="004D0F16" w:rsidP="000A6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4D0F16">
              <w:rPr>
                <w:noProof/>
              </w:rPr>
              <w:t>Returns all entities asynchronously</w:t>
            </w:r>
          </w:p>
        </w:tc>
      </w:tr>
      <w:tr w:rsidR="004D0F16" w14:paraId="1721580A" w14:textId="77777777" w:rsidTr="0050672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</w:tcPr>
          <w:p w14:paraId="7794A6A7" w14:textId="50A5105C" w:rsidR="004D0F16" w:rsidRPr="004D0F16" w:rsidRDefault="004D0F16" w:rsidP="000A6957">
            <w:pPr>
              <w:rPr>
                <w:noProof/>
              </w:rPr>
            </w:pPr>
            <w:r w:rsidRPr="004D0F16">
              <w:rPr>
                <w:noProof/>
              </w:rPr>
              <w:t>GetAllAttached()</w:t>
            </w:r>
          </w:p>
        </w:tc>
        <w:tc>
          <w:tcPr>
            <w:tcW w:w="5213" w:type="dxa"/>
          </w:tcPr>
          <w:p w14:paraId="1CCA4763" w14:textId="12B95C15" w:rsidR="004D0F16" w:rsidRPr="004D0F16" w:rsidRDefault="004D0F16" w:rsidP="000A6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4D0F16">
              <w:rPr>
                <w:noProof/>
              </w:rPr>
              <w:t>Returns a queryable collection that is tracked by EF Core</w:t>
            </w:r>
          </w:p>
        </w:tc>
      </w:tr>
      <w:tr w:rsidR="004D0F16" w14:paraId="1183300F" w14:textId="77777777" w:rsidTr="0050672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</w:tcPr>
          <w:p w14:paraId="4832C83B" w14:textId="2087084F" w:rsidR="004D0F16" w:rsidRPr="004D0F16" w:rsidRDefault="004D0F16" w:rsidP="000A6957">
            <w:pPr>
              <w:rPr>
                <w:noProof/>
              </w:rPr>
            </w:pPr>
            <w:r w:rsidRPr="004D0F16">
              <w:rPr>
                <w:noProof/>
              </w:rPr>
              <w:t>Add(item)</w:t>
            </w:r>
          </w:p>
        </w:tc>
        <w:tc>
          <w:tcPr>
            <w:tcW w:w="5213" w:type="dxa"/>
          </w:tcPr>
          <w:p w14:paraId="5F3864E3" w14:textId="5AD56DCA" w:rsidR="004D0F16" w:rsidRPr="004D0F16" w:rsidRDefault="004D0F16" w:rsidP="000A6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4D0F16">
              <w:rPr>
                <w:noProof/>
              </w:rPr>
              <w:t>Adds a new entity (sync)</w:t>
            </w:r>
          </w:p>
        </w:tc>
      </w:tr>
      <w:tr w:rsidR="004D0F16" w14:paraId="16BC3F42" w14:textId="77777777" w:rsidTr="0050672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</w:tcPr>
          <w:p w14:paraId="7D6BBCC6" w14:textId="148ADBF0" w:rsidR="004D0F16" w:rsidRPr="004D0F16" w:rsidRDefault="004D0F16" w:rsidP="000A6957">
            <w:pPr>
              <w:rPr>
                <w:noProof/>
              </w:rPr>
            </w:pPr>
            <w:r w:rsidRPr="004D0F16">
              <w:rPr>
                <w:noProof/>
              </w:rPr>
              <w:t>AddAsync(item)</w:t>
            </w:r>
          </w:p>
        </w:tc>
        <w:tc>
          <w:tcPr>
            <w:tcW w:w="5213" w:type="dxa"/>
          </w:tcPr>
          <w:p w14:paraId="2935F9C8" w14:textId="15B42F12" w:rsidR="004D0F16" w:rsidRPr="004D0F16" w:rsidRDefault="004D0F16" w:rsidP="000A6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4D0F16">
              <w:rPr>
                <w:noProof/>
              </w:rPr>
              <w:t>Adds a new entity asynchronously</w:t>
            </w:r>
          </w:p>
        </w:tc>
      </w:tr>
      <w:tr w:rsidR="004D0F16" w14:paraId="669610FB" w14:textId="77777777" w:rsidTr="0050672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</w:tcPr>
          <w:p w14:paraId="2AA784C5" w14:textId="384DB5E3" w:rsidR="004D0F16" w:rsidRPr="004D0F16" w:rsidRDefault="004D0F16" w:rsidP="000A6957">
            <w:pPr>
              <w:rPr>
                <w:noProof/>
              </w:rPr>
            </w:pPr>
            <w:r w:rsidRPr="004D0F16">
              <w:rPr>
                <w:noProof/>
              </w:rPr>
              <w:t>AddRange(items)</w:t>
            </w:r>
          </w:p>
        </w:tc>
        <w:tc>
          <w:tcPr>
            <w:tcW w:w="5213" w:type="dxa"/>
          </w:tcPr>
          <w:p w14:paraId="779D3F66" w14:textId="4DC8509A" w:rsidR="004D0F16" w:rsidRPr="004D0F16" w:rsidRDefault="004D0F16" w:rsidP="000A6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  <w:lang w:val="bg-BG"/>
              </w:rPr>
            </w:pPr>
            <w:r w:rsidRPr="004D0F16">
              <w:rPr>
                <w:noProof/>
              </w:rPr>
              <w:t>Adds multiple entities (sync)</w:t>
            </w:r>
          </w:p>
        </w:tc>
      </w:tr>
      <w:tr w:rsidR="004D0F16" w14:paraId="12D0D8AD" w14:textId="77777777" w:rsidTr="0050672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</w:tcPr>
          <w:p w14:paraId="3EC8A2B0" w14:textId="7587E778" w:rsidR="004D0F16" w:rsidRPr="004D0F16" w:rsidRDefault="004D0F16" w:rsidP="000A6957">
            <w:pPr>
              <w:rPr>
                <w:noProof/>
              </w:rPr>
            </w:pPr>
            <w:r w:rsidRPr="004D0F16">
              <w:rPr>
                <w:noProof/>
              </w:rPr>
              <w:t>AddRangeAsync(items)</w:t>
            </w:r>
          </w:p>
        </w:tc>
        <w:tc>
          <w:tcPr>
            <w:tcW w:w="5213" w:type="dxa"/>
          </w:tcPr>
          <w:p w14:paraId="32160BD6" w14:textId="508E61A9" w:rsidR="004D0F16" w:rsidRPr="004D0F16" w:rsidRDefault="004D0F16" w:rsidP="000A6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4D0F16">
              <w:rPr>
                <w:noProof/>
              </w:rPr>
              <w:t>Adds multiple entities asynchronously</w:t>
            </w:r>
          </w:p>
        </w:tc>
      </w:tr>
      <w:tr w:rsidR="004D0F16" w14:paraId="205434DB" w14:textId="77777777" w:rsidTr="0050672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</w:tcPr>
          <w:p w14:paraId="15942B3E" w14:textId="14D031DB" w:rsidR="004D0F16" w:rsidRPr="004D0F16" w:rsidRDefault="004D0F16" w:rsidP="000A6957">
            <w:pPr>
              <w:rPr>
                <w:noProof/>
              </w:rPr>
            </w:pPr>
            <w:r w:rsidRPr="004D0F16">
              <w:rPr>
                <w:noProof/>
              </w:rPr>
              <w:t>Delete(entity)</w:t>
            </w:r>
          </w:p>
        </w:tc>
        <w:tc>
          <w:tcPr>
            <w:tcW w:w="5213" w:type="dxa"/>
          </w:tcPr>
          <w:p w14:paraId="704BA05E" w14:textId="6CBFA5B5" w:rsidR="004D0F16" w:rsidRPr="004D0F16" w:rsidRDefault="004D0F16" w:rsidP="000A6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4D0F16">
              <w:rPr>
                <w:noProof/>
              </w:rPr>
              <w:t>Removes a single entity (sync)</w:t>
            </w:r>
          </w:p>
        </w:tc>
      </w:tr>
      <w:tr w:rsidR="004D0F16" w14:paraId="116D4442" w14:textId="77777777" w:rsidTr="0050672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</w:tcPr>
          <w:p w14:paraId="07B26254" w14:textId="62CBBFC0" w:rsidR="004D0F16" w:rsidRPr="004D0F16" w:rsidRDefault="004D0F16" w:rsidP="000A6957">
            <w:pPr>
              <w:rPr>
                <w:noProof/>
              </w:rPr>
            </w:pPr>
            <w:r w:rsidRPr="004D0F16">
              <w:rPr>
                <w:noProof/>
              </w:rPr>
              <w:t>DeleteAsync(entity)</w:t>
            </w:r>
          </w:p>
        </w:tc>
        <w:tc>
          <w:tcPr>
            <w:tcW w:w="5213" w:type="dxa"/>
          </w:tcPr>
          <w:p w14:paraId="6172EFFA" w14:textId="34329B5A" w:rsidR="004D0F16" w:rsidRPr="004D0F16" w:rsidRDefault="004D0F16" w:rsidP="000A6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4D0F16">
              <w:rPr>
                <w:noProof/>
              </w:rPr>
              <w:t>Removes a single entity asynchronously</w:t>
            </w:r>
          </w:p>
        </w:tc>
      </w:tr>
      <w:tr w:rsidR="004D0F16" w14:paraId="30A11EEB" w14:textId="77777777" w:rsidTr="0050672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</w:tcPr>
          <w:p w14:paraId="587EECB6" w14:textId="13F5FA33" w:rsidR="004D0F16" w:rsidRPr="004D0F16" w:rsidRDefault="004D0F16" w:rsidP="000A6957">
            <w:pPr>
              <w:rPr>
                <w:noProof/>
              </w:rPr>
            </w:pPr>
            <w:r w:rsidRPr="004D0F16">
              <w:rPr>
                <w:noProof/>
              </w:rPr>
              <w:t>Update(item)</w:t>
            </w:r>
          </w:p>
        </w:tc>
        <w:tc>
          <w:tcPr>
            <w:tcW w:w="5213" w:type="dxa"/>
          </w:tcPr>
          <w:p w14:paraId="184BD7C3" w14:textId="64C5ED41" w:rsidR="004D0F16" w:rsidRPr="004D0F16" w:rsidRDefault="004D0F16" w:rsidP="000A6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4D0F16">
              <w:rPr>
                <w:noProof/>
              </w:rPr>
              <w:t>Marks the entity as modified (sync)</w:t>
            </w:r>
          </w:p>
        </w:tc>
      </w:tr>
      <w:tr w:rsidR="004D0F16" w14:paraId="38679CDE" w14:textId="77777777" w:rsidTr="0050672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</w:tcPr>
          <w:p w14:paraId="04B78F59" w14:textId="559C552B" w:rsidR="004D0F16" w:rsidRPr="004D0F16" w:rsidRDefault="008763F2" w:rsidP="000A6957">
            <w:pPr>
              <w:rPr>
                <w:noProof/>
              </w:rPr>
            </w:pPr>
            <w:r w:rsidRPr="008763F2">
              <w:rPr>
                <w:noProof/>
              </w:rPr>
              <w:t>UpdateAsync(item)</w:t>
            </w:r>
          </w:p>
        </w:tc>
        <w:tc>
          <w:tcPr>
            <w:tcW w:w="5213" w:type="dxa"/>
          </w:tcPr>
          <w:p w14:paraId="1102EDC0" w14:textId="4683CC07" w:rsidR="004D0F16" w:rsidRPr="004D0F16" w:rsidRDefault="008763F2" w:rsidP="000A6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8763F2">
              <w:rPr>
                <w:noProof/>
              </w:rPr>
              <w:t>Marks the entity as modified asynchronously</w:t>
            </w:r>
          </w:p>
        </w:tc>
      </w:tr>
      <w:tr w:rsidR="008763F2" w14:paraId="6757CF21" w14:textId="77777777" w:rsidTr="0050672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212" w:type="dxa"/>
          </w:tcPr>
          <w:p w14:paraId="6D9AE85B" w14:textId="06370316" w:rsidR="008763F2" w:rsidRPr="008763F2" w:rsidRDefault="008763F2" w:rsidP="000A6957">
            <w:pPr>
              <w:rPr>
                <w:noProof/>
              </w:rPr>
            </w:pPr>
            <w:r w:rsidRPr="008763F2">
              <w:rPr>
                <w:noProof/>
              </w:rPr>
              <w:t>SaveChangesAsync()</w:t>
            </w:r>
          </w:p>
        </w:tc>
        <w:tc>
          <w:tcPr>
            <w:tcW w:w="5213" w:type="dxa"/>
          </w:tcPr>
          <w:p w14:paraId="6AD0CD10" w14:textId="011187DB" w:rsidR="008763F2" w:rsidRPr="008763F2" w:rsidRDefault="008763F2" w:rsidP="000A695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 w:rsidRPr="008763F2">
              <w:rPr>
                <w:noProof/>
              </w:rPr>
              <w:t>Commits all pending changes to the database</w:t>
            </w:r>
          </w:p>
        </w:tc>
      </w:tr>
    </w:tbl>
    <w:p w14:paraId="49399C59" w14:textId="6B7E96D2" w:rsidR="001665F7" w:rsidRDefault="001665F7" w:rsidP="000A6957">
      <w:pPr>
        <w:rPr>
          <w:noProof/>
        </w:rPr>
      </w:pPr>
    </w:p>
    <w:p w14:paraId="5A27F6FF" w14:textId="77777777" w:rsidR="00D24A11" w:rsidRDefault="00D24A11" w:rsidP="00D24A11">
      <w:pPr>
        <w:pStyle w:val="Heading3"/>
        <w:rPr>
          <w:noProof/>
        </w:rPr>
      </w:pPr>
      <w:r w:rsidRPr="00D24A11">
        <w:rPr>
          <w:noProof/>
        </w:rPr>
        <w:t>Implementing the Base Repository Class</w:t>
      </w:r>
    </w:p>
    <w:p w14:paraId="2C619732" w14:textId="77777777" w:rsidR="00D24A11" w:rsidRPr="00D24A11" w:rsidRDefault="00D24A11" w:rsidP="00D24A11">
      <w:pPr>
        <w:rPr>
          <w:lang w:val="bg-BG"/>
        </w:rPr>
      </w:pPr>
      <w:proofErr w:type="spellStart"/>
      <w:r w:rsidRPr="00D24A11">
        <w:rPr>
          <w:lang w:val="bg-BG"/>
        </w:rPr>
        <w:t>Now</w:t>
      </w:r>
      <w:proofErr w:type="spellEnd"/>
      <w:r w:rsidRPr="00D24A11">
        <w:rPr>
          <w:lang w:val="bg-BG"/>
        </w:rPr>
        <w:t xml:space="preserve"> </w:t>
      </w:r>
      <w:proofErr w:type="spellStart"/>
      <w:r w:rsidRPr="00D24A11">
        <w:rPr>
          <w:lang w:val="bg-BG"/>
        </w:rPr>
        <w:t>that</w:t>
      </w:r>
      <w:proofErr w:type="spellEnd"/>
      <w:r w:rsidRPr="00D24A11">
        <w:rPr>
          <w:lang w:val="bg-BG"/>
        </w:rPr>
        <w:t xml:space="preserve"> </w:t>
      </w:r>
      <w:proofErr w:type="spellStart"/>
      <w:r w:rsidRPr="00D24A11">
        <w:rPr>
          <w:lang w:val="bg-BG"/>
        </w:rPr>
        <w:t>we</w:t>
      </w:r>
      <w:proofErr w:type="spellEnd"/>
      <w:r w:rsidRPr="00D24A11">
        <w:rPr>
          <w:lang w:val="bg-BG"/>
        </w:rPr>
        <w:t xml:space="preserve"> </w:t>
      </w:r>
      <w:proofErr w:type="spellStart"/>
      <w:r w:rsidRPr="00D24A11">
        <w:rPr>
          <w:lang w:val="bg-BG"/>
        </w:rPr>
        <w:t>have</w:t>
      </w:r>
      <w:proofErr w:type="spellEnd"/>
      <w:r w:rsidRPr="00D24A11">
        <w:rPr>
          <w:lang w:val="bg-BG"/>
        </w:rPr>
        <w:t xml:space="preserve"> </w:t>
      </w:r>
      <w:proofErr w:type="spellStart"/>
      <w:r w:rsidRPr="00D24A11">
        <w:rPr>
          <w:lang w:val="bg-BG"/>
        </w:rPr>
        <w:t>defined</w:t>
      </w:r>
      <w:proofErr w:type="spellEnd"/>
      <w:r w:rsidRPr="00D24A11">
        <w:rPr>
          <w:lang w:val="bg-BG"/>
        </w:rPr>
        <w:t xml:space="preserve"> </w:t>
      </w:r>
      <w:proofErr w:type="spellStart"/>
      <w:r w:rsidRPr="00D24A11">
        <w:rPr>
          <w:lang w:val="bg-BG"/>
        </w:rPr>
        <w:t>our</w:t>
      </w:r>
      <w:proofErr w:type="spellEnd"/>
      <w:r w:rsidRPr="00D24A11">
        <w:rPr>
          <w:lang w:val="bg-BG"/>
        </w:rPr>
        <w:t xml:space="preserve"> </w:t>
      </w:r>
      <w:r w:rsidRPr="00D24A11">
        <w:rPr>
          <w:rStyle w:val="CodeChar"/>
          <w:lang w:val="bg-BG"/>
        </w:rPr>
        <w:t>IRepository&lt;TType, TId&gt;</w:t>
      </w:r>
      <w:r w:rsidRPr="00D24A11">
        <w:rPr>
          <w:lang w:val="bg-BG"/>
        </w:rPr>
        <w:t xml:space="preserve"> </w:t>
      </w:r>
      <w:proofErr w:type="spellStart"/>
      <w:r w:rsidRPr="00D24A11">
        <w:rPr>
          <w:lang w:val="bg-BG"/>
        </w:rPr>
        <w:t>interface</w:t>
      </w:r>
      <w:proofErr w:type="spellEnd"/>
      <w:r w:rsidRPr="00D24A11">
        <w:rPr>
          <w:lang w:val="bg-BG"/>
        </w:rPr>
        <w:t xml:space="preserve">, </w:t>
      </w:r>
      <w:proofErr w:type="spellStart"/>
      <w:r w:rsidRPr="00D24A11">
        <w:rPr>
          <w:lang w:val="bg-BG"/>
        </w:rPr>
        <w:t>we</w:t>
      </w:r>
      <w:proofErr w:type="spellEnd"/>
      <w:r w:rsidRPr="00D24A11">
        <w:rPr>
          <w:lang w:val="bg-BG"/>
        </w:rPr>
        <w:t xml:space="preserve"> </w:t>
      </w:r>
      <w:proofErr w:type="spellStart"/>
      <w:r w:rsidRPr="00D24A11">
        <w:rPr>
          <w:lang w:val="bg-BG"/>
        </w:rPr>
        <w:t>will</w:t>
      </w:r>
      <w:proofErr w:type="spellEnd"/>
      <w:r w:rsidRPr="00D24A11">
        <w:rPr>
          <w:lang w:val="bg-BG"/>
        </w:rPr>
        <w:t xml:space="preserve"> </w:t>
      </w:r>
      <w:proofErr w:type="spellStart"/>
      <w:r w:rsidRPr="00D24A11">
        <w:rPr>
          <w:lang w:val="bg-BG"/>
        </w:rPr>
        <w:t>create</w:t>
      </w:r>
      <w:proofErr w:type="spellEnd"/>
      <w:r w:rsidRPr="00D24A11">
        <w:rPr>
          <w:lang w:val="bg-BG"/>
        </w:rPr>
        <w:t xml:space="preserve"> a </w:t>
      </w:r>
      <w:proofErr w:type="spellStart"/>
      <w:r w:rsidRPr="00D24A11">
        <w:rPr>
          <w:lang w:val="bg-BG"/>
        </w:rPr>
        <w:t>class</w:t>
      </w:r>
      <w:proofErr w:type="spellEnd"/>
      <w:r w:rsidRPr="00D24A11">
        <w:rPr>
          <w:lang w:val="bg-BG"/>
        </w:rPr>
        <w:t xml:space="preserve"> </w:t>
      </w:r>
      <w:proofErr w:type="spellStart"/>
      <w:r w:rsidRPr="00D24A11">
        <w:rPr>
          <w:lang w:val="bg-BG"/>
        </w:rPr>
        <w:t>that</w:t>
      </w:r>
      <w:proofErr w:type="spellEnd"/>
      <w:r w:rsidRPr="00D24A11">
        <w:rPr>
          <w:lang w:val="bg-BG"/>
        </w:rPr>
        <w:t xml:space="preserve"> </w:t>
      </w:r>
      <w:proofErr w:type="spellStart"/>
      <w:r w:rsidRPr="00D24A11">
        <w:rPr>
          <w:lang w:val="bg-BG"/>
        </w:rPr>
        <w:t>implements</w:t>
      </w:r>
      <w:proofErr w:type="spellEnd"/>
      <w:r w:rsidRPr="00D24A11">
        <w:rPr>
          <w:lang w:val="bg-BG"/>
        </w:rPr>
        <w:t xml:space="preserve"> </w:t>
      </w:r>
      <w:proofErr w:type="spellStart"/>
      <w:r w:rsidRPr="00D24A11">
        <w:rPr>
          <w:lang w:val="bg-BG"/>
        </w:rPr>
        <w:t>it</w:t>
      </w:r>
      <w:proofErr w:type="spellEnd"/>
      <w:r w:rsidRPr="00D24A11">
        <w:rPr>
          <w:lang w:val="bg-BG"/>
        </w:rPr>
        <w:t xml:space="preserve">. </w:t>
      </w:r>
      <w:proofErr w:type="spellStart"/>
      <w:r w:rsidRPr="00D24A11">
        <w:rPr>
          <w:lang w:val="bg-BG"/>
        </w:rPr>
        <w:t>This</w:t>
      </w:r>
      <w:proofErr w:type="spellEnd"/>
      <w:r w:rsidRPr="00D24A11">
        <w:rPr>
          <w:lang w:val="bg-BG"/>
        </w:rPr>
        <w:t xml:space="preserve"> </w:t>
      </w:r>
      <w:proofErr w:type="spellStart"/>
      <w:r w:rsidRPr="00D24A11">
        <w:rPr>
          <w:lang w:val="bg-BG"/>
        </w:rPr>
        <w:t>class</w:t>
      </w:r>
      <w:proofErr w:type="spellEnd"/>
      <w:r w:rsidRPr="00D24A11">
        <w:rPr>
          <w:lang w:val="bg-BG"/>
        </w:rPr>
        <w:t xml:space="preserve"> </w:t>
      </w:r>
      <w:proofErr w:type="spellStart"/>
      <w:r w:rsidRPr="00D24A11">
        <w:rPr>
          <w:lang w:val="bg-BG"/>
        </w:rPr>
        <w:t>will</w:t>
      </w:r>
      <w:proofErr w:type="spellEnd"/>
      <w:r w:rsidRPr="00D24A11">
        <w:rPr>
          <w:lang w:val="bg-BG"/>
        </w:rPr>
        <w:t xml:space="preserve"> </w:t>
      </w:r>
      <w:proofErr w:type="spellStart"/>
      <w:r w:rsidRPr="00D24A11">
        <w:rPr>
          <w:lang w:val="bg-BG"/>
        </w:rPr>
        <w:t>provide</w:t>
      </w:r>
      <w:proofErr w:type="spellEnd"/>
      <w:r w:rsidRPr="00D24A11">
        <w:rPr>
          <w:lang w:val="bg-BG"/>
        </w:rPr>
        <w:t xml:space="preserve"> </w:t>
      </w:r>
      <w:proofErr w:type="spellStart"/>
      <w:r w:rsidRPr="00D24A11">
        <w:rPr>
          <w:lang w:val="bg-BG"/>
        </w:rPr>
        <w:t>actual</w:t>
      </w:r>
      <w:proofErr w:type="spellEnd"/>
      <w:r w:rsidRPr="00D24A11">
        <w:rPr>
          <w:lang w:val="bg-BG"/>
        </w:rPr>
        <w:t xml:space="preserve"> </w:t>
      </w:r>
      <w:proofErr w:type="spellStart"/>
      <w:r w:rsidRPr="00D24A11">
        <w:rPr>
          <w:lang w:val="bg-BG"/>
        </w:rPr>
        <w:t>logic</w:t>
      </w:r>
      <w:proofErr w:type="spellEnd"/>
      <w:r w:rsidRPr="00D24A11">
        <w:rPr>
          <w:lang w:val="bg-BG"/>
        </w:rPr>
        <w:t xml:space="preserve"> </w:t>
      </w:r>
      <w:proofErr w:type="spellStart"/>
      <w:r w:rsidRPr="00D24A11">
        <w:rPr>
          <w:lang w:val="bg-BG"/>
        </w:rPr>
        <w:t>for</w:t>
      </w:r>
      <w:proofErr w:type="spellEnd"/>
      <w:r w:rsidRPr="00D24A11">
        <w:rPr>
          <w:lang w:val="bg-BG"/>
        </w:rPr>
        <w:t xml:space="preserve"> </w:t>
      </w:r>
      <w:proofErr w:type="spellStart"/>
      <w:r w:rsidRPr="00D24A11">
        <w:rPr>
          <w:lang w:val="bg-BG"/>
        </w:rPr>
        <w:t>querying</w:t>
      </w:r>
      <w:proofErr w:type="spellEnd"/>
      <w:r w:rsidRPr="00D24A11">
        <w:rPr>
          <w:lang w:val="bg-BG"/>
        </w:rPr>
        <w:t xml:space="preserve"> </w:t>
      </w:r>
      <w:proofErr w:type="spellStart"/>
      <w:r w:rsidRPr="00D24A11">
        <w:rPr>
          <w:lang w:val="bg-BG"/>
        </w:rPr>
        <w:t>the</w:t>
      </w:r>
      <w:proofErr w:type="spellEnd"/>
      <w:r w:rsidRPr="00D24A11">
        <w:rPr>
          <w:lang w:val="bg-BG"/>
        </w:rPr>
        <w:t xml:space="preserve"> </w:t>
      </w:r>
      <w:proofErr w:type="spellStart"/>
      <w:r w:rsidRPr="00D24A11">
        <w:rPr>
          <w:lang w:val="bg-BG"/>
        </w:rPr>
        <w:t>database</w:t>
      </w:r>
      <w:proofErr w:type="spellEnd"/>
      <w:r w:rsidRPr="00D24A11">
        <w:rPr>
          <w:lang w:val="bg-BG"/>
        </w:rPr>
        <w:t xml:space="preserve"> </w:t>
      </w:r>
      <w:proofErr w:type="spellStart"/>
      <w:r w:rsidRPr="00D24A11">
        <w:rPr>
          <w:lang w:val="bg-BG"/>
        </w:rPr>
        <w:t>using</w:t>
      </w:r>
      <w:proofErr w:type="spellEnd"/>
      <w:r w:rsidRPr="00D24A11">
        <w:rPr>
          <w:lang w:val="bg-BG"/>
        </w:rPr>
        <w:t xml:space="preserve"> </w:t>
      </w:r>
      <w:proofErr w:type="spellStart"/>
      <w:r w:rsidRPr="00D24A11">
        <w:rPr>
          <w:b/>
          <w:bCs/>
          <w:lang w:val="bg-BG"/>
        </w:rPr>
        <w:t>Entity</w:t>
      </w:r>
      <w:proofErr w:type="spellEnd"/>
      <w:r w:rsidRPr="00D24A11">
        <w:rPr>
          <w:b/>
          <w:bCs/>
          <w:lang w:val="bg-BG"/>
        </w:rPr>
        <w:t xml:space="preserve"> Framework </w:t>
      </w:r>
      <w:proofErr w:type="spellStart"/>
      <w:r w:rsidRPr="00D24A11">
        <w:rPr>
          <w:b/>
          <w:bCs/>
          <w:lang w:val="bg-BG"/>
        </w:rPr>
        <w:t>Core</w:t>
      </w:r>
      <w:proofErr w:type="spellEnd"/>
      <w:r w:rsidRPr="00D24A11">
        <w:rPr>
          <w:lang w:val="bg-BG"/>
        </w:rPr>
        <w:t>.</w:t>
      </w:r>
    </w:p>
    <w:p w14:paraId="36F23507" w14:textId="77777777" w:rsidR="00D24A11" w:rsidRPr="00D24A11" w:rsidRDefault="00D24A11" w:rsidP="00D24A11">
      <w:pPr>
        <w:rPr>
          <w:lang w:val="bg-BG"/>
        </w:rPr>
      </w:pPr>
      <w:proofErr w:type="spellStart"/>
      <w:r w:rsidRPr="00D24A11">
        <w:rPr>
          <w:lang w:val="bg-BG"/>
        </w:rPr>
        <w:t>The</w:t>
      </w:r>
      <w:proofErr w:type="spellEnd"/>
      <w:r w:rsidRPr="00D24A11">
        <w:rPr>
          <w:lang w:val="bg-BG"/>
        </w:rPr>
        <w:t xml:space="preserve"> </w:t>
      </w:r>
      <w:proofErr w:type="spellStart"/>
      <w:r w:rsidRPr="00D24A11">
        <w:rPr>
          <w:lang w:val="bg-BG"/>
        </w:rPr>
        <w:t>base</w:t>
      </w:r>
      <w:proofErr w:type="spellEnd"/>
      <w:r w:rsidRPr="00D24A11">
        <w:rPr>
          <w:lang w:val="bg-BG"/>
        </w:rPr>
        <w:t xml:space="preserve"> </w:t>
      </w:r>
      <w:proofErr w:type="spellStart"/>
      <w:r w:rsidRPr="00D24A11">
        <w:rPr>
          <w:lang w:val="bg-BG"/>
        </w:rPr>
        <w:t>repository</w:t>
      </w:r>
      <w:proofErr w:type="spellEnd"/>
      <w:r w:rsidRPr="00D24A11">
        <w:rPr>
          <w:lang w:val="bg-BG"/>
        </w:rPr>
        <w:t xml:space="preserve"> </w:t>
      </w:r>
      <w:proofErr w:type="spellStart"/>
      <w:r w:rsidRPr="00D24A11">
        <w:rPr>
          <w:lang w:val="bg-BG"/>
        </w:rPr>
        <w:t>will</w:t>
      </w:r>
      <w:proofErr w:type="spellEnd"/>
      <w:r w:rsidRPr="00D24A11">
        <w:rPr>
          <w:lang w:val="bg-BG"/>
        </w:rPr>
        <w:t xml:space="preserve"> </w:t>
      </w:r>
      <w:proofErr w:type="spellStart"/>
      <w:r w:rsidRPr="00D24A11">
        <w:rPr>
          <w:lang w:val="bg-BG"/>
        </w:rPr>
        <w:t>be</w:t>
      </w:r>
      <w:proofErr w:type="spellEnd"/>
      <w:r w:rsidRPr="00D24A11">
        <w:rPr>
          <w:lang w:val="bg-BG"/>
        </w:rPr>
        <w:t xml:space="preserve"> </w:t>
      </w:r>
      <w:proofErr w:type="spellStart"/>
      <w:r w:rsidRPr="00D24A11">
        <w:rPr>
          <w:b/>
          <w:bCs/>
          <w:lang w:val="bg-BG"/>
        </w:rPr>
        <w:t>generic</w:t>
      </w:r>
      <w:proofErr w:type="spellEnd"/>
      <w:r w:rsidRPr="00D24A11">
        <w:rPr>
          <w:lang w:val="bg-BG"/>
        </w:rPr>
        <w:t xml:space="preserve">, </w:t>
      </w:r>
      <w:proofErr w:type="spellStart"/>
      <w:r w:rsidRPr="00D24A11">
        <w:rPr>
          <w:lang w:val="bg-BG"/>
        </w:rPr>
        <w:t>which</w:t>
      </w:r>
      <w:proofErr w:type="spellEnd"/>
      <w:r w:rsidRPr="00D24A11">
        <w:rPr>
          <w:lang w:val="bg-BG"/>
        </w:rPr>
        <w:t xml:space="preserve"> </w:t>
      </w:r>
      <w:proofErr w:type="spellStart"/>
      <w:r w:rsidRPr="00D24A11">
        <w:rPr>
          <w:lang w:val="bg-BG"/>
        </w:rPr>
        <w:t>means</w:t>
      </w:r>
      <w:proofErr w:type="spellEnd"/>
      <w:r w:rsidRPr="00D24A11">
        <w:rPr>
          <w:lang w:val="bg-BG"/>
        </w:rPr>
        <w:t xml:space="preserve"> </w:t>
      </w:r>
      <w:proofErr w:type="spellStart"/>
      <w:r w:rsidRPr="00D24A11">
        <w:rPr>
          <w:lang w:val="bg-BG"/>
        </w:rPr>
        <w:t>it</w:t>
      </w:r>
      <w:proofErr w:type="spellEnd"/>
      <w:r w:rsidRPr="00D24A11">
        <w:rPr>
          <w:lang w:val="bg-BG"/>
        </w:rPr>
        <w:t xml:space="preserve"> </w:t>
      </w:r>
      <w:proofErr w:type="spellStart"/>
      <w:r w:rsidRPr="00D24A11">
        <w:rPr>
          <w:lang w:val="bg-BG"/>
        </w:rPr>
        <w:t>can</w:t>
      </w:r>
      <w:proofErr w:type="spellEnd"/>
      <w:r w:rsidRPr="00D24A11">
        <w:rPr>
          <w:lang w:val="bg-BG"/>
        </w:rPr>
        <w:t xml:space="preserve"> </w:t>
      </w:r>
      <w:proofErr w:type="spellStart"/>
      <w:r w:rsidRPr="00D24A11">
        <w:rPr>
          <w:lang w:val="bg-BG"/>
        </w:rPr>
        <w:t>work</w:t>
      </w:r>
      <w:proofErr w:type="spellEnd"/>
      <w:r w:rsidRPr="00D24A11">
        <w:rPr>
          <w:lang w:val="bg-BG"/>
        </w:rPr>
        <w:t xml:space="preserve"> </w:t>
      </w:r>
      <w:proofErr w:type="spellStart"/>
      <w:r w:rsidRPr="00D24A11">
        <w:rPr>
          <w:lang w:val="bg-BG"/>
        </w:rPr>
        <w:t>with</w:t>
      </w:r>
      <w:proofErr w:type="spellEnd"/>
      <w:r w:rsidRPr="00D24A11">
        <w:rPr>
          <w:lang w:val="bg-BG"/>
        </w:rPr>
        <w:t xml:space="preserve"> </w:t>
      </w:r>
      <w:proofErr w:type="spellStart"/>
      <w:r w:rsidRPr="00D24A11">
        <w:rPr>
          <w:lang w:val="bg-BG"/>
        </w:rPr>
        <w:t>any</w:t>
      </w:r>
      <w:proofErr w:type="spellEnd"/>
      <w:r w:rsidRPr="00D24A11">
        <w:rPr>
          <w:lang w:val="bg-BG"/>
        </w:rPr>
        <w:t xml:space="preserve"> </w:t>
      </w:r>
      <w:proofErr w:type="spellStart"/>
      <w:r w:rsidRPr="00D24A11">
        <w:rPr>
          <w:lang w:val="bg-BG"/>
        </w:rPr>
        <w:t>entity</w:t>
      </w:r>
      <w:proofErr w:type="spellEnd"/>
      <w:r w:rsidRPr="00D24A11">
        <w:rPr>
          <w:lang w:val="bg-BG"/>
        </w:rPr>
        <w:t xml:space="preserve"> </w:t>
      </w:r>
      <w:proofErr w:type="spellStart"/>
      <w:r w:rsidRPr="00D24A11">
        <w:rPr>
          <w:lang w:val="bg-BG"/>
        </w:rPr>
        <w:t>and</w:t>
      </w:r>
      <w:proofErr w:type="spellEnd"/>
      <w:r w:rsidRPr="00D24A11">
        <w:rPr>
          <w:lang w:val="bg-BG"/>
        </w:rPr>
        <w:t xml:space="preserve"> </w:t>
      </w:r>
      <w:proofErr w:type="spellStart"/>
      <w:r w:rsidRPr="00D24A11">
        <w:rPr>
          <w:lang w:val="bg-BG"/>
        </w:rPr>
        <w:t>any</w:t>
      </w:r>
      <w:proofErr w:type="spellEnd"/>
      <w:r w:rsidRPr="00D24A11">
        <w:rPr>
          <w:lang w:val="bg-BG"/>
        </w:rPr>
        <w:t xml:space="preserve"> ID </w:t>
      </w:r>
      <w:proofErr w:type="spellStart"/>
      <w:r w:rsidRPr="00D24A11">
        <w:rPr>
          <w:lang w:val="bg-BG"/>
        </w:rPr>
        <w:t>type</w:t>
      </w:r>
      <w:proofErr w:type="spellEnd"/>
      <w:r w:rsidRPr="00D24A11">
        <w:rPr>
          <w:lang w:val="bg-BG"/>
        </w:rPr>
        <w:t>.</w:t>
      </w:r>
    </w:p>
    <w:p w14:paraId="4F80E45C" w14:textId="0940BBF6" w:rsidR="00D24A11" w:rsidRDefault="00D24A11" w:rsidP="00D24A11">
      <w:pPr>
        <w:rPr>
          <w:rStyle w:val="CodeChar"/>
        </w:rPr>
      </w:pPr>
      <w:r w:rsidRPr="00D24A11">
        <w:t xml:space="preserve">In your </w:t>
      </w:r>
      <w:proofErr w:type="spellStart"/>
      <w:r w:rsidRPr="00D24A11">
        <w:t>CinemaApp.Data</w:t>
      </w:r>
      <w:proofErr w:type="spellEnd"/>
      <w:r w:rsidRPr="00D24A11">
        <w:t xml:space="preserve"> project, create a new file in the </w:t>
      </w:r>
      <w:r w:rsidRPr="00D24A11">
        <w:rPr>
          <w:b/>
          <w:bCs/>
        </w:rPr>
        <w:t>Repository folder</w:t>
      </w:r>
      <w:r w:rsidRPr="00D24A11">
        <w:t xml:space="preserve"> and name it </w:t>
      </w:r>
      <w:r w:rsidRPr="00D24A11">
        <w:rPr>
          <w:rStyle w:val="CodeChar"/>
        </w:rPr>
        <w:t>BaseRepository.cs</w:t>
      </w:r>
    </w:p>
    <w:p w14:paraId="604DE293" w14:textId="4B3A0B05" w:rsidR="00F4065C" w:rsidRDefault="00F4065C" w:rsidP="00D24A11">
      <w:r w:rsidRPr="00F4065C">
        <w:lastRenderedPageBreak/>
        <w:drawing>
          <wp:inline distT="0" distB="0" distL="0" distR="0" wp14:anchorId="0CC5AC37" wp14:editId="5329C57E">
            <wp:extent cx="5581650" cy="2184519"/>
            <wp:effectExtent l="0" t="0" r="0" b="6350"/>
            <wp:docPr id="534244286" name="Picture 1" descr="A computer screen with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4244286" name="Picture 1" descr="A computer screen with text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91408" cy="21883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823934" w14:textId="0D027854" w:rsidR="00F4065C" w:rsidRDefault="00F4065C" w:rsidP="00D24A11">
      <w:r w:rsidRPr="00F4065C">
        <w:t>Let’s understand what’s happening inside this class:</w:t>
      </w:r>
    </w:p>
    <w:p w14:paraId="15D08E1D" w14:textId="7AD77A38" w:rsidR="00F4065C" w:rsidRDefault="00F4065C" w:rsidP="00F4065C">
      <w:pPr>
        <w:pStyle w:val="ListParagraph"/>
        <w:numPr>
          <w:ilvl w:val="0"/>
          <w:numId w:val="86"/>
        </w:numPr>
      </w:pPr>
      <w:r w:rsidRPr="00F4065C">
        <w:rPr>
          <w:rStyle w:val="CodeChar"/>
        </w:rPr>
        <w:t>CinemaAppDbContext</w:t>
      </w:r>
      <w:r w:rsidRPr="00F4065C">
        <w:t xml:space="preserve"> context – our database connection and tracking mechanism.</w:t>
      </w:r>
    </w:p>
    <w:p w14:paraId="4ACB1629" w14:textId="5C2120ED" w:rsidR="00F4065C" w:rsidRDefault="00F4065C" w:rsidP="00F4065C">
      <w:pPr>
        <w:pStyle w:val="ListParagraph"/>
        <w:numPr>
          <w:ilvl w:val="0"/>
          <w:numId w:val="86"/>
        </w:numPr>
      </w:pPr>
      <w:r w:rsidRPr="00F4065C">
        <w:rPr>
          <w:rStyle w:val="CodeChar"/>
        </w:rPr>
        <w:t>DbSet&lt;TType&gt; dbSet</w:t>
      </w:r>
      <w:r w:rsidRPr="00F4065C">
        <w:t xml:space="preserve"> – gives access to the correct table in the database depending on which entity we are working with.</w:t>
      </w:r>
    </w:p>
    <w:p w14:paraId="17CAD18B" w14:textId="17942DB8" w:rsidR="00F4065C" w:rsidRDefault="00F4065C" w:rsidP="00F4065C">
      <w:pPr>
        <w:pStyle w:val="ListParagraph"/>
        <w:numPr>
          <w:ilvl w:val="0"/>
          <w:numId w:val="86"/>
        </w:numPr>
      </w:pPr>
      <w:r w:rsidRPr="00F4065C">
        <w:t>Every method defined in the interface is now implemented</w:t>
      </w:r>
      <w:r>
        <w:t>.</w:t>
      </w:r>
    </w:p>
    <w:p w14:paraId="6E898024" w14:textId="55693B77" w:rsidR="00F4065C" w:rsidRDefault="00F4065C" w:rsidP="00F4065C">
      <w:r>
        <w:object w:dxaOrig="1505" w:dyaOrig="986" w14:anchorId="411B14DB">
          <v:shape id="_x0000_i1036" type="#_x0000_t75" style="width:75.5pt;height:49.5pt" o:ole="" o:bordertopcolor="this" o:borderleftcolor="this" o:borderbottomcolor="this" o:borderrightcolor="this">
            <v:imagedata r:id="rId14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ackage" ShapeID="_x0000_i1036" DrawAspect="Icon" ObjectID="_1812806977" r:id="rId15"/>
        </w:object>
      </w:r>
    </w:p>
    <w:p w14:paraId="46EB9274" w14:textId="7835D2D5" w:rsidR="00F4065C" w:rsidRPr="00D24A11" w:rsidRDefault="00F4065C" w:rsidP="00F4065C">
      <w:r w:rsidRPr="00F4065C">
        <w:drawing>
          <wp:inline distT="0" distB="0" distL="0" distR="0" wp14:anchorId="43E62925" wp14:editId="789518BF">
            <wp:extent cx="5852794" cy="5175250"/>
            <wp:effectExtent l="0" t="0" r="0" b="6350"/>
            <wp:docPr id="1253593154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3593154" name="Picture 1" descr="A screenshot of a computer program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869105" cy="5189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A2DA34" w14:textId="4A0BF20C" w:rsidR="00985FBB" w:rsidRDefault="00985FBB" w:rsidP="00F4065C">
      <w:pPr>
        <w:pStyle w:val="Heading3"/>
        <w:rPr>
          <w:noProof/>
        </w:rPr>
      </w:pPr>
      <w:r>
        <w:rPr>
          <w:noProof/>
        </w:rPr>
        <w:lastRenderedPageBreak/>
        <w:t xml:space="preserve">Creating </w:t>
      </w:r>
      <w:r w:rsidRPr="00985FBB">
        <w:rPr>
          <w:noProof/>
        </w:rPr>
        <w:t>Custom Entity Repositories (Movie and Watchlist)</w:t>
      </w:r>
    </w:p>
    <w:p w14:paraId="3F9833BD" w14:textId="77777777" w:rsidR="00985FBB" w:rsidRPr="00985FBB" w:rsidRDefault="00985FBB" w:rsidP="00985FBB">
      <w:pPr>
        <w:rPr>
          <w:lang w:val="bg-BG"/>
        </w:rPr>
      </w:pPr>
      <w:proofErr w:type="spellStart"/>
      <w:r w:rsidRPr="00985FBB">
        <w:rPr>
          <w:lang w:val="bg-BG"/>
        </w:rPr>
        <w:t>Although</w:t>
      </w:r>
      <w:proofErr w:type="spellEnd"/>
      <w:r w:rsidRPr="00985FBB">
        <w:rPr>
          <w:lang w:val="bg-BG"/>
        </w:rPr>
        <w:t xml:space="preserve"> </w:t>
      </w:r>
      <w:proofErr w:type="spellStart"/>
      <w:r w:rsidRPr="00985FBB">
        <w:rPr>
          <w:lang w:val="bg-BG"/>
        </w:rPr>
        <w:t>our</w:t>
      </w:r>
      <w:proofErr w:type="spellEnd"/>
      <w:r w:rsidRPr="00985FBB">
        <w:rPr>
          <w:lang w:val="bg-BG"/>
        </w:rPr>
        <w:t xml:space="preserve"> </w:t>
      </w:r>
      <w:r w:rsidRPr="00985FBB">
        <w:rPr>
          <w:rStyle w:val="CodeChar"/>
          <w:lang w:val="bg-BG"/>
        </w:rPr>
        <w:t>BaseRepository&lt;TType, TId&gt;</w:t>
      </w:r>
      <w:r w:rsidRPr="00985FBB">
        <w:rPr>
          <w:lang w:val="bg-BG"/>
        </w:rPr>
        <w:t xml:space="preserve"> </w:t>
      </w:r>
      <w:proofErr w:type="spellStart"/>
      <w:r w:rsidRPr="00985FBB">
        <w:rPr>
          <w:lang w:val="bg-BG"/>
        </w:rPr>
        <w:t>provides</w:t>
      </w:r>
      <w:proofErr w:type="spellEnd"/>
      <w:r w:rsidRPr="00985FBB">
        <w:rPr>
          <w:lang w:val="bg-BG"/>
        </w:rPr>
        <w:t xml:space="preserve"> </w:t>
      </w:r>
      <w:proofErr w:type="spellStart"/>
      <w:r w:rsidRPr="00985FBB">
        <w:rPr>
          <w:b/>
          <w:bCs/>
          <w:lang w:val="bg-BG"/>
        </w:rPr>
        <w:t>generic</w:t>
      </w:r>
      <w:proofErr w:type="spellEnd"/>
      <w:r w:rsidRPr="00985FBB">
        <w:rPr>
          <w:b/>
          <w:bCs/>
          <w:lang w:val="bg-BG"/>
        </w:rPr>
        <w:t xml:space="preserve"> CRUD </w:t>
      </w:r>
      <w:proofErr w:type="spellStart"/>
      <w:r w:rsidRPr="00985FBB">
        <w:rPr>
          <w:b/>
          <w:bCs/>
          <w:lang w:val="bg-BG"/>
        </w:rPr>
        <w:t>operations</w:t>
      </w:r>
      <w:proofErr w:type="spellEnd"/>
      <w:r w:rsidRPr="00985FBB">
        <w:rPr>
          <w:b/>
          <w:bCs/>
          <w:lang w:val="bg-BG"/>
        </w:rPr>
        <w:t xml:space="preserve"> </w:t>
      </w:r>
      <w:proofErr w:type="spellStart"/>
      <w:r w:rsidRPr="00985FBB">
        <w:rPr>
          <w:b/>
          <w:bCs/>
          <w:lang w:val="bg-BG"/>
        </w:rPr>
        <w:t>for</w:t>
      </w:r>
      <w:proofErr w:type="spellEnd"/>
      <w:r w:rsidRPr="00985FBB">
        <w:rPr>
          <w:b/>
          <w:bCs/>
          <w:lang w:val="bg-BG"/>
        </w:rPr>
        <w:t xml:space="preserve"> </w:t>
      </w:r>
      <w:proofErr w:type="spellStart"/>
      <w:r w:rsidRPr="00985FBB">
        <w:rPr>
          <w:b/>
          <w:bCs/>
          <w:lang w:val="bg-BG"/>
        </w:rPr>
        <w:t>all</w:t>
      </w:r>
      <w:proofErr w:type="spellEnd"/>
      <w:r w:rsidRPr="00985FBB">
        <w:rPr>
          <w:b/>
          <w:bCs/>
          <w:lang w:val="bg-BG"/>
        </w:rPr>
        <w:t xml:space="preserve"> </w:t>
      </w:r>
      <w:proofErr w:type="spellStart"/>
      <w:r w:rsidRPr="00985FBB">
        <w:rPr>
          <w:b/>
          <w:bCs/>
          <w:lang w:val="bg-BG"/>
        </w:rPr>
        <w:t>entities</w:t>
      </w:r>
      <w:proofErr w:type="spellEnd"/>
      <w:r w:rsidRPr="00985FBB">
        <w:rPr>
          <w:lang w:val="bg-BG"/>
        </w:rPr>
        <w:t xml:space="preserve">, </w:t>
      </w:r>
      <w:proofErr w:type="spellStart"/>
      <w:r w:rsidRPr="00985FBB">
        <w:rPr>
          <w:lang w:val="bg-BG"/>
        </w:rPr>
        <w:t>in</w:t>
      </w:r>
      <w:proofErr w:type="spellEnd"/>
      <w:r w:rsidRPr="00985FBB">
        <w:rPr>
          <w:lang w:val="bg-BG"/>
        </w:rPr>
        <w:t xml:space="preserve"> </w:t>
      </w:r>
      <w:proofErr w:type="spellStart"/>
      <w:r w:rsidRPr="00985FBB">
        <w:rPr>
          <w:lang w:val="bg-BG"/>
        </w:rPr>
        <w:t>many</w:t>
      </w:r>
      <w:proofErr w:type="spellEnd"/>
      <w:r w:rsidRPr="00985FBB">
        <w:rPr>
          <w:lang w:val="bg-BG"/>
        </w:rPr>
        <w:t xml:space="preserve"> </w:t>
      </w:r>
      <w:proofErr w:type="spellStart"/>
      <w:r w:rsidRPr="00985FBB">
        <w:rPr>
          <w:lang w:val="bg-BG"/>
        </w:rPr>
        <w:t>cases</w:t>
      </w:r>
      <w:proofErr w:type="spellEnd"/>
      <w:r w:rsidRPr="00985FBB">
        <w:rPr>
          <w:lang w:val="bg-BG"/>
        </w:rPr>
        <w:t xml:space="preserve"> </w:t>
      </w:r>
      <w:proofErr w:type="spellStart"/>
      <w:r w:rsidRPr="00985FBB">
        <w:rPr>
          <w:lang w:val="bg-BG"/>
        </w:rPr>
        <w:t>we</w:t>
      </w:r>
      <w:proofErr w:type="spellEnd"/>
      <w:r w:rsidRPr="00985FBB">
        <w:rPr>
          <w:lang w:val="bg-BG"/>
        </w:rPr>
        <w:t xml:space="preserve"> </w:t>
      </w:r>
      <w:proofErr w:type="spellStart"/>
      <w:r w:rsidRPr="00985FBB">
        <w:rPr>
          <w:lang w:val="bg-BG"/>
        </w:rPr>
        <w:t>need</w:t>
      </w:r>
      <w:proofErr w:type="spellEnd"/>
      <w:r w:rsidRPr="00985FBB">
        <w:rPr>
          <w:lang w:val="bg-BG"/>
        </w:rPr>
        <w:t xml:space="preserve"> </w:t>
      </w:r>
      <w:proofErr w:type="spellStart"/>
      <w:r w:rsidRPr="00985FBB">
        <w:rPr>
          <w:lang w:val="bg-BG"/>
        </w:rPr>
        <w:t>to</w:t>
      </w:r>
      <w:proofErr w:type="spellEnd"/>
      <w:r w:rsidRPr="00985FBB">
        <w:rPr>
          <w:lang w:val="bg-BG"/>
        </w:rPr>
        <w:t xml:space="preserve"> </w:t>
      </w:r>
      <w:proofErr w:type="spellStart"/>
      <w:r w:rsidRPr="00985FBB">
        <w:rPr>
          <w:lang w:val="bg-BG"/>
        </w:rPr>
        <w:t>implement</w:t>
      </w:r>
      <w:proofErr w:type="spellEnd"/>
      <w:r w:rsidRPr="00985FBB">
        <w:rPr>
          <w:lang w:val="bg-BG"/>
        </w:rPr>
        <w:t xml:space="preserve"> </w:t>
      </w:r>
      <w:proofErr w:type="spellStart"/>
      <w:r w:rsidRPr="00985FBB">
        <w:rPr>
          <w:b/>
          <w:bCs/>
          <w:lang w:val="bg-BG"/>
        </w:rPr>
        <w:t>custom</w:t>
      </w:r>
      <w:proofErr w:type="spellEnd"/>
      <w:r w:rsidRPr="00985FBB">
        <w:rPr>
          <w:b/>
          <w:bCs/>
          <w:lang w:val="bg-BG"/>
        </w:rPr>
        <w:t xml:space="preserve"> </w:t>
      </w:r>
      <w:proofErr w:type="spellStart"/>
      <w:r w:rsidRPr="00985FBB">
        <w:rPr>
          <w:b/>
          <w:bCs/>
          <w:lang w:val="bg-BG"/>
        </w:rPr>
        <w:t>logic</w:t>
      </w:r>
      <w:proofErr w:type="spellEnd"/>
      <w:r w:rsidRPr="00985FBB">
        <w:rPr>
          <w:lang w:val="bg-BG"/>
        </w:rPr>
        <w:t xml:space="preserve"> </w:t>
      </w:r>
      <w:proofErr w:type="spellStart"/>
      <w:r w:rsidRPr="00985FBB">
        <w:rPr>
          <w:lang w:val="bg-BG"/>
        </w:rPr>
        <w:t>specific</w:t>
      </w:r>
      <w:proofErr w:type="spellEnd"/>
      <w:r w:rsidRPr="00985FBB">
        <w:rPr>
          <w:lang w:val="bg-BG"/>
        </w:rPr>
        <w:t xml:space="preserve"> </w:t>
      </w:r>
      <w:proofErr w:type="spellStart"/>
      <w:r w:rsidRPr="00985FBB">
        <w:rPr>
          <w:lang w:val="bg-BG"/>
        </w:rPr>
        <w:t>to</w:t>
      </w:r>
      <w:proofErr w:type="spellEnd"/>
      <w:r w:rsidRPr="00985FBB">
        <w:rPr>
          <w:lang w:val="bg-BG"/>
        </w:rPr>
        <w:t xml:space="preserve"> </w:t>
      </w:r>
      <w:proofErr w:type="spellStart"/>
      <w:r w:rsidRPr="00985FBB">
        <w:rPr>
          <w:lang w:val="bg-BG"/>
        </w:rPr>
        <w:t>an</w:t>
      </w:r>
      <w:proofErr w:type="spellEnd"/>
      <w:r w:rsidRPr="00985FBB">
        <w:rPr>
          <w:lang w:val="bg-BG"/>
        </w:rPr>
        <w:t xml:space="preserve"> </w:t>
      </w:r>
      <w:proofErr w:type="spellStart"/>
      <w:r w:rsidRPr="00985FBB">
        <w:rPr>
          <w:lang w:val="bg-BG"/>
        </w:rPr>
        <w:t>entity</w:t>
      </w:r>
      <w:proofErr w:type="spellEnd"/>
      <w:r w:rsidRPr="00985FBB">
        <w:rPr>
          <w:lang w:val="bg-BG"/>
        </w:rPr>
        <w:t xml:space="preserve"> (</w:t>
      </w:r>
      <w:proofErr w:type="spellStart"/>
      <w:r w:rsidRPr="00985FBB">
        <w:rPr>
          <w:lang w:val="bg-BG"/>
        </w:rPr>
        <w:t>e.g</w:t>
      </w:r>
      <w:proofErr w:type="spellEnd"/>
      <w:r w:rsidRPr="00985FBB">
        <w:rPr>
          <w:lang w:val="bg-BG"/>
        </w:rPr>
        <w:t xml:space="preserve">. </w:t>
      </w:r>
      <w:proofErr w:type="spellStart"/>
      <w:r w:rsidRPr="00985FBB">
        <w:rPr>
          <w:lang w:val="bg-BG"/>
        </w:rPr>
        <w:t>filtering</w:t>
      </w:r>
      <w:proofErr w:type="spellEnd"/>
      <w:r w:rsidRPr="00985FBB">
        <w:rPr>
          <w:lang w:val="bg-BG"/>
        </w:rPr>
        <w:t xml:space="preserve"> </w:t>
      </w:r>
      <w:proofErr w:type="spellStart"/>
      <w:r w:rsidRPr="00985FBB">
        <w:rPr>
          <w:lang w:val="bg-BG"/>
        </w:rPr>
        <w:t>movies</w:t>
      </w:r>
      <w:proofErr w:type="spellEnd"/>
      <w:r w:rsidRPr="00985FBB">
        <w:rPr>
          <w:lang w:val="bg-BG"/>
        </w:rPr>
        <w:t xml:space="preserve">, </w:t>
      </w:r>
      <w:proofErr w:type="spellStart"/>
      <w:r w:rsidRPr="00985FBB">
        <w:rPr>
          <w:lang w:val="bg-BG"/>
        </w:rPr>
        <w:t>loading</w:t>
      </w:r>
      <w:proofErr w:type="spellEnd"/>
      <w:r w:rsidRPr="00985FBB">
        <w:rPr>
          <w:lang w:val="bg-BG"/>
        </w:rPr>
        <w:t xml:space="preserve"> </w:t>
      </w:r>
      <w:proofErr w:type="spellStart"/>
      <w:r w:rsidRPr="00985FBB">
        <w:rPr>
          <w:lang w:val="bg-BG"/>
        </w:rPr>
        <w:t>watchlist</w:t>
      </w:r>
      <w:proofErr w:type="spellEnd"/>
      <w:r w:rsidRPr="00985FBB">
        <w:rPr>
          <w:lang w:val="bg-BG"/>
        </w:rPr>
        <w:t xml:space="preserve"> </w:t>
      </w:r>
      <w:proofErr w:type="spellStart"/>
      <w:r w:rsidRPr="00985FBB">
        <w:rPr>
          <w:lang w:val="bg-BG"/>
        </w:rPr>
        <w:t>by</w:t>
      </w:r>
      <w:proofErr w:type="spellEnd"/>
      <w:r w:rsidRPr="00985FBB">
        <w:rPr>
          <w:lang w:val="bg-BG"/>
        </w:rPr>
        <w:t xml:space="preserve"> </w:t>
      </w:r>
      <w:proofErr w:type="spellStart"/>
      <w:r w:rsidRPr="00985FBB">
        <w:rPr>
          <w:lang w:val="bg-BG"/>
        </w:rPr>
        <w:t>user</w:t>
      </w:r>
      <w:proofErr w:type="spellEnd"/>
      <w:r w:rsidRPr="00985FBB">
        <w:rPr>
          <w:lang w:val="bg-BG"/>
        </w:rPr>
        <w:t xml:space="preserve">, </w:t>
      </w:r>
      <w:proofErr w:type="spellStart"/>
      <w:r w:rsidRPr="00985FBB">
        <w:rPr>
          <w:lang w:val="bg-BG"/>
        </w:rPr>
        <w:t>etc</w:t>
      </w:r>
      <w:proofErr w:type="spellEnd"/>
      <w:r w:rsidRPr="00985FBB">
        <w:rPr>
          <w:lang w:val="bg-BG"/>
        </w:rPr>
        <w:t>.).</w:t>
      </w:r>
    </w:p>
    <w:p w14:paraId="4D05A7F6" w14:textId="77777777" w:rsidR="00985FBB" w:rsidRDefault="00985FBB" w:rsidP="00985FBB">
      <w:proofErr w:type="spellStart"/>
      <w:r w:rsidRPr="00985FBB">
        <w:rPr>
          <w:lang w:val="bg-BG"/>
        </w:rPr>
        <w:t>To</w:t>
      </w:r>
      <w:proofErr w:type="spellEnd"/>
      <w:r w:rsidRPr="00985FBB">
        <w:rPr>
          <w:lang w:val="bg-BG"/>
        </w:rPr>
        <w:t xml:space="preserve"> </w:t>
      </w:r>
      <w:proofErr w:type="spellStart"/>
      <w:r w:rsidRPr="00985FBB">
        <w:rPr>
          <w:lang w:val="bg-BG"/>
        </w:rPr>
        <w:t>follow</w:t>
      </w:r>
      <w:proofErr w:type="spellEnd"/>
      <w:r w:rsidRPr="00985FBB">
        <w:rPr>
          <w:lang w:val="bg-BG"/>
        </w:rPr>
        <w:t xml:space="preserve"> </w:t>
      </w:r>
      <w:proofErr w:type="spellStart"/>
      <w:r w:rsidRPr="00985FBB">
        <w:rPr>
          <w:lang w:val="bg-BG"/>
        </w:rPr>
        <w:t>this</w:t>
      </w:r>
      <w:proofErr w:type="spellEnd"/>
      <w:r w:rsidRPr="00985FBB">
        <w:rPr>
          <w:lang w:val="bg-BG"/>
        </w:rPr>
        <w:t xml:space="preserve"> </w:t>
      </w:r>
      <w:proofErr w:type="spellStart"/>
      <w:r w:rsidRPr="00985FBB">
        <w:rPr>
          <w:lang w:val="bg-BG"/>
        </w:rPr>
        <w:t>pattern</w:t>
      </w:r>
      <w:proofErr w:type="spellEnd"/>
      <w:r w:rsidRPr="00985FBB">
        <w:rPr>
          <w:lang w:val="bg-BG"/>
        </w:rPr>
        <w:t xml:space="preserve">, </w:t>
      </w:r>
      <w:proofErr w:type="spellStart"/>
      <w:r w:rsidRPr="00985FBB">
        <w:rPr>
          <w:lang w:val="bg-BG"/>
        </w:rPr>
        <w:t>we</w:t>
      </w:r>
      <w:proofErr w:type="spellEnd"/>
      <w:r w:rsidRPr="00985FBB">
        <w:rPr>
          <w:lang w:val="bg-BG"/>
        </w:rPr>
        <w:t xml:space="preserve"> </w:t>
      </w:r>
      <w:proofErr w:type="spellStart"/>
      <w:r w:rsidRPr="00985FBB">
        <w:rPr>
          <w:lang w:val="bg-BG"/>
        </w:rPr>
        <w:t>create</w:t>
      </w:r>
      <w:proofErr w:type="spellEnd"/>
      <w:r w:rsidRPr="00985FBB">
        <w:rPr>
          <w:lang w:val="bg-BG"/>
        </w:rPr>
        <w:t xml:space="preserve"> </w:t>
      </w:r>
      <w:proofErr w:type="spellStart"/>
      <w:r w:rsidRPr="00985FBB">
        <w:rPr>
          <w:b/>
          <w:bCs/>
          <w:lang w:val="bg-BG"/>
        </w:rPr>
        <w:t>entity-specific</w:t>
      </w:r>
      <w:proofErr w:type="spellEnd"/>
      <w:r w:rsidRPr="00985FBB">
        <w:rPr>
          <w:b/>
          <w:bCs/>
          <w:lang w:val="bg-BG"/>
        </w:rPr>
        <w:t xml:space="preserve"> </w:t>
      </w:r>
      <w:proofErr w:type="spellStart"/>
      <w:r w:rsidRPr="00985FBB">
        <w:rPr>
          <w:b/>
          <w:bCs/>
          <w:lang w:val="bg-BG"/>
        </w:rPr>
        <w:t>repositories</w:t>
      </w:r>
      <w:proofErr w:type="spellEnd"/>
      <w:r w:rsidRPr="00985FBB">
        <w:rPr>
          <w:lang w:val="bg-BG"/>
        </w:rPr>
        <w:t xml:space="preserve"> </w:t>
      </w:r>
      <w:proofErr w:type="spellStart"/>
      <w:r w:rsidRPr="00985FBB">
        <w:rPr>
          <w:lang w:val="bg-BG"/>
        </w:rPr>
        <w:t>like</w:t>
      </w:r>
      <w:proofErr w:type="spellEnd"/>
      <w:r w:rsidRPr="00985FBB">
        <w:rPr>
          <w:lang w:val="bg-BG"/>
        </w:rPr>
        <w:t xml:space="preserve"> </w:t>
      </w:r>
      <w:proofErr w:type="spellStart"/>
      <w:r w:rsidRPr="00985FBB">
        <w:rPr>
          <w:lang w:val="bg-BG"/>
        </w:rPr>
        <w:t>MovieRepository</w:t>
      </w:r>
      <w:proofErr w:type="spellEnd"/>
      <w:r w:rsidRPr="00985FBB">
        <w:rPr>
          <w:lang w:val="bg-BG"/>
        </w:rPr>
        <w:t xml:space="preserve"> </w:t>
      </w:r>
      <w:proofErr w:type="spellStart"/>
      <w:r w:rsidRPr="00985FBB">
        <w:rPr>
          <w:lang w:val="bg-BG"/>
        </w:rPr>
        <w:t>and</w:t>
      </w:r>
      <w:proofErr w:type="spellEnd"/>
      <w:r w:rsidRPr="00985FBB">
        <w:rPr>
          <w:lang w:val="bg-BG"/>
        </w:rPr>
        <w:t xml:space="preserve"> </w:t>
      </w:r>
      <w:proofErr w:type="spellStart"/>
      <w:r w:rsidRPr="00985FBB">
        <w:rPr>
          <w:lang w:val="bg-BG"/>
        </w:rPr>
        <w:t>WatchlistRepository</w:t>
      </w:r>
      <w:proofErr w:type="spellEnd"/>
      <w:r w:rsidRPr="00985FBB">
        <w:rPr>
          <w:lang w:val="bg-BG"/>
        </w:rPr>
        <w:t xml:space="preserve">. </w:t>
      </w:r>
      <w:proofErr w:type="spellStart"/>
      <w:r w:rsidRPr="00985FBB">
        <w:rPr>
          <w:lang w:val="bg-BG"/>
        </w:rPr>
        <w:t>These</w:t>
      </w:r>
      <w:proofErr w:type="spellEnd"/>
      <w:r w:rsidRPr="00985FBB">
        <w:rPr>
          <w:lang w:val="bg-BG"/>
        </w:rPr>
        <w:t xml:space="preserve"> </w:t>
      </w:r>
      <w:proofErr w:type="spellStart"/>
      <w:r w:rsidRPr="00985FBB">
        <w:rPr>
          <w:lang w:val="bg-BG"/>
        </w:rPr>
        <w:t>repositories</w:t>
      </w:r>
      <w:proofErr w:type="spellEnd"/>
      <w:r w:rsidRPr="00985FBB">
        <w:rPr>
          <w:lang w:val="bg-BG"/>
        </w:rPr>
        <w:t xml:space="preserve"> </w:t>
      </w:r>
      <w:proofErr w:type="spellStart"/>
      <w:r w:rsidRPr="00985FBB">
        <w:rPr>
          <w:lang w:val="bg-BG"/>
        </w:rPr>
        <w:t>will</w:t>
      </w:r>
      <w:proofErr w:type="spellEnd"/>
      <w:r w:rsidRPr="00985FBB">
        <w:rPr>
          <w:lang w:val="bg-BG"/>
        </w:rPr>
        <w:t xml:space="preserve"> </w:t>
      </w:r>
      <w:proofErr w:type="spellStart"/>
      <w:r w:rsidRPr="00985FBB">
        <w:rPr>
          <w:lang w:val="bg-BG"/>
        </w:rPr>
        <w:t>inherit</w:t>
      </w:r>
      <w:proofErr w:type="spellEnd"/>
      <w:r w:rsidRPr="00985FBB">
        <w:rPr>
          <w:lang w:val="bg-BG"/>
        </w:rPr>
        <w:t xml:space="preserve"> </w:t>
      </w:r>
      <w:proofErr w:type="spellStart"/>
      <w:r w:rsidRPr="00985FBB">
        <w:rPr>
          <w:lang w:val="bg-BG"/>
        </w:rPr>
        <w:t>from</w:t>
      </w:r>
      <w:proofErr w:type="spellEnd"/>
      <w:r w:rsidRPr="00985FBB">
        <w:rPr>
          <w:lang w:val="bg-BG"/>
        </w:rPr>
        <w:t xml:space="preserve"> </w:t>
      </w:r>
      <w:proofErr w:type="spellStart"/>
      <w:r w:rsidRPr="00985FBB">
        <w:rPr>
          <w:lang w:val="bg-BG"/>
        </w:rPr>
        <w:t>the</w:t>
      </w:r>
      <w:proofErr w:type="spellEnd"/>
      <w:r w:rsidRPr="00985FBB">
        <w:rPr>
          <w:lang w:val="bg-BG"/>
        </w:rPr>
        <w:t xml:space="preserve"> </w:t>
      </w:r>
      <w:proofErr w:type="spellStart"/>
      <w:r w:rsidRPr="00985FBB">
        <w:rPr>
          <w:lang w:val="bg-BG"/>
        </w:rPr>
        <w:t>base</w:t>
      </w:r>
      <w:proofErr w:type="spellEnd"/>
      <w:r w:rsidRPr="00985FBB">
        <w:rPr>
          <w:lang w:val="bg-BG"/>
        </w:rPr>
        <w:t xml:space="preserve"> </w:t>
      </w:r>
      <w:proofErr w:type="spellStart"/>
      <w:r w:rsidRPr="00985FBB">
        <w:rPr>
          <w:lang w:val="bg-BG"/>
        </w:rPr>
        <w:t>repository</w:t>
      </w:r>
      <w:proofErr w:type="spellEnd"/>
      <w:r w:rsidRPr="00985FBB">
        <w:rPr>
          <w:lang w:val="bg-BG"/>
        </w:rPr>
        <w:t xml:space="preserve"> </w:t>
      </w:r>
      <w:proofErr w:type="spellStart"/>
      <w:r w:rsidRPr="00985FBB">
        <w:rPr>
          <w:lang w:val="bg-BG"/>
        </w:rPr>
        <w:t>and</w:t>
      </w:r>
      <w:proofErr w:type="spellEnd"/>
      <w:r w:rsidRPr="00985FBB">
        <w:rPr>
          <w:lang w:val="bg-BG"/>
        </w:rPr>
        <w:t xml:space="preserve"> </w:t>
      </w:r>
      <w:proofErr w:type="spellStart"/>
      <w:r w:rsidRPr="00985FBB">
        <w:rPr>
          <w:lang w:val="bg-BG"/>
        </w:rPr>
        <w:t>allow</w:t>
      </w:r>
      <w:proofErr w:type="spellEnd"/>
      <w:r w:rsidRPr="00985FBB">
        <w:rPr>
          <w:lang w:val="bg-BG"/>
        </w:rPr>
        <w:t xml:space="preserve"> </w:t>
      </w:r>
      <w:proofErr w:type="spellStart"/>
      <w:r w:rsidRPr="00985FBB">
        <w:rPr>
          <w:lang w:val="bg-BG"/>
        </w:rPr>
        <w:t>us</w:t>
      </w:r>
      <w:proofErr w:type="spellEnd"/>
      <w:r w:rsidRPr="00985FBB">
        <w:rPr>
          <w:lang w:val="bg-BG"/>
        </w:rPr>
        <w:t xml:space="preserve"> </w:t>
      </w:r>
      <w:proofErr w:type="spellStart"/>
      <w:r w:rsidRPr="00985FBB">
        <w:rPr>
          <w:lang w:val="bg-BG"/>
        </w:rPr>
        <w:t>to</w:t>
      </w:r>
      <w:proofErr w:type="spellEnd"/>
      <w:r w:rsidRPr="00985FBB">
        <w:rPr>
          <w:lang w:val="bg-BG"/>
        </w:rPr>
        <w:t xml:space="preserve"> add </w:t>
      </w:r>
      <w:proofErr w:type="spellStart"/>
      <w:r w:rsidRPr="00985FBB">
        <w:rPr>
          <w:lang w:val="bg-BG"/>
        </w:rPr>
        <w:t>any</w:t>
      </w:r>
      <w:proofErr w:type="spellEnd"/>
      <w:r w:rsidRPr="00985FBB">
        <w:rPr>
          <w:lang w:val="bg-BG"/>
        </w:rPr>
        <w:t xml:space="preserve"> </w:t>
      </w:r>
      <w:proofErr w:type="spellStart"/>
      <w:r w:rsidRPr="00985FBB">
        <w:rPr>
          <w:lang w:val="bg-BG"/>
        </w:rPr>
        <w:t>movie-specific</w:t>
      </w:r>
      <w:proofErr w:type="spellEnd"/>
      <w:r w:rsidRPr="00985FBB">
        <w:rPr>
          <w:lang w:val="bg-BG"/>
        </w:rPr>
        <w:t xml:space="preserve"> </w:t>
      </w:r>
      <w:proofErr w:type="spellStart"/>
      <w:r w:rsidRPr="00985FBB">
        <w:rPr>
          <w:lang w:val="bg-BG"/>
        </w:rPr>
        <w:t>or</w:t>
      </w:r>
      <w:proofErr w:type="spellEnd"/>
      <w:r w:rsidRPr="00985FBB">
        <w:rPr>
          <w:lang w:val="bg-BG"/>
        </w:rPr>
        <w:t xml:space="preserve"> </w:t>
      </w:r>
      <w:proofErr w:type="spellStart"/>
      <w:r w:rsidRPr="00985FBB">
        <w:rPr>
          <w:lang w:val="bg-BG"/>
        </w:rPr>
        <w:t>watchlist-specific</w:t>
      </w:r>
      <w:proofErr w:type="spellEnd"/>
      <w:r w:rsidRPr="00985FBB">
        <w:rPr>
          <w:lang w:val="bg-BG"/>
        </w:rPr>
        <w:t xml:space="preserve"> </w:t>
      </w:r>
      <w:proofErr w:type="spellStart"/>
      <w:r w:rsidRPr="00985FBB">
        <w:rPr>
          <w:lang w:val="bg-BG"/>
        </w:rPr>
        <w:t>logic</w:t>
      </w:r>
      <w:proofErr w:type="spellEnd"/>
      <w:r w:rsidRPr="00985FBB">
        <w:rPr>
          <w:lang w:val="bg-BG"/>
        </w:rPr>
        <w:t xml:space="preserve"> </w:t>
      </w:r>
      <w:proofErr w:type="spellStart"/>
      <w:r w:rsidRPr="00985FBB">
        <w:rPr>
          <w:lang w:val="bg-BG"/>
        </w:rPr>
        <w:t>later</w:t>
      </w:r>
      <w:proofErr w:type="spellEnd"/>
      <w:r w:rsidRPr="00985FBB">
        <w:rPr>
          <w:lang w:val="bg-BG"/>
        </w:rPr>
        <w:t>.</w:t>
      </w:r>
    </w:p>
    <w:p w14:paraId="0BB9D41F" w14:textId="4F3C66FE" w:rsidR="0002551C" w:rsidRPr="00985FBB" w:rsidRDefault="0002551C" w:rsidP="00985FBB">
      <w:r w:rsidRPr="0002551C">
        <w:drawing>
          <wp:inline distT="0" distB="0" distL="0" distR="0" wp14:anchorId="5B480F0A" wp14:editId="74FE1F81">
            <wp:extent cx="2847100" cy="1204838"/>
            <wp:effectExtent l="0" t="0" r="0" b="0"/>
            <wp:docPr id="316893137" name="Picture 1" descr="A screenshot of a computer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6893137" name="Picture 1" descr="A screenshot of a computer screen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866859" cy="121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528679" w14:textId="585163D4" w:rsidR="00985FBB" w:rsidRDefault="002304DB" w:rsidP="00985FBB">
      <w:r w:rsidRPr="002304DB">
        <w:drawing>
          <wp:inline distT="0" distB="0" distL="0" distR="0" wp14:anchorId="456F98DA" wp14:editId="27A063BA">
            <wp:extent cx="6200775" cy="1988884"/>
            <wp:effectExtent l="0" t="0" r="0" b="0"/>
            <wp:docPr id="2129413849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9413849" name="Picture 1" descr="A screen shot of a computer program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218681" cy="19946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0B25CE" w14:textId="7AC4D811" w:rsidR="0002551C" w:rsidRDefault="00401EC6" w:rsidP="00985FBB">
      <w:r w:rsidRPr="00401EC6">
        <w:drawing>
          <wp:inline distT="0" distB="0" distL="0" distR="0" wp14:anchorId="6CA20859" wp14:editId="0E15CF8A">
            <wp:extent cx="6223000" cy="1826646"/>
            <wp:effectExtent l="0" t="0" r="6350" b="2540"/>
            <wp:docPr id="1082795441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2795441" name="Picture 1" descr="A screen shot of a computer program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230653" cy="18288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40FF9" w14:textId="6DE9172B" w:rsidR="0002551C" w:rsidRDefault="0002551C" w:rsidP="00985FBB">
      <w:r w:rsidRPr="0002551C">
        <w:t xml:space="preserve">Now that we’ve defined the custom repository interfaces for Movie and </w:t>
      </w:r>
      <w:proofErr w:type="spellStart"/>
      <w:r w:rsidRPr="0002551C">
        <w:t>UserMovie</w:t>
      </w:r>
      <w:proofErr w:type="spellEnd"/>
      <w:r w:rsidRPr="0002551C">
        <w:t>, we will implement the actual classes that provide the functionality.</w:t>
      </w:r>
    </w:p>
    <w:p w14:paraId="420AD66C" w14:textId="7F898603" w:rsidR="0002551C" w:rsidRDefault="0002551C" w:rsidP="00985FBB">
      <w:r w:rsidRPr="0002551C">
        <w:drawing>
          <wp:inline distT="0" distB="0" distL="0" distR="0" wp14:anchorId="59E71C92" wp14:editId="3CE6C8E3">
            <wp:extent cx="6229350" cy="1909697"/>
            <wp:effectExtent l="0" t="0" r="0" b="0"/>
            <wp:docPr id="404963517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4963517" name="Picture 1" descr="A screen shot of a computer program&#10;&#10;AI-generated content may be incorrect.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249335" cy="19158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831783" w14:textId="19C1CAB6" w:rsidR="00401EC6" w:rsidRPr="00985FBB" w:rsidRDefault="00401EC6" w:rsidP="00985FBB">
      <w:r w:rsidRPr="00401EC6">
        <w:lastRenderedPageBreak/>
        <w:drawing>
          <wp:inline distT="0" distB="0" distL="0" distR="0" wp14:anchorId="3A8A61AA" wp14:editId="013A0DA1">
            <wp:extent cx="6648450" cy="4097382"/>
            <wp:effectExtent l="0" t="0" r="0" b="0"/>
            <wp:docPr id="42403481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403481" name="Picture 1" descr="A screen shot of a computer program&#10;&#10;AI-generated content may be incorrect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52713" cy="4100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DFEFA" w14:textId="641FEBBA" w:rsidR="008A3990" w:rsidRDefault="005B60E7" w:rsidP="00F4065C">
      <w:pPr>
        <w:pStyle w:val="Heading3"/>
        <w:rPr>
          <w:noProof/>
        </w:rPr>
      </w:pPr>
      <w:r w:rsidRPr="005B60E7">
        <w:rPr>
          <w:noProof/>
        </w:rPr>
        <w:t>Registering Custom Repositories in the Dependency Injection</w:t>
      </w:r>
      <w:r>
        <w:rPr>
          <w:noProof/>
        </w:rPr>
        <w:t xml:space="preserve"> </w:t>
      </w:r>
      <w:r w:rsidR="00F4065C" w:rsidRPr="00F4065C">
        <w:rPr>
          <w:noProof/>
        </w:rPr>
        <w:t>Container</w:t>
      </w:r>
    </w:p>
    <w:p w14:paraId="4CA77B20" w14:textId="77777777" w:rsidR="005B60E7" w:rsidRPr="005B60E7" w:rsidRDefault="005B60E7" w:rsidP="005B60E7">
      <w:pPr>
        <w:rPr>
          <w:lang w:val="bg-BG"/>
        </w:rPr>
      </w:pPr>
      <w:proofErr w:type="spellStart"/>
      <w:r w:rsidRPr="005B60E7">
        <w:rPr>
          <w:lang w:val="bg-BG"/>
        </w:rPr>
        <w:t>Now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that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we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have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created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the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MovieRepository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and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WatchlistRepository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classes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and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their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corresponding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interfaces</w:t>
      </w:r>
      <w:proofErr w:type="spellEnd"/>
      <w:r w:rsidRPr="005B60E7">
        <w:rPr>
          <w:lang w:val="bg-BG"/>
        </w:rPr>
        <w:t xml:space="preserve">, </w:t>
      </w:r>
      <w:proofErr w:type="spellStart"/>
      <w:r w:rsidRPr="005B60E7">
        <w:rPr>
          <w:lang w:val="bg-BG"/>
        </w:rPr>
        <w:t>we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need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to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b/>
          <w:bCs/>
          <w:lang w:val="bg-BG"/>
        </w:rPr>
        <w:t>register</w:t>
      </w:r>
      <w:proofErr w:type="spellEnd"/>
      <w:r w:rsidRPr="005B60E7">
        <w:rPr>
          <w:b/>
          <w:bCs/>
          <w:lang w:val="bg-BG"/>
        </w:rPr>
        <w:t xml:space="preserve"> </w:t>
      </w:r>
      <w:proofErr w:type="spellStart"/>
      <w:r w:rsidRPr="005B60E7">
        <w:rPr>
          <w:b/>
          <w:bCs/>
          <w:lang w:val="bg-BG"/>
        </w:rPr>
        <w:t>them</w:t>
      </w:r>
      <w:proofErr w:type="spellEnd"/>
      <w:r w:rsidRPr="005B60E7">
        <w:rPr>
          <w:b/>
          <w:bCs/>
          <w:lang w:val="bg-BG"/>
        </w:rPr>
        <w:t xml:space="preserve"> </w:t>
      </w:r>
      <w:proofErr w:type="spellStart"/>
      <w:r w:rsidRPr="005B60E7">
        <w:rPr>
          <w:b/>
          <w:bCs/>
          <w:lang w:val="bg-BG"/>
        </w:rPr>
        <w:t>in</w:t>
      </w:r>
      <w:proofErr w:type="spellEnd"/>
      <w:r w:rsidRPr="005B60E7">
        <w:rPr>
          <w:b/>
          <w:bCs/>
          <w:lang w:val="bg-BG"/>
        </w:rPr>
        <w:t xml:space="preserve"> </w:t>
      </w:r>
      <w:proofErr w:type="spellStart"/>
      <w:r w:rsidRPr="005B60E7">
        <w:rPr>
          <w:b/>
          <w:bCs/>
          <w:lang w:val="bg-BG"/>
        </w:rPr>
        <w:t>the</w:t>
      </w:r>
      <w:proofErr w:type="spellEnd"/>
      <w:r w:rsidRPr="005B60E7">
        <w:rPr>
          <w:b/>
          <w:bCs/>
          <w:lang w:val="bg-BG"/>
        </w:rPr>
        <w:t xml:space="preserve"> DI </w:t>
      </w:r>
      <w:proofErr w:type="spellStart"/>
      <w:r w:rsidRPr="005B60E7">
        <w:rPr>
          <w:b/>
          <w:bCs/>
          <w:lang w:val="bg-BG"/>
        </w:rPr>
        <w:t>container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so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that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they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can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be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used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by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services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or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controllers</w:t>
      </w:r>
      <w:proofErr w:type="spellEnd"/>
      <w:r w:rsidRPr="005B60E7">
        <w:rPr>
          <w:lang w:val="bg-BG"/>
        </w:rPr>
        <w:t>.</w:t>
      </w:r>
    </w:p>
    <w:p w14:paraId="331ED43A" w14:textId="43C065FF" w:rsidR="009A7DB1" w:rsidRPr="005B60E7" w:rsidRDefault="005B60E7" w:rsidP="00F4065C">
      <w:proofErr w:type="spellStart"/>
      <w:r w:rsidRPr="005B60E7">
        <w:rPr>
          <w:lang w:val="bg-BG"/>
        </w:rPr>
        <w:t>This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step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connects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the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interface</w:t>
      </w:r>
      <w:proofErr w:type="spellEnd"/>
      <w:r w:rsidRPr="005B60E7">
        <w:rPr>
          <w:lang w:val="bg-BG"/>
        </w:rPr>
        <w:t xml:space="preserve"> (</w:t>
      </w:r>
      <w:proofErr w:type="spellStart"/>
      <w:r w:rsidRPr="005B60E7">
        <w:rPr>
          <w:lang w:val="bg-BG"/>
        </w:rPr>
        <w:t>what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we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depend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on</w:t>
      </w:r>
      <w:proofErr w:type="spellEnd"/>
      <w:r w:rsidRPr="005B60E7">
        <w:rPr>
          <w:lang w:val="bg-BG"/>
        </w:rPr>
        <w:t xml:space="preserve">) </w:t>
      </w:r>
      <w:proofErr w:type="spellStart"/>
      <w:r w:rsidRPr="005B60E7">
        <w:rPr>
          <w:lang w:val="bg-BG"/>
        </w:rPr>
        <w:t>to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the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concrete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implementation</w:t>
      </w:r>
      <w:proofErr w:type="spellEnd"/>
      <w:r w:rsidRPr="005B60E7">
        <w:rPr>
          <w:lang w:val="bg-BG"/>
        </w:rPr>
        <w:t xml:space="preserve"> (</w:t>
      </w:r>
      <w:proofErr w:type="spellStart"/>
      <w:r w:rsidRPr="005B60E7">
        <w:rPr>
          <w:lang w:val="bg-BG"/>
        </w:rPr>
        <w:t>what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actually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performs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the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work</w:t>
      </w:r>
      <w:proofErr w:type="spellEnd"/>
      <w:r w:rsidRPr="005B60E7">
        <w:rPr>
          <w:lang w:val="bg-BG"/>
        </w:rPr>
        <w:t>).</w:t>
      </w:r>
    </w:p>
    <w:p w14:paraId="5119EA4C" w14:textId="77777777" w:rsidR="005B60E7" w:rsidRPr="005B60E7" w:rsidRDefault="005B60E7" w:rsidP="005B60E7">
      <w:pPr>
        <w:rPr>
          <w:lang w:val="bg-BG"/>
        </w:rPr>
      </w:pPr>
      <w:proofErr w:type="spellStart"/>
      <w:r w:rsidRPr="005B60E7">
        <w:rPr>
          <w:lang w:val="bg-BG"/>
        </w:rPr>
        <w:t>Open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the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Program.cs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file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located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in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the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b/>
          <w:bCs/>
          <w:lang w:val="bg-BG"/>
        </w:rPr>
        <w:t>CinemaApp.Web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project</w:t>
      </w:r>
      <w:proofErr w:type="spellEnd"/>
      <w:r w:rsidRPr="005B60E7">
        <w:rPr>
          <w:lang w:val="bg-BG"/>
        </w:rPr>
        <w:t>.</w:t>
      </w:r>
    </w:p>
    <w:p w14:paraId="6A3E5819" w14:textId="77777777" w:rsidR="005B60E7" w:rsidRPr="005B60E7" w:rsidRDefault="005B60E7" w:rsidP="005B60E7">
      <w:pPr>
        <w:rPr>
          <w:lang w:val="bg-BG"/>
        </w:rPr>
      </w:pPr>
      <w:proofErr w:type="spellStart"/>
      <w:r w:rsidRPr="005B60E7">
        <w:rPr>
          <w:lang w:val="bg-BG"/>
        </w:rPr>
        <w:t>Inside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the</w:t>
      </w:r>
      <w:proofErr w:type="spellEnd"/>
      <w:r w:rsidRPr="005B60E7">
        <w:rPr>
          <w:lang w:val="bg-BG"/>
        </w:rPr>
        <w:t xml:space="preserve"> </w:t>
      </w:r>
      <w:r w:rsidRPr="005B60E7">
        <w:rPr>
          <w:rStyle w:val="CodeChar"/>
          <w:lang w:val="bg-BG"/>
        </w:rPr>
        <w:t>builder.Services</w:t>
      </w:r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configuration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block</w:t>
      </w:r>
      <w:proofErr w:type="spellEnd"/>
      <w:r w:rsidRPr="005B60E7">
        <w:rPr>
          <w:lang w:val="bg-BG"/>
        </w:rPr>
        <w:t xml:space="preserve">, </w:t>
      </w:r>
      <w:proofErr w:type="spellStart"/>
      <w:r w:rsidRPr="005B60E7">
        <w:rPr>
          <w:lang w:val="bg-BG"/>
        </w:rPr>
        <w:t>locate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the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section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where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services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are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registered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and</w:t>
      </w:r>
      <w:proofErr w:type="spellEnd"/>
      <w:r w:rsidRPr="005B60E7">
        <w:rPr>
          <w:lang w:val="bg-BG"/>
        </w:rPr>
        <w:t xml:space="preserve"> add </w:t>
      </w:r>
      <w:proofErr w:type="spellStart"/>
      <w:r w:rsidRPr="005B60E7">
        <w:rPr>
          <w:lang w:val="bg-BG"/>
        </w:rPr>
        <w:t>the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following</w:t>
      </w:r>
      <w:proofErr w:type="spellEnd"/>
      <w:r w:rsidRPr="005B60E7">
        <w:rPr>
          <w:lang w:val="bg-BG"/>
        </w:rPr>
        <w:t xml:space="preserve"> </w:t>
      </w:r>
      <w:proofErr w:type="spellStart"/>
      <w:r w:rsidRPr="005B60E7">
        <w:rPr>
          <w:lang w:val="bg-BG"/>
        </w:rPr>
        <w:t>code</w:t>
      </w:r>
      <w:proofErr w:type="spellEnd"/>
      <w:r w:rsidRPr="005B60E7">
        <w:rPr>
          <w:lang w:val="bg-BG"/>
        </w:rPr>
        <w:t>:</w:t>
      </w:r>
    </w:p>
    <w:p w14:paraId="77CA1D4B" w14:textId="667DD959" w:rsidR="00E87684" w:rsidRDefault="005E0C72" w:rsidP="00F4065C">
      <w:r w:rsidRPr="005E0C72">
        <w:drawing>
          <wp:inline distT="0" distB="0" distL="0" distR="0" wp14:anchorId="2D19AD8E" wp14:editId="069364EB">
            <wp:extent cx="6626225" cy="1295400"/>
            <wp:effectExtent l="0" t="0" r="3175" b="0"/>
            <wp:docPr id="723204501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3204501" name="Picture 1" descr="A screen shot of a computer&#10;&#10;AI-generated content may be incorrect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295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AF90E" w14:textId="31F5F143" w:rsidR="00442462" w:rsidRDefault="005E0C72" w:rsidP="005E0C72">
      <w:pPr>
        <w:pStyle w:val="Heading3"/>
      </w:pPr>
      <w:r w:rsidRPr="005E0C72">
        <w:t>Refactoring the Services to Use Repositories</w:t>
      </w:r>
    </w:p>
    <w:p w14:paraId="202E357C" w14:textId="328F5B85" w:rsidR="005E0C72" w:rsidRDefault="005E0C72" w:rsidP="005E0C72">
      <w:r w:rsidRPr="005E0C72">
        <w:t xml:space="preserve">Until now, our services may have worked directly with </w:t>
      </w:r>
      <w:proofErr w:type="gramStart"/>
      <w:r w:rsidRPr="005E0C72">
        <w:t xml:space="preserve">the </w:t>
      </w:r>
      <w:r w:rsidRPr="005E0C72">
        <w:rPr>
          <w:rStyle w:val="CodeChar"/>
        </w:rPr>
        <w:t>CinemaAppDbContext</w:t>
      </w:r>
      <w:proofErr w:type="gramEnd"/>
      <w:r w:rsidRPr="005E0C72">
        <w:t xml:space="preserve">. In this step, we will refactor our </w:t>
      </w:r>
      <w:r w:rsidRPr="005E0C72">
        <w:rPr>
          <w:rStyle w:val="CodeChar"/>
        </w:rPr>
        <w:t>MovieService</w:t>
      </w:r>
      <w:r w:rsidRPr="005E0C72">
        <w:t xml:space="preserve"> and </w:t>
      </w:r>
      <w:r w:rsidRPr="005E0C72">
        <w:rPr>
          <w:rStyle w:val="CodeChar"/>
        </w:rPr>
        <w:t>WatchlistService</w:t>
      </w:r>
      <w:r w:rsidRPr="005E0C72">
        <w:t xml:space="preserve"> to follow </w:t>
      </w:r>
      <w:r w:rsidRPr="005E0C72">
        <w:rPr>
          <w:b/>
          <w:bCs/>
        </w:rPr>
        <w:t>clean architecture principles</w:t>
      </w:r>
      <w:r w:rsidRPr="005E0C72">
        <w:t xml:space="preserve"> by working through the repositories we just implemented</w:t>
      </w:r>
      <w:r>
        <w:t>.</w:t>
      </w:r>
    </w:p>
    <w:p w14:paraId="092EB407" w14:textId="5EA02923" w:rsidR="006A2F64" w:rsidRDefault="006A2F64" w:rsidP="006A2F64">
      <w:pPr>
        <w:pStyle w:val="Heading4"/>
      </w:pPr>
      <w:r w:rsidRPr="006A2F64">
        <w:t xml:space="preserve">Refactoring </w:t>
      </w:r>
      <w:proofErr w:type="spellStart"/>
      <w:r w:rsidRPr="006A2F64">
        <w:t>MovieService</w:t>
      </w:r>
      <w:proofErr w:type="spellEnd"/>
      <w:r w:rsidRPr="006A2F64">
        <w:t xml:space="preserve"> to Use the </w:t>
      </w:r>
      <w:proofErr w:type="spellStart"/>
      <w:r w:rsidRPr="006A2F64">
        <w:t>IMovieRepository</w:t>
      </w:r>
      <w:proofErr w:type="spellEnd"/>
    </w:p>
    <w:p w14:paraId="4900629D" w14:textId="2F242536" w:rsidR="006A2F64" w:rsidRDefault="006A2F64" w:rsidP="006A2F64">
      <w:r>
        <w:t>R</w:t>
      </w:r>
      <w:r w:rsidRPr="006A2F64">
        <w:t xml:space="preserve">efactor the </w:t>
      </w:r>
      <w:r w:rsidRPr="006A2F64">
        <w:rPr>
          <w:rStyle w:val="CodeChar"/>
        </w:rPr>
        <w:t>MovieService</w:t>
      </w:r>
      <w:r w:rsidRPr="006A2F64">
        <w:t xml:space="preserve"> class so that it no longer works directly with </w:t>
      </w:r>
      <w:proofErr w:type="gramStart"/>
      <w:r w:rsidRPr="006A2F64">
        <w:t xml:space="preserve">the </w:t>
      </w:r>
      <w:r w:rsidRPr="006A2F64">
        <w:rPr>
          <w:rStyle w:val="CodeChar"/>
        </w:rPr>
        <w:t>CinemaAppDbContext</w:t>
      </w:r>
      <w:proofErr w:type="gramEnd"/>
      <w:r w:rsidRPr="006A2F64">
        <w:t xml:space="preserve">. Instead, it will use the </w:t>
      </w:r>
      <w:r w:rsidRPr="006A2F64">
        <w:rPr>
          <w:rStyle w:val="CodeChar"/>
        </w:rPr>
        <w:t>IMovieRepository</w:t>
      </w:r>
      <w:r w:rsidRPr="006A2F64">
        <w:t>, which encapsulates all database access logic.</w:t>
      </w:r>
    </w:p>
    <w:p w14:paraId="17449427" w14:textId="118B7ADB" w:rsidR="000264BF" w:rsidRDefault="000264BF" w:rsidP="006A2F64">
      <w:r w:rsidRPr="000264BF">
        <w:lastRenderedPageBreak/>
        <w:drawing>
          <wp:inline distT="0" distB="0" distL="0" distR="0" wp14:anchorId="2EF4DD41" wp14:editId="545E5CDD">
            <wp:extent cx="6077798" cy="2181529"/>
            <wp:effectExtent l="0" t="0" r="0" b="9525"/>
            <wp:docPr id="208778231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778231" name="Picture 1" descr="A screen shot of a computer program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077798" cy="2181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8266AC" w14:textId="3E8C3969" w:rsidR="000264BF" w:rsidRDefault="000264BF" w:rsidP="006A2F64">
      <w:r w:rsidRPr="000264BF">
        <w:drawing>
          <wp:inline distT="0" distB="0" distL="0" distR="0" wp14:anchorId="24834FEE" wp14:editId="151F185F">
            <wp:extent cx="6070600" cy="1965746"/>
            <wp:effectExtent l="0" t="0" r="6350" b="0"/>
            <wp:docPr id="7081523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8152333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081003" cy="1969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D9231A" w14:textId="5EDECE0F" w:rsidR="000264BF" w:rsidRDefault="000264BF" w:rsidP="000264BF">
      <w:pPr>
        <w:pStyle w:val="Heading4"/>
      </w:pPr>
      <w:r w:rsidRPr="006A2F64">
        <w:t xml:space="preserve">Refactoring </w:t>
      </w:r>
      <w:proofErr w:type="spellStart"/>
      <w:r>
        <w:t>Watchlist</w:t>
      </w:r>
      <w:r w:rsidRPr="006A2F64">
        <w:t>Service</w:t>
      </w:r>
      <w:proofErr w:type="spellEnd"/>
      <w:r w:rsidRPr="006A2F64">
        <w:t xml:space="preserve"> to Use the </w:t>
      </w:r>
      <w:proofErr w:type="spellStart"/>
      <w:r w:rsidRPr="006A2F64">
        <w:t>I</w:t>
      </w:r>
      <w:r>
        <w:t>Watchlist</w:t>
      </w:r>
      <w:r w:rsidRPr="006A2F64">
        <w:t>Repository</w:t>
      </w:r>
      <w:proofErr w:type="spellEnd"/>
    </w:p>
    <w:p w14:paraId="20BD5100" w14:textId="557C1BCA" w:rsidR="000264BF" w:rsidRDefault="000264BF" w:rsidP="000264BF">
      <w:r>
        <w:t>R</w:t>
      </w:r>
      <w:r w:rsidRPr="006A2F64">
        <w:t xml:space="preserve">efactor the </w:t>
      </w:r>
      <w:r>
        <w:rPr>
          <w:rStyle w:val="CodeChar"/>
        </w:rPr>
        <w:t>Watchlist</w:t>
      </w:r>
      <w:r w:rsidRPr="006A2F64">
        <w:rPr>
          <w:rStyle w:val="CodeChar"/>
        </w:rPr>
        <w:t>Service</w:t>
      </w:r>
      <w:r w:rsidRPr="006A2F64">
        <w:t xml:space="preserve"> class so that it no longer works directly with </w:t>
      </w:r>
      <w:proofErr w:type="gramStart"/>
      <w:r w:rsidRPr="006A2F64">
        <w:t xml:space="preserve">the </w:t>
      </w:r>
      <w:r w:rsidRPr="006A2F64">
        <w:rPr>
          <w:rStyle w:val="CodeChar"/>
        </w:rPr>
        <w:t>CinemaAppDbContext</w:t>
      </w:r>
      <w:proofErr w:type="gramEnd"/>
      <w:r w:rsidRPr="006A2F64">
        <w:t xml:space="preserve">. Instead, it will use the </w:t>
      </w:r>
      <w:r w:rsidRPr="006A2F64">
        <w:rPr>
          <w:rStyle w:val="CodeChar"/>
        </w:rPr>
        <w:t>I</w:t>
      </w:r>
      <w:r>
        <w:rPr>
          <w:rStyle w:val="CodeChar"/>
        </w:rPr>
        <w:t>Watchlist</w:t>
      </w:r>
      <w:r w:rsidRPr="006A2F64">
        <w:rPr>
          <w:rStyle w:val="CodeChar"/>
        </w:rPr>
        <w:t>Repository</w:t>
      </w:r>
      <w:r w:rsidRPr="006A2F64">
        <w:t>, which encapsulates all database access logic.</w:t>
      </w:r>
    </w:p>
    <w:p w14:paraId="7E697824" w14:textId="096F6008" w:rsidR="000264BF" w:rsidRDefault="000264BF" w:rsidP="000264BF">
      <w:r w:rsidRPr="000264BF">
        <w:drawing>
          <wp:inline distT="0" distB="0" distL="0" distR="0" wp14:anchorId="10C3CF3A" wp14:editId="15BD6614">
            <wp:extent cx="6089036" cy="1978025"/>
            <wp:effectExtent l="0" t="0" r="6985" b="3175"/>
            <wp:docPr id="1243809632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3809632" name="Picture 1" descr="A screen shot of a computer&#10;&#10;AI-generated content may be incorrect.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091830" cy="19789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F616CD" w14:textId="0B809724" w:rsidR="000264BF" w:rsidRDefault="000264BF" w:rsidP="000264BF">
      <w:r w:rsidRPr="000264BF">
        <w:drawing>
          <wp:inline distT="0" distB="0" distL="0" distR="0" wp14:anchorId="5F32F307" wp14:editId="55FD402E">
            <wp:extent cx="6102350" cy="1602342"/>
            <wp:effectExtent l="0" t="0" r="0" b="0"/>
            <wp:docPr id="1252227709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2227709" name="Picture 1" descr="A screen shot of a computer program&#10;&#10;AI-generated content may be incorrect.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19395" cy="16068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256CE6" w14:textId="581EC3C8" w:rsidR="008D454B" w:rsidRDefault="008D454B" w:rsidP="008D454B">
      <w:pPr>
        <w:pStyle w:val="Heading4"/>
      </w:pPr>
      <w:r w:rsidRPr="008D454B">
        <w:lastRenderedPageBreak/>
        <w:t>Updating Method Bodies to Use Repositories</w:t>
      </w:r>
    </w:p>
    <w:p w14:paraId="16FD92C8" w14:textId="7DC74655" w:rsidR="008D454B" w:rsidRDefault="008D454B" w:rsidP="008D454B">
      <w:r w:rsidRPr="008D454B">
        <w:t xml:space="preserve">After replacing the constructors in both </w:t>
      </w:r>
      <w:proofErr w:type="spellStart"/>
      <w:r w:rsidRPr="008D454B">
        <w:t>MovieService</w:t>
      </w:r>
      <w:proofErr w:type="spellEnd"/>
      <w:r w:rsidRPr="008D454B">
        <w:t xml:space="preserve"> and </w:t>
      </w:r>
      <w:proofErr w:type="spellStart"/>
      <w:r w:rsidRPr="008D454B">
        <w:t>WatchlistService</w:t>
      </w:r>
      <w:proofErr w:type="spellEnd"/>
      <w:r w:rsidRPr="008D454B">
        <w:t xml:space="preserve"> to use the injected repositories (</w:t>
      </w:r>
      <w:proofErr w:type="spellStart"/>
      <w:r w:rsidRPr="008D454B">
        <w:t>IMovieRepository</w:t>
      </w:r>
      <w:proofErr w:type="spellEnd"/>
      <w:r w:rsidRPr="008D454B">
        <w:t xml:space="preserve"> and </w:t>
      </w:r>
      <w:proofErr w:type="spellStart"/>
      <w:r w:rsidRPr="008D454B">
        <w:t>IWatchlistRepository</w:t>
      </w:r>
      <w:proofErr w:type="spellEnd"/>
      <w:r w:rsidRPr="008D454B">
        <w:t xml:space="preserve">), the next step is to update each method inside these services to </w:t>
      </w:r>
      <w:r w:rsidRPr="008D454B">
        <w:rPr>
          <w:b/>
          <w:bCs/>
        </w:rPr>
        <w:t xml:space="preserve">replace direct usage of the </w:t>
      </w:r>
      <w:proofErr w:type="spellStart"/>
      <w:r w:rsidRPr="008D454B">
        <w:rPr>
          <w:b/>
          <w:bCs/>
        </w:rPr>
        <w:t>DbContext</w:t>
      </w:r>
      <w:proofErr w:type="spellEnd"/>
      <w:r w:rsidRPr="008D454B">
        <w:t xml:space="preserve"> with repository calls.</w:t>
      </w:r>
    </w:p>
    <w:p w14:paraId="1DA993CF" w14:textId="6D57BB45" w:rsidR="008D454B" w:rsidRPr="008D454B" w:rsidRDefault="008D454B" w:rsidP="008D454B">
      <w:pPr>
        <w:pStyle w:val="ListParagraph"/>
        <w:numPr>
          <w:ilvl w:val="0"/>
          <w:numId w:val="87"/>
        </w:numPr>
        <w:rPr>
          <w:rStyle w:val="CodeChar"/>
          <w:rFonts w:asciiTheme="minorHAnsi" w:hAnsiTheme="minorHAnsi"/>
          <w:b w:val="0"/>
          <w:noProof w:val="0"/>
        </w:rPr>
      </w:pPr>
      <w:r w:rsidRPr="008D454B">
        <w:t xml:space="preserve">Example: Refactoring </w:t>
      </w:r>
      <w:r w:rsidRPr="008D454B">
        <w:rPr>
          <w:rStyle w:val="CodeChar"/>
        </w:rPr>
        <w:t>AddToWatchlistAsync</w:t>
      </w:r>
    </w:p>
    <w:p w14:paraId="4F7900E3" w14:textId="6B7B365F" w:rsidR="008D454B" w:rsidRPr="008D454B" w:rsidRDefault="008D454B" w:rsidP="008D454B">
      <w:pPr>
        <w:pStyle w:val="ListParagraph"/>
        <w:rPr>
          <w:rStyle w:val="CodeChar"/>
          <w:rFonts w:asciiTheme="minorHAnsi" w:hAnsiTheme="minorHAnsi"/>
          <w:b w:val="0"/>
          <w:noProof w:val="0"/>
        </w:rPr>
      </w:pPr>
      <w:r w:rsidRPr="008D454B">
        <w:t xml:space="preserve">This is how the method originally worked with </w:t>
      </w:r>
      <w:proofErr w:type="gramStart"/>
      <w:r w:rsidRPr="008D454B">
        <w:t xml:space="preserve">the </w:t>
      </w:r>
      <w:proofErr w:type="spellStart"/>
      <w:r w:rsidRPr="008D454B">
        <w:t>DbContext</w:t>
      </w:r>
      <w:proofErr w:type="spellEnd"/>
      <w:proofErr w:type="gramEnd"/>
      <w:r w:rsidRPr="008D454B">
        <w:t xml:space="preserve"> directly:</w:t>
      </w:r>
    </w:p>
    <w:p w14:paraId="559B0122" w14:textId="7A6429BB" w:rsidR="008D454B" w:rsidRDefault="008D454B" w:rsidP="008D454B">
      <w:pPr>
        <w:ind w:left="360"/>
      </w:pPr>
      <w:r w:rsidRPr="008D454B">
        <w:drawing>
          <wp:inline distT="0" distB="0" distL="0" distR="0" wp14:anchorId="6FA1E763" wp14:editId="73D80137">
            <wp:extent cx="6626225" cy="2176780"/>
            <wp:effectExtent l="0" t="0" r="3175" b="0"/>
            <wp:docPr id="441726331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1726331" name="Picture 1" descr="A screen shot of a computer program&#10;&#10;AI-generated content may be incorrect.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1767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34D9EE" w14:textId="76F99C6F" w:rsidR="008D454B" w:rsidRDefault="008D454B" w:rsidP="008D454B">
      <w:pPr>
        <w:ind w:left="360"/>
      </w:pPr>
      <w:r w:rsidRPr="008D454B">
        <w:t>Now we update the method to work with the injected repository field</w:t>
      </w:r>
    </w:p>
    <w:p w14:paraId="5DC5F578" w14:textId="77777777" w:rsidR="00B55117" w:rsidRDefault="008D454B" w:rsidP="00B55117">
      <w:pPr>
        <w:ind w:left="360"/>
      </w:pPr>
      <w:r w:rsidRPr="008D454B">
        <w:drawing>
          <wp:inline distT="0" distB="0" distL="0" distR="0" wp14:anchorId="4F66DDF6" wp14:editId="7B02E26E">
            <wp:extent cx="6626225" cy="2272665"/>
            <wp:effectExtent l="0" t="0" r="3175" b="0"/>
            <wp:docPr id="538196944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8196944" name="Picture 1" descr="A screen shot of a computer program&#10;&#10;AI-generated content may be incorrect.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272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8A824F" w14:textId="65BA66FC" w:rsidR="00B55117" w:rsidRDefault="00B55117" w:rsidP="00B55117">
      <w:pPr>
        <w:ind w:left="36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3B97E47F" wp14:editId="3B0DCD7B">
                <wp:simplePos x="0" y="0"/>
                <wp:positionH relativeFrom="margin">
                  <wp:align>left</wp:align>
                </wp:positionH>
                <wp:positionV relativeFrom="paragraph">
                  <wp:posOffset>69850</wp:posOffset>
                </wp:positionV>
                <wp:extent cx="6889750" cy="1390650"/>
                <wp:effectExtent l="0" t="0" r="25400" b="19050"/>
                <wp:wrapNone/>
                <wp:docPr id="357845213" name="Rectangle: Rounded Corner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889750" cy="139065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2C48C28" w14:textId="1364AF3A" w:rsidR="008D454B" w:rsidRPr="008D454B" w:rsidRDefault="008D454B" w:rsidP="008D454B">
                            <w:pPr>
                              <w:jc w:val="center"/>
                              <w:rPr>
                                <w:sz w:val="36"/>
                                <w:szCs w:val="36"/>
                              </w:rPr>
                            </w:pPr>
                            <w:r w:rsidRPr="008D454B">
                              <w:rPr>
                                <w:sz w:val="36"/>
                                <w:szCs w:val="36"/>
                              </w:rPr>
                              <w:t xml:space="preserve">With this change, your method is now fully aligned with the repository pattern. You no longer depend directly on </w:t>
                            </w:r>
                            <w:proofErr w:type="spellStart"/>
                            <w:r w:rsidRPr="008D454B">
                              <w:rPr>
                                <w:rStyle w:val="HTMLCode"/>
                                <w:rFonts w:eastAsiaTheme="minorHAnsi"/>
                                <w:b/>
                                <w:bCs/>
                                <w:sz w:val="36"/>
                                <w:szCs w:val="36"/>
                              </w:rPr>
                              <w:t>CinemaAppDbContext</w:t>
                            </w:r>
                            <w:proofErr w:type="spellEnd"/>
                            <w:r w:rsidRPr="008D454B">
                              <w:rPr>
                                <w:sz w:val="36"/>
                                <w:szCs w:val="36"/>
                              </w:rPr>
                              <w:t>, which improves testability and structure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B97E47F" id="Rectangle: Rounded Corners 6" o:spid="_x0000_s1026" style="position:absolute;left:0;text-align:left;margin-left:0;margin-top:5.5pt;width:542.5pt;height:109.5pt;z-index:2516602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" fillcolor="#4f81bd [3204]" strokecolor="#0a121c [484]" strokeweight="2pt">
                <v:textbox>
                  <w:txbxContent>
                    <w:p w14:paraId="22C48C28" w14:textId="1364AF3A" w:rsidR="008D454B" w:rsidRPr="008D454B" w:rsidRDefault="008D454B" w:rsidP="008D454B">
                      <w:pPr>
                        <w:jc w:val="center"/>
                        <w:rPr>
                          <w:sz w:val="36"/>
                          <w:szCs w:val="36"/>
                        </w:rPr>
                      </w:pPr>
                      <w:r w:rsidRPr="008D454B">
                        <w:rPr>
                          <w:sz w:val="36"/>
                          <w:szCs w:val="36"/>
                        </w:rPr>
                        <w:t xml:space="preserve">With this change, your method is now fully aligned with the repository pattern. You no longer depend directly on </w:t>
                      </w:r>
                      <w:proofErr w:type="spellStart"/>
                      <w:r w:rsidRPr="008D454B">
                        <w:rPr>
                          <w:rStyle w:val="HTMLCode"/>
                          <w:rFonts w:eastAsiaTheme="minorHAnsi"/>
                          <w:b/>
                          <w:bCs/>
                          <w:sz w:val="36"/>
                          <w:szCs w:val="36"/>
                        </w:rPr>
                        <w:t>CinemaAppDbContext</w:t>
                      </w:r>
                      <w:proofErr w:type="spellEnd"/>
                      <w:r w:rsidRPr="008D454B">
                        <w:rPr>
                          <w:sz w:val="36"/>
                          <w:szCs w:val="36"/>
                        </w:rPr>
                        <w:t>, which improves testability and structure.</w:t>
                      </w:r>
                    </w:p>
                  </w:txbxContent>
                </v:textbox>
                <w10:wrap anchorx="margin"/>
              </v:roundrect>
            </w:pict>
          </mc:Fallback>
        </mc:AlternateContent>
      </w:r>
    </w:p>
    <w:p w14:paraId="08E7464E" w14:textId="0D738242" w:rsidR="00B55117" w:rsidRDefault="00B55117" w:rsidP="00B55117">
      <w:pPr>
        <w:ind w:left="360"/>
      </w:pPr>
    </w:p>
    <w:p w14:paraId="072EF38D" w14:textId="788A412A" w:rsidR="00B55117" w:rsidRDefault="00B55117" w:rsidP="00B55117">
      <w:pPr>
        <w:ind w:left="360"/>
      </w:pPr>
    </w:p>
    <w:p w14:paraId="14954611" w14:textId="6DBD2193" w:rsidR="00B55117" w:rsidRDefault="00B55117" w:rsidP="00B55117">
      <w:pPr>
        <w:ind w:left="360"/>
      </w:pPr>
    </w:p>
    <w:p w14:paraId="1C7C1822" w14:textId="4FDCD3E9" w:rsidR="00B55117" w:rsidRDefault="00B55117" w:rsidP="00B55117">
      <w:pPr>
        <w:ind w:left="360"/>
      </w:pPr>
    </w:p>
    <w:p w14:paraId="7AD1CC51" w14:textId="2CD56BBD" w:rsidR="00B55117" w:rsidRDefault="00B55117" w:rsidP="00B55117">
      <w:pPr>
        <w:ind w:left="360"/>
      </w:pPr>
    </w:p>
    <w:p w14:paraId="36604321" w14:textId="4A15870A" w:rsidR="00B55117" w:rsidRDefault="00B55117" w:rsidP="00B55117">
      <w:pPr>
        <w:ind w:left="360"/>
      </w:pPr>
      <w:r w:rsidRPr="00B55117">
        <w:t xml:space="preserve">Now that you've seen how to refactor individual methods like </w:t>
      </w:r>
      <w:r w:rsidRPr="00B55117">
        <w:rPr>
          <w:rStyle w:val="CodeChar"/>
        </w:rPr>
        <w:t>AddToWatchlistAsync</w:t>
      </w:r>
      <w:r w:rsidRPr="00B55117">
        <w:t xml:space="preserve"> in </w:t>
      </w:r>
      <w:r w:rsidRPr="00B55117">
        <w:rPr>
          <w:rStyle w:val="CodeChar"/>
        </w:rPr>
        <w:t>WatchlistService</w:t>
      </w:r>
      <w:r w:rsidRPr="00B55117">
        <w:t xml:space="preserve">, your final task in this section is to </w:t>
      </w:r>
      <w:r w:rsidRPr="00B55117">
        <w:rPr>
          <w:b/>
          <w:bCs/>
        </w:rPr>
        <w:t>complete the refactoring of all remaining methods</w:t>
      </w:r>
      <w:r w:rsidRPr="00B55117">
        <w:t xml:space="preserve"> in both services.</w:t>
      </w:r>
    </w:p>
    <w:p w14:paraId="2B094717" w14:textId="4E62DEF4" w:rsidR="008D454B" w:rsidRDefault="00C64172" w:rsidP="00B55117">
      <w:pPr>
        <w:ind w:left="360"/>
      </w:pPr>
      <w:r>
        <w:object w:dxaOrig="1505" w:dyaOrig="986" w14:anchorId="3E17FA3F">
          <v:shape id="_x0000_i1042" type="#_x0000_t75" style="width:75.5pt;height:49.5pt" o:ole="" o:bordertopcolor="this" o:borderleftcolor="this" o:borderbottomcolor="this" o:borderrightcolor="this">
            <v:imagedata r:id="rId29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ackage" ShapeID="_x0000_i1042" DrawAspect="Icon" ObjectID="_1812806978" r:id="rId30"/>
        </w:object>
      </w:r>
      <w:r>
        <w:t xml:space="preserve"> </w:t>
      </w:r>
      <w:r>
        <w:object w:dxaOrig="1505" w:dyaOrig="986" w14:anchorId="42101E44">
          <v:shape id="_x0000_i1044" type="#_x0000_t75" style="width:75.5pt;height:49.5pt" o:ole="" o:bordertopcolor="this" o:borderleftcolor="this" o:borderbottomcolor="this" o:borderrightcolor="this">
            <v:imagedata r:id="rId31" o:title=""/>
            <w10:bordertop type="single" width="4"/>
            <w10:borderleft type="single" width="4"/>
            <w10:borderbottom type="single" width="4"/>
            <w10:borderright type="single" width="4"/>
          </v:shape>
          <o:OLEObject Type="Embed" ProgID="Package" ShapeID="_x0000_i1044" DrawAspect="Icon" ObjectID="_1812806979" r:id="rId32"/>
        </w:object>
      </w:r>
    </w:p>
    <w:p w14:paraId="111D303E" w14:textId="5F964996" w:rsidR="006C7FD0" w:rsidRDefault="006C7FD0" w:rsidP="006C7FD0">
      <w:pPr>
        <w:pStyle w:val="Heading2"/>
      </w:pPr>
      <w:r w:rsidRPr="006C7FD0">
        <w:lastRenderedPageBreak/>
        <w:t>Expanding the Database – Adding Missing Models</w:t>
      </w:r>
    </w:p>
    <w:p w14:paraId="0F7958BC" w14:textId="7B37F163" w:rsidR="002479E4" w:rsidRDefault="002479E4" w:rsidP="002479E4">
      <w:r w:rsidRPr="002479E4">
        <w:t xml:space="preserve">As we continue to build the </w:t>
      </w:r>
      <w:proofErr w:type="spellStart"/>
      <w:r w:rsidRPr="002479E4">
        <w:t>CinemaApp</w:t>
      </w:r>
      <w:proofErr w:type="spellEnd"/>
      <w:r w:rsidRPr="002479E4">
        <w:t xml:space="preserve"> project, it’s time to </w:t>
      </w:r>
      <w:r w:rsidRPr="002479E4">
        <w:rPr>
          <w:b/>
          <w:bCs/>
        </w:rPr>
        <w:t>expand our database schema</w:t>
      </w:r>
      <w:r w:rsidRPr="002479E4">
        <w:t xml:space="preserve"> to support more advanced features that will be implemented later in the course.</w:t>
      </w:r>
    </w:p>
    <w:p w14:paraId="016C552B" w14:textId="3A86DF8E" w:rsidR="002479E4" w:rsidRDefault="002479E4" w:rsidP="002479E4">
      <w:r w:rsidRPr="002479E4">
        <w:t>Until now, our project has been focused on:</w:t>
      </w:r>
    </w:p>
    <w:p w14:paraId="07FDE628" w14:textId="667536BE" w:rsidR="002479E4" w:rsidRDefault="002479E4" w:rsidP="002479E4">
      <w:pPr>
        <w:pStyle w:val="ListParagraph"/>
        <w:numPr>
          <w:ilvl w:val="0"/>
          <w:numId w:val="87"/>
        </w:numPr>
      </w:pPr>
      <w:r>
        <w:t>Movies</w:t>
      </w:r>
    </w:p>
    <w:p w14:paraId="617E51BB" w14:textId="0D33AB32" w:rsidR="002479E4" w:rsidRDefault="002479E4" w:rsidP="002479E4">
      <w:pPr>
        <w:pStyle w:val="ListParagraph"/>
        <w:numPr>
          <w:ilvl w:val="0"/>
          <w:numId w:val="87"/>
        </w:numPr>
      </w:pPr>
      <w:r>
        <w:t>Watchlists</w:t>
      </w:r>
    </w:p>
    <w:p w14:paraId="08E1F1A2" w14:textId="768ADDD4" w:rsidR="002479E4" w:rsidRDefault="002479E4" w:rsidP="002479E4">
      <w:pPr>
        <w:pStyle w:val="ListParagraph"/>
        <w:numPr>
          <w:ilvl w:val="0"/>
          <w:numId w:val="87"/>
        </w:numPr>
      </w:pPr>
      <w:r>
        <w:t>Basic user interactions</w:t>
      </w:r>
    </w:p>
    <w:p w14:paraId="1BA78201" w14:textId="7B86C921" w:rsidR="002479E4" w:rsidRDefault="002479E4" w:rsidP="002479E4">
      <w:r w:rsidRPr="002479E4">
        <w:t>What’s Missing?</w:t>
      </w:r>
    </w:p>
    <w:p w14:paraId="6CFAFC56" w14:textId="6A6F7758" w:rsidR="002479E4" w:rsidRDefault="002479E4" w:rsidP="002479E4">
      <w:r w:rsidRPr="002479E4">
        <w:t xml:space="preserve">To fully implement </w:t>
      </w:r>
      <w:r w:rsidRPr="002479E4">
        <w:rPr>
          <w:b/>
          <w:bCs/>
        </w:rPr>
        <w:t>all the functionalities expected</w:t>
      </w:r>
      <w:r w:rsidRPr="002479E4">
        <w:t xml:space="preserve"> in this project, we will need to track:</w:t>
      </w:r>
    </w:p>
    <w:p w14:paraId="7D7904F2" w14:textId="33733464" w:rsidR="002479E4" w:rsidRDefault="002479E4" w:rsidP="002479E4">
      <w:pPr>
        <w:pStyle w:val="ListParagraph"/>
        <w:numPr>
          <w:ilvl w:val="0"/>
          <w:numId w:val="89"/>
        </w:numPr>
      </w:pPr>
      <w:r w:rsidRPr="002479E4">
        <w:rPr>
          <w:b/>
          <w:bCs/>
        </w:rPr>
        <w:t>Cinemas</w:t>
      </w:r>
      <w:r w:rsidRPr="002479E4">
        <w:t xml:space="preserve"> – different locations where movies are shown</w:t>
      </w:r>
    </w:p>
    <w:p w14:paraId="5E6A5798" w14:textId="67F79371" w:rsidR="002479E4" w:rsidRDefault="002479E4" w:rsidP="002479E4">
      <w:pPr>
        <w:pStyle w:val="ListParagraph"/>
        <w:numPr>
          <w:ilvl w:val="0"/>
          <w:numId w:val="89"/>
        </w:numPr>
      </w:pPr>
      <w:r w:rsidRPr="002479E4">
        <w:rPr>
          <w:b/>
          <w:bCs/>
        </w:rPr>
        <w:t>Tickets</w:t>
      </w:r>
      <w:r w:rsidRPr="002479E4">
        <w:t xml:space="preserve"> – users purchasing tickets for a movie in a cinema</w:t>
      </w:r>
    </w:p>
    <w:p w14:paraId="7710FD2D" w14:textId="48184C4D" w:rsidR="002479E4" w:rsidRDefault="002479E4" w:rsidP="002479E4">
      <w:r w:rsidRPr="002479E4">
        <w:t xml:space="preserve">What </w:t>
      </w:r>
      <w:r>
        <w:t>Should We</w:t>
      </w:r>
      <w:r w:rsidRPr="002479E4">
        <w:t xml:space="preserve"> Do Next</w:t>
      </w:r>
      <w:r>
        <w:t>:</w:t>
      </w:r>
    </w:p>
    <w:p w14:paraId="50CA01A8" w14:textId="722D3E2E" w:rsidR="002479E4" w:rsidRDefault="002479E4" w:rsidP="002479E4">
      <w:pPr>
        <w:pStyle w:val="ListParagraph"/>
        <w:numPr>
          <w:ilvl w:val="0"/>
          <w:numId w:val="90"/>
        </w:numPr>
      </w:pPr>
      <w:r w:rsidRPr="002479E4">
        <w:t xml:space="preserve">Create all </w:t>
      </w:r>
      <w:r w:rsidRPr="002479E4">
        <w:rPr>
          <w:b/>
          <w:bCs/>
        </w:rPr>
        <w:t>missing model classes</w:t>
      </w:r>
      <w:r w:rsidRPr="002479E4">
        <w:t xml:space="preserve"> in the </w:t>
      </w:r>
      <w:proofErr w:type="spellStart"/>
      <w:proofErr w:type="gramStart"/>
      <w:r w:rsidRPr="002479E4">
        <w:t>CinemaApp.Data.Models</w:t>
      </w:r>
      <w:proofErr w:type="spellEnd"/>
      <w:proofErr w:type="gramEnd"/>
      <w:r w:rsidRPr="002479E4">
        <w:t xml:space="preserve"> folder</w:t>
      </w:r>
    </w:p>
    <w:p w14:paraId="30E2B200" w14:textId="0BBDE529" w:rsidR="002479E4" w:rsidRDefault="002479E4" w:rsidP="002479E4">
      <w:pPr>
        <w:pStyle w:val="ListParagraph"/>
        <w:numPr>
          <w:ilvl w:val="0"/>
          <w:numId w:val="90"/>
        </w:numPr>
      </w:pPr>
      <w:r w:rsidRPr="002479E4">
        <w:t xml:space="preserve">Define </w:t>
      </w:r>
      <w:r w:rsidRPr="002479E4">
        <w:rPr>
          <w:b/>
          <w:bCs/>
        </w:rPr>
        <w:t>relationships</w:t>
      </w:r>
      <w:r w:rsidRPr="002479E4">
        <w:t xml:space="preserve"> between them (one-to-many, many-to-many)</w:t>
      </w:r>
    </w:p>
    <w:p w14:paraId="07F17A6E" w14:textId="37C68FDA" w:rsidR="002479E4" w:rsidRDefault="002479E4" w:rsidP="002479E4">
      <w:pPr>
        <w:pStyle w:val="ListParagraph"/>
        <w:numPr>
          <w:ilvl w:val="0"/>
          <w:numId w:val="90"/>
        </w:numPr>
      </w:pPr>
      <w:r w:rsidRPr="002479E4">
        <w:t xml:space="preserve">Update the </w:t>
      </w:r>
      <w:proofErr w:type="spellStart"/>
      <w:r w:rsidRPr="002479E4">
        <w:t>DbContext</w:t>
      </w:r>
      <w:proofErr w:type="spellEnd"/>
      <w:r w:rsidRPr="002479E4">
        <w:t xml:space="preserve"> (</w:t>
      </w:r>
      <w:proofErr w:type="spellStart"/>
      <w:r w:rsidRPr="002479E4">
        <w:rPr>
          <w:rStyle w:val="CodeChar"/>
        </w:rPr>
        <w:t>CinemaAppDbContext.cs</w:t>
      </w:r>
      <w:proofErr w:type="spellEnd"/>
      <w:r w:rsidRPr="002479E4">
        <w:t>) to include them</w:t>
      </w:r>
    </w:p>
    <w:p w14:paraId="365A53FE" w14:textId="429025B4" w:rsidR="002479E4" w:rsidRDefault="002479E4" w:rsidP="002479E4">
      <w:pPr>
        <w:pStyle w:val="ListParagraph"/>
        <w:numPr>
          <w:ilvl w:val="0"/>
          <w:numId w:val="90"/>
        </w:numPr>
      </w:pPr>
      <w:r w:rsidRPr="002479E4">
        <w:t xml:space="preserve">Create and apply a new </w:t>
      </w:r>
      <w:r w:rsidRPr="002479E4">
        <w:rPr>
          <w:b/>
          <w:bCs/>
        </w:rPr>
        <w:t>EF Core migration</w:t>
      </w:r>
      <w:r w:rsidRPr="002479E4">
        <w:t xml:space="preserve"> to expand our database schema</w:t>
      </w:r>
    </w:p>
    <w:p w14:paraId="591EEF0B" w14:textId="7DE83AB5" w:rsidR="002479E4" w:rsidRDefault="002479E4" w:rsidP="002479E4">
      <w:pPr>
        <w:pStyle w:val="Heading3"/>
      </w:pPr>
      <w:r>
        <w:t>Creating the Cinema Model</w:t>
      </w:r>
    </w:p>
    <w:p w14:paraId="6FBAB4AE" w14:textId="0DF7C6CA" w:rsidR="00685F1F" w:rsidRDefault="00685F1F" w:rsidP="00685F1F">
      <w:r w:rsidRPr="00685F1F">
        <w:t xml:space="preserve">The Cinema class represents a movie theater that offers one or more movie projections. It includes basic information such as name, location, and deletion status. It also manages relationships </w:t>
      </w:r>
      <w:proofErr w:type="gramStart"/>
      <w:r w:rsidRPr="00685F1F">
        <w:t>to</w:t>
      </w:r>
      <w:proofErr w:type="gramEnd"/>
      <w:r w:rsidRPr="00685F1F">
        <w:t xml:space="preserve"> the movies it plays and the tickets it issues</w:t>
      </w:r>
      <w:r>
        <w:t>:</w:t>
      </w:r>
    </w:p>
    <w:p w14:paraId="3EE88302" w14:textId="5239A91A" w:rsidR="00F43F29" w:rsidRDefault="00F43F29" w:rsidP="00973C0B">
      <w:pPr>
        <w:pStyle w:val="Code"/>
      </w:pPr>
      <w:proofErr w:type="spellStart"/>
      <w:r w:rsidRPr="00F43F29">
        <w:rPr>
          <w:lang w:val="bg-BG"/>
        </w:rPr>
        <w:t>Cinema</w:t>
      </w:r>
      <w:proofErr w:type="spellEnd"/>
    </w:p>
    <w:p w14:paraId="6D8FE3C3" w14:textId="3FD46FD4" w:rsidR="00685F1F" w:rsidRPr="003D6B10" w:rsidRDefault="00685F1F" w:rsidP="00685F1F">
      <w:pPr>
        <w:pStyle w:val="ListParagraph"/>
        <w:numPr>
          <w:ilvl w:val="0"/>
          <w:numId w:val="91"/>
        </w:numPr>
        <w:jc w:val="both"/>
        <w:rPr>
          <w:rFonts w:cstheme="minorHAnsi"/>
          <w:b/>
        </w:rPr>
      </w:pPr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 </w:t>
      </w:r>
      <w:r w:rsidRPr="00685F1F">
        <w:rPr>
          <w:rStyle w:val="CodeChar"/>
        </w:rPr>
        <w:t>Guid</w:t>
      </w:r>
      <w:r w:rsidRPr="003D6B10">
        <w:rPr>
          <w:rFonts w:cstheme="minorHAnsi"/>
          <w:b/>
        </w:rPr>
        <w:t>, Primary Key</w:t>
      </w:r>
    </w:p>
    <w:p w14:paraId="4421AAA6" w14:textId="209F1C54" w:rsidR="00685F1F" w:rsidRDefault="00685F1F" w:rsidP="00685F1F">
      <w:pPr>
        <w:pStyle w:val="ListParagraph"/>
        <w:numPr>
          <w:ilvl w:val="0"/>
          <w:numId w:val="91"/>
        </w:numPr>
      </w:pPr>
      <w:r w:rsidRPr="003D6B10">
        <w:rPr>
          <w:lang w:val="sq-AL"/>
        </w:rPr>
        <w:t xml:space="preserve">Has </w:t>
      </w:r>
      <w:r>
        <w:rPr>
          <w:rStyle w:val="CodeChar"/>
        </w:rPr>
        <w:t>Name</w:t>
      </w:r>
      <w:r w:rsidRPr="003D6B10">
        <w:t xml:space="preserve"> – a </w:t>
      </w:r>
      <w:r w:rsidRPr="003D6B10">
        <w:rPr>
          <w:rStyle w:val="CodeChar"/>
        </w:rPr>
        <w:t>string</w:t>
      </w:r>
      <w:r w:rsidRPr="003D6B10">
        <w:t xml:space="preserve"> with </w:t>
      </w:r>
      <w:r w:rsidRPr="00905143">
        <w:rPr>
          <w:b/>
          <w:bCs/>
        </w:rPr>
        <w:t>min</w:t>
      </w:r>
      <w:r w:rsidRPr="003D6B10">
        <w:t xml:space="preserve"> length </w:t>
      </w:r>
      <w:r w:rsidR="00F43F29">
        <w:rPr>
          <w:rFonts w:ascii="Consolas" w:hAnsi="Consolas"/>
          <w:b/>
          <w:bCs/>
        </w:rPr>
        <w:t>2</w:t>
      </w:r>
      <w:r w:rsidRPr="003D6B10">
        <w:t xml:space="preserve"> and </w:t>
      </w:r>
      <w:r w:rsidRPr="00905143">
        <w:rPr>
          <w:b/>
          <w:bCs/>
        </w:rPr>
        <w:t>max</w:t>
      </w:r>
      <w:r w:rsidRPr="003D6B10">
        <w:t xml:space="preserve"> length </w:t>
      </w:r>
      <w:r>
        <w:rPr>
          <w:rFonts w:ascii="Consolas" w:hAnsi="Consolas"/>
          <w:b/>
          <w:bCs/>
        </w:rPr>
        <w:t>80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5A9C710E" w14:textId="5A551A1D" w:rsidR="00685F1F" w:rsidRDefault="00685F1F" w:rsidP="00685F1F">
      <w:pPr>
        <w:pStyle w:val="ListParagraph"/>
        <w:numPr>
          <w:ilvl w:val="0"/>
          <w:numId w:val="91"/>
        </w:numPr>
      </w:pPr>
      <w:r w:rsidRPr="003D6B10">
        <w:rPr>
          <w:lang w:val="sq-AL"/>
        </w:rPr>
        <w:t xml:space="preserve">Has </w:t>
      </w:r>
      <w:r>
        <w:rPr>
          <w:rStyle w:val="CodeChar"/>
        </w:rPr>
        <w:t>Location</w:t>
      </w:r>
      <w:r w:rsidRPr="003D6B10">
        <w:t xml:space="preserve"> – </w:t>
      </w:r>
      <w:r w:rsidRPr="003D6B10">
        <w:rPr>
          <w:rStyle w:val="CodeChar"/>
        </w:rPr>
        <w:t>string</w:t>
      </w:r>
      <w:r w:rsidRPr="003D6B10">
        <w:t xml:space="preserve"> with </w:t>
      </w:r>
      <w:r w:rsidRPr="00905143">
        <w:rPr>
          <w:b/>
          <w:bCs/>
        </w:rPr>
        <w:t>min</w:t>
      </w:r>
      <w:r w:rsidRPr="003D6B10">
        <w:t xml:space="preserve"> length</w:t>
      </w:r>
      <w:r w:rsidRPr="003D6B10">
        <w:rPr>
          <w:b/>
          <w:bCs/>
        </w:rPr>
        <w:t xml:space="preserve"> </w:t>
      </w:r>
      <w:r w:rsidR="00F43F29">
        <w:rPr>
          <w:b/>
          <w:bCs/>
        </w:rPr>
        <w:t>2</w:t>
      </w:r>
      <w:r w:rsidRPr="003D6B10">
        <w:rPr>
          <w:b/>
          <w:bCs/>
        </w:rPr>
        <w:t xml:space="preserve"> </w:t>
      </w:r>
      <w:r w:rsidRPr="003D6B10">
        <w:t xml:space="preserve">and </w:t>
      </w:r>
      <w:r w:rsidRPr="00905143">
        <w:rPr>
          <w:b/>
          <w:bCs/>
        </w:rPr>
        <w:t>max</w:t>
      </w:r>
      <w:r w:rsidRPr="003D6B10">
        <w:t xml:space="preserve"> length</w:t>
      </w:r>
      <w:r w:rsidRPr="003D6B10">
        <w:rPr>
          <w:b/>
          <w:bCs/>
        </w:rPr>
        <w:t xml:space="preserve"> </w:t>
      </w:r>
      <w:r w:rsidR="00F43F29">
        <w:rPr>
          <w:b/>
          <w:bCs/>
        </w:rPr>
        <w:t>50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3FCD3220" w14:textId="77777777" w:rsidR="00685F1F" w:rsidRDefault="00685F1F" w:rsidP="00685F1F">
      <w:pPr>
        <w:pStyle w:val="ListParagraph"/>
        <w:numPr>
          <w:ilvl w:val="0"/>
          <w:numId w:val="91"/>
        </w:numPr>
      </w:pPr>
      <w:r>
        <w:t xml:space="preserve">Has </w:t>
      </w:r>
      <w:r w:rsidRPr="007C1D6D">
        <w:rPr>
          <w:rStyle w:val="CodeChar"/>
        </w:rPr>
        <w:t>IsDeleted</w:t>
      </w:r>
      <w:r w:rsidRPr="003D6B10">
        <w:t xml:space="preserve"> – </w:t>
      </w:r>
      <w:r>
        <w:rPr>
          <w:rStyle w:val="CodeChar"/>
        </w:rPr>
        <w:t xml:space="preserve">bool </w:t>
      </w:r>
      <w:r w:rsidRPr="007C1D6D">
        <w:rPr>
          <w:b/>
        </w:rPr>
        <w:t>(default value == false)</w:t>
      </w:r>
    </w:p>
    <w:p w14:paraId="3E08C280" w14:textId="754FCD89" w:rsidR="00685F1F" w:rsidRPr="009B69FC" w:rsidRDefault="00685F1F" w:rsidP="00685F1F">
      <w:pPr>
        <w:pStyle w:val="ListParagraph"/>
        <w:numPr>
          <w:ilvl w:val="0"/>
          <w:numId w:val="91"/>
        </w:numPr>
      </w:pPr>
      <w:r>
        <w:t xml:space="preserve">Has </w:t>
      </w:r>
      <w:proofErr w:type="spellStart"/>
      <w:r w:rsidR="00F43F29">
        <w:rPr>
          <w:rFonts w:ascii="Consolas" w:hAnsi="Consolas" w:cstheme="minorHAnsi"/>
          <w:b/>
          <w:bCs/>
          <w:color w:val="000000"/>
        </w:rPr>
        <w:t>CinameMovies</w:t>
      </w:r>
      <w:proofErr w:type="spellEnd"/>
      <w:r w:rsidRPr="00F36EC5">
        <w:rPr>
          <w:rFonts w:cstheme="minorHAnsi"/>
          <w:b/>
          <w:bCs/>
          <w:color w:val="000000"/>
        </w:rPr>
        <w:t xml:space="preserve"> </w:t>
      </w:r>
      <w:r>
        <w:t xml:space="preserve">– a collection of type </w:t>
      </w:r>
      <w:proofErr w:type="spellStart"/>
      <w:r w:rsidR="00F43F29">
        <w:rPr>
          <w:rFonts w:ascii="Consolas" w:hAnsi="Consolas"/>
          <w:b/>
          <w:bCs/>
        </w:rPr>
        <w:t>CinemaMovie</w:t>
      </w:r>
      <w:proofErr w:type="spellEnd"/>
    </w:p>
    <w:p w14:paraId="781EC56E" w14:textId="0347AB49" w:rsidR="00685F1F" w:rsidRPr="00685F1F" w:rsidRDefault="00F43F29" w:rsidP="00F43F29">
      <w:pPr>
        <w:pStyle w:val="ListParagraph"/>
        <w:numPr>
          <w:ilvl w:val="0"/>
          <w:numId w:val="91"/>
        </w:numPr>
      </w:pPr>
      <w:r w:rsidRPr="003D6B10">
        <w:rPr>
          <w:lang w:val="sq-AL"/>
        </w:rPr>
        <w:t xml:space="preserve">Has </w:t>
      </w:r>
      <w:r>
        <w:rPr>
          <w:rStyle w:val="CodeChar"/>
        </w:rPr>
        <w:t>Tickets</w:t>
      </w:r>
      <w:r w:rsidRPr="003D6B10">
        <w:t xml:space="preserve"> – </w:t>
      </w:r>
      <w:r>
        <w:t xml:space="preserve">a collection of type </w:t>
      </w:r>
      <w:r>
        <w:rPr>
          <w:rStyle w:val="CodeChar"/>
        </w:rPr>
        <w:t>Ticket</w:t>
      </w:r>
    </w:p>
    <w:p w14:paraId="40C361FF" w14:textId="27C74024" w:rsidR="002479E4" w:rsidRDefault="002479E4" w:rsidP="002479E4">
      <w:pPr>
        <w:pStyle w:val="Heading3"/>
      </w:pPr>
      <w:r w:rsidRPr="002479E4">
        <w:t xml:space="preserve">Creating the </w:t>
      </w:r>
      <w:proofErr w:type="spellStart"/>
      <w:r w:rsidRPr="002479E4">
        <w:t>Cinema</w:t>
      </w:r>
      <w:r>
        <w:t>Movie</w:t>
      </w:r>
      <w:proofErr w:type="spellEnd"/>
      <w:r w:rsidRPr="002479E4">
        <w:t xml:space="preserve"> Model</w:t>
      </w:r>
    </w:p>
    <w:p w14:paraId="535AC261" w14:textId="2C2CF74C" w:rsidR="00F43F29" w:rsidRDefault="00F43F29" w:rsidP="00F43F29">
      <w:r w:rsidRPr="00F43F29">
        <w:t xml:space="preserve">The </w:t>
      </w:r>
      <w:proofErr w:type="spellStart"/>
      <w:r w:rsidRPr="00F43F29">
        <w:t>CinemaMovie</w:t>
      </w:r>
      <w:proofErr w:type="spellEnd"/>
      <w:r w:rsidRPr="00F43F29">
        <w:t xml:space="preserve"> class represents the </w:t>
      </w:r>
      <w:r w:rsidRPr="00F43F29">
        <w:rPr>
          <w:b/>
          <w:bCs/>
        </w:rPr>
        <w:t>many-to-many relationship</w:t>
      </w:r>
      <w:r w:rsidRPr="00F43F29">
        <w:t xml:space="preserve"> between a Cinema and a Movie, enriched with additional properties like available tickets and showtime settings.</w:t>
      </w:r>
    </w:p>
    <w:p w14:paraId="1E6E15D5" w14:textId="77777777" w:rsidR="00F43F29" w:rsidRPr="00F43F29" w:rsidRDefault="00F43F29" w:rsidP="00973C0B">
      <w:pPr>
        <w:pStyle w:val="Code"/>
        <w:rPr>
          <w:lang w:val="bg-BG"/>
        </w:rPr>
      </w:pPr>
      <w:proofErr w:type="spellStart"/>
      <w:r w:rsidRPr="00F43F29">
        <w:rPr>
          <w:lang w:val="bg-BG"/>
        </w:rPr>
        <w:t>CinemaMovie</w:t>
      </w:r>
      <w:proofErr w:type="spellEnd"/>
    </w:p>
    <w:p w14:paraId="0048616D" w14:textId="77777777" w:rsidR="00F43F29" w:rsidRPr="00F43F29" w:rsidRDefault="00F43F29" w:rsidP="00F43F29">
      <w:pPr>
        <w:numPr>
          <w:ilvl w:val="0"/>
          <w:numId w:val="93"/>
        </w:numPr>
        <w:rPr>
          <w:lang w:val="bg-BG"/>
        </w:rPr>
      </w:pPr>
      <w:proofErr w:type="spellStart"/>
      <w:r w:rsidRPr="00F43F29">
        <w:rPr>
          <w:lang w:val="bg-BG"/>
        </w:rPr>
        <w:t>Has</w:t>
      </w:r>
      <w:proofErr w:type="spellEnd"/>
      <w:r w:rsidRPr="00F43F29">
        <w:rPr>
          <w:lang w:val="bg-BG"/>
        </w:rPr>
        <w:t xml:space="preserve"> </w:t>
      </w:r>
      <w:proofErr w:type="spellStart"/>
      <w:r w:rsidRPr="00F43F29">
        <w:rPr>
          <w:rStyle w:val="CodeChar"/>
          <w:bCs/>
        </w:rPr>
        <w:t>MovieId</w:t>
      </w:r>
      <w:proofErr w:type="spellEnd"/>
      <w:r w:rsidRPr="00F43F29">
        <w:rPr>
          <w:lang w:val="bg-BG"/>
        </w:rPr>
        <w:t xml:space="preserve"> – a </w:t>
      </w:r>
      <w:r w:rsidRPr="00F43F29">
        <w:rPr>
          <w:rStyle w:val="CodeChar"/>
          <w:lang w:val="bg-BG"/>
        </w:rPr>
        <w:t>Guid</w:t>
      </w:r>
      <w:r w:rsidRPr="00F43F29">
        <w:rPr>
          <w:lang w:val="bg-BG"/>
        </w:rPr>
        <w:t xml:space="preserve">, </w:t>
      </w:r>
      <w:proofErr w:type="spellStart"/>
      <w:r w:rsidRPr="00F43F29">
        <w:rPr>
          <w:lang w:val="bg-BG"/>
        </w:rPr>
        <w:t>foreign</w:t>
      </w:r>
      <w:proofErr w:type="spellEnd"/>
      <w:r w:rsidRPr="00F43F29">
        <w:rPr>
          <w:lang w:val="bg-BG"/>
        </w:rPr>
        <w:t xml:space="preserve"> </w:t>
      </w:r>
      <w:proofErr w:type="spellStart"/>
      <w:r w:rsidRPr="00F43F29">
        <w:rPr>
          <w:lang w:val="bg-BG"/>
        </w:rPr>
        <w:t>key</w:t>
      </w:r>
      <w:proofErr w:type="spellEnd"/>
      <w:r w:rsidRPr="00F43F29">
        <w:rPr>
          <w:lang w:val="bg-BG"/>
        </w:rPr>
        <w:t xml:space="preserve"> (</w:t>
      </w:r>
      <w:proofErr w:type="spellStart"/>
      <w:r w:rsidRPr="00F43F29">
        <w:rPr>
          <w:lang w:val="bg-BG"/>
        </w:rPr>
        <w:t>required</w:t>
      </w:r>
      <w:proofErr w:type="spellEnd"/>
      <w:r w:rsidRPr="00F43F29">
        <w:rPr>
          <w:lang w:val="bg-BG"/>
        </w:rPr>
        <w:t>)</w:t>
      </w:r>
    </w:p>
    <w:p w14:paraId="73CE4C4A" w14:textId="77777777" w:rsidR="00F43F29" w:rsidRPr="00F43F29" w:rsidRDefault="00F43F29" w:rsidP="00F43F29">
      <w:pPr>
        <w:numPr>
          <w:ilvl w:val="0"/>
          <w:numId w:val="93"/>
        </w:numPr>
        <w:rPr>
          <w:lang w:val="bg-BG"/>
        </w:rPr>
      </w:pPr>
      <w:proofErr w:type="spellStart"/>
      <w:r w:rsidRPr="00F43F29">
        <w:rPr>
          <w:lang w:val="bg-BG"/>
        </w:rPr>
        <w:t>Has</w:t>
      </w:r>
      <w:proofErr w:type="spellEnd"/>
      <w:r w:rsidRPr="00F43F29">
        <w:rPr>
          <w:lang w:val="bg-BG"/>
        </w:rPr>
        <w:t xml:space="preserve"> </w:t>
      </w:r>
      <w:proofErr w:type="spellStart"/>
      <w:r w:rsidRPr="00F43F29">
        <w:rPr>
          <w:rStyle w:val="CodeChar"/>
          <w:bCs/>
        </w:rPr>
        <w:t>Movie</w:t>
      </w:r>
      <w:proofErr w:type="spellEnd"/>
      <w:r w:rsidRPr="00F43F29">
        <w:rPr>
          <w:lang w:val="bg-BG"/>
        </w:rPr>
        <w:t xml:space="preserve"> – </w:t>
      </w:r>
      <w:r w:rsidRPr="00F43F29">
        <w:rPr>
          <w:rStyle w:val="CodeChar"/>
          <w:lang w:val="bg-BG"/>
        </w:rPr>
        <w:t>Movie</w:t>
      </w:r>
      <w:r w:rsidRPr="00F43F29">
        <w:rPr>
          <w:lang w:val="bg-BG"/>
        </w:rPr>
        <w:t xml:space="preserve"> (</w:t>
      </w:r>
      <w:proofErr w:type="spellStart"/>
      <w:r w:rsidRPr="00F43F29">
        <w:rPr>
          <w:lang w:val="bg-BG"/>
        </w:rPr>
        <w:t>required</w:t>
      </w:r>
      <w:proofErr w:type="spellEnd"/>
      <w:r w:rsidRPr="00F43F29">
        <w:rPr>
          <w:lang w:val="bg-BG"/>
        </w:rPr>
        <w:t>)</w:t>
      </w:r>
    </w:p>
    <w:p w14:paraId="4C51ADD7" w14:textId="77777777" w:rsidR="00F43F29" w:rsidRPr="00F43F29" w:rsidRDefault="00F43F29" w:rsidP="00F43F29">
      <w:pPr>
        <w:numPr>
          <w:ilvl w:val="0"/>
          <w:numId w:val="93"/>
        </w:numPr>
        <w:rPr>
          <w:lang w:val="bg-BG"/>
        </w:rPr>
      </w:pPr>
      <w:proofErr w:type="spellStart"/>
      <w:r w:rsidRPr="00F43F29">
        <w:rPr>
          <w:lang w:val="bg-BG"/>
        </w:rPr>
        <w:t>Has</w:t>
      </w:r>
      <w:proofErr w:type="spellEnd"/>
      <w:r w:rsidRPr="00F43F29">
        <w:rPr>
          <w:lang w:val="bg-BG"/>
        </w:rPr>
        <w:t xml:space="preserve"> </w:t>
      </w:r>
      <w:r w:rsidRPr="00F43F29">
        <w:rPr>
          <w:rStyle w:val="CodeChar"/>
          <w:lang w:val="bg-BG"/>
        </w:rPr>
        <w:t>CinemaId</w:t>
      </w:r>
      <w:r w:rsidRPr="00F43F29">
        <w:rPr>
          <w:lang w:val="bg-BG"/>
        </w:rPr>
        <w:t xml:space="preserve"> – a </w:t>
      </w:r>
      <w:r w:rsidRPr="00F43F29">
        <w:rPr>
          <w:rStyle w:val="CodeChar"/>
          <w:lang w:val="bg-BG"/>
        </w:rPr>
        <w:t>Guid</w:t>
      </w:r>
      <w:r w:rsidRPr="00F43F29">
        <w:rPr>
          <w:lang w:val="bg-BG"/>
        </w:rPr>
        <w:t xml:space="preserve">, </w:t>
      </w:r>
      <w:proofErr w:type="spellStart"/>
      <w:r w:rsidRPr="00F43F29">
        <w:rPr>
          <w:lang w:val="bg-BG"/>
        </w:rPr>
        <w:t>foreign</w:t>
      </w:r>
      <w:proofErr w:type="spellEnd"/>
      <w:r w:rsidRPr="00F43F29">
        <w:rPr>
          <w:lang w:val="bg-BG"/>
        </w:rPr>
        <w:t xml:space="preserve"> </w:t>
      </w:r>
      <w:proofErr w:type="spellStart"/>
      <w:r w:rsidRPr="00F43F29">
        <w:rPr>
          <w:lang w:val="bg-BG"/>
        </w:rPr>
        <w:t>key</w:t>
      </w:r>
      <w:proofErr w:type="spellEnd"/>
      <w:r w:rsidRPr="00F43F29">
        <w:rPr>
          <w:lang w:val="bg-BG"/>
        </w:rPr>
        <w:t xml:space="preserve"> (</w:t>
      </w:r>
      <w:proofErr w:type="spellStart"/>
      <w:r w:rsidRPr="00F43F29">
        <w:rPr>
          <w:lang w:val="bg-BG"/>
        </w:rPr>
        <w:t>required</w:t>
      </w:r>
      <w:proofErr w:type="spellEnd"/>
      <w:r w:rsidRPr="00F43F29">
        <w:rPr>
          <w:lang w:val="bg-BG"/>
        </w:rPr>
        <w:t>)</w:t>
      </w:r>
    </w:p>
    <w:p w14:paraId="7486FC2D" w14:textId="77777777" w:rsidR="00F43F29" w:rsidRPr="00F43F29" w:rsidRDefault="00F43F29" w:rsidP="00F43F29">
      <w:pPr>
        <w:numPr>
          <w:ilvl w:val="0"/>
          <w:numId w:val="93"/>
        </w:numPr>
        <w:rPr>
          <w:lang w:val="bg-BG"/>
        </w:rPr>
      </w:pPr>
      <w:proofErr w:type="spellStart"/>
      <w:r w:rsidRPr="00F43F29">
        <w:rPr>
          <w:lang w:val="bg-BG"/>
        </w:rPr>
        <w:t>Has</w:t>
      </w:r>
      <w:proofErr w:type="spellEnd"/>
      <w:r w:rsidRPr="00F43F29">
        <w:rPr>
          <w:lang w:val="bg-BG"/>
        </w:rPr>
        <w:t xml:space="preserve"> </w:t>
      </w:r>
      <w:r w:rsidRPr="00F43F29">
        <w:rPr>
          <w:rStyle w:val="CodeChar"/>
          <w:lang w:val="bg-BG"/>
        </w:rPr>
        <w:t>Cinema</w:t>
      </w:r>
      <w:r w:rsidRPr="00F43F29">
        <w:rPr>
          <w:lang w:val="bg-BG"/>
        </w:rPr>
        <w:t xml:space="preserve"> – </w:t>
      </w:r>
      <w:r w:rsidRPr="00F43F29">
        <w:rPr>
          <w:rStyle w:val="CodeChar"/>
          <w:lang w:val="bg-BG"/>
        </w:rPr>
        <w:t>Cinema</w:t>
      </w:r>
      <w:r w:rsidRPr="00F43F29">
        <w:rPr>
          <w:lang w:val="bg-BG"/>
        </w:rPr>
        <w:t xml:space="preserve"> (</w:t>
      </w:r>
      <w:proofErr w:type="spellStart"/>
      <w:r w:rsidRPr="00F43F29">
        <w:rPr>
          <w:lang w:val="bg-BG"/>
        </w:rPr>
        <w:t>required</w:t>
      </w:r>
      <w:proofErr w:type="spellEnd"/>
      <w:r w:rsidRPr="00F43F29">
        <w:rPr>
          <w:lang w:val="bg-BG"/>
        </w:rPr>
        <w:t>)</w:t>
      </w:r>
    </w:p>
    <w:p w14:paraId="798539D6" w14:textId="77777777" w:rsidR="00F43F29" w:rsidRPr="00F43F29" w:rsidRDefault="00F43F29" w:rsidP="00F43F29">
      <w:pPr>
        <w:numPr>
          <w:ilvl w:val="0"/>
          <w:numId w:val="93"/>
        </w:numPr>
        <w:rPr>
          <w:lang w:val="bg-BG"/>
        </w:rPr>
      </w:pPr>
      <w:proofErr w:type="spellStart"/>
      <w:r w:rsidRPr="00F43F29">
        <w:rPr>
          <w:lang w:val="bg-BG"/>
        </w:rPr>
        <w:t>Has</w:t>
      </w:r>
      <w:proofErr w:type="spellEnd"/>
      <w:r w:rsidRPr="00F43F29">
        <w:rPr>
          <w:lang w:val="bg-BG"/>
        </w:rPr>
        <w:t xml:space="preserve"> </w:t>
      </w:r>
      <w:r w:rsidRPr="00F43F29">
        <w:rPr>
          <w:rStyle w:val="CodeChar"/>
          <w:lang w:val="bg-BG"/>
        </w:rPr>
        <w:t>AvailableTickets</w:t>
      </w:r>
      <w:r w:rsidRPr="00F43F29">
        <w:rPr>
          <w:lang w:val="bg-BG"/>
        </w:rPr>
        <w:t xml:space="preserve"> – </w:t>
      </w:r>
      <w:proofErr w:type="spellStart"/>
      <w:r w:rsidRPr="00F43F29">
        <w:rPr>
          <w:lang w:val="bg-BG"/>
        </w:rPr>
        <w:t>an</w:t>
      </w:r>
      <w:proofErr w:type="spellEnd"/>
      <w:r w:rsidRPr="00F43F29">
        <w:rPr>
          <w:lang w:val="bg-BG"/>
        </w:rPr>
        <w:t xml:space="preserve"> </w:t>
      </w:r>
      <w:r w:rsidRPr="00F43F29">
        <w:rPr>
          <w:rStyle w:val="CodeChar"/>
          <w:lang w:val="bg-BG"/>
        </w:rPr>
        <w:t>int</w:t>
      </w:r>
      <w:r w:rsidRPr="00F43F29">
        <w:rPr>
          <w:lang w:val="bg-BG"/>
        </w:rPr>
        <w:t xml:space="preserve"> (</w:t>
      </w:r>
      <w:proofErr w:type="spellStart"/>
      <w:r w:rsidRPr="00F43F29">
        <w:rPr>
          <w:lang w:val="bg-BG"/>
        </w:rPr>
        <w:t>required</w:t>
      </w:r>
      <w:proofErr w:type="spellEnd"/>
      <w:r w:rsidRPr="00F43F29">
        <w:rPr>
          <w:lang w:val="bg-BG"/>
        </w:rPr>
        <w:t>)</w:t>
      </w:r>
    </w:p>
    <w:p w14:paraId="0708D1BD" w14:textId="77777777" w:rsidR="00F43F29" w:rsidRPr="00F43F29" w:rsidRDefault="00F43F29" w:rsidP="00F43F29">
      <w:pPr>
        <w:numPr>
          <w:ilvl w:val="0"/>
          <w:numId w:val="93"/>
        </w:numPr>
        <w:rPr>
          <w:lang w:val="bg-BG"/>
        </w:rPr>
      </w:pPr>
      <w:proofErr w:type="spellStart"/>
      <w:r w:rsidRPr="00F43F29">
        <w:rPr>
          <w:lang w:val="bg-BG"/>
        </w:rPr>
        <w:t>Has</w:t>
      </w:r>
      <w:proofErr w:type="spellEnd"/>
      <w:r w:rsidRPr="00F43F29">
        <w:rPr>
          <w:lang w:val="bg-BG"/>
        </w:rPr>
        <w:t xml:space="preserve"> </w:t>
      </w:r>
      <w:r w:rsidRPr="00F43F29">
        <w:rPr>
          <w:rStyle w:val="CodeChar"/>
          <w:lang w:val="bg-BG"/>
        </w:rPr>
        <w:t>IsDeleted</w:t>
      </w:r>
      <w:r w:rsidRPr="00F43F29">
        <w:rPr>
          <w:lang w:val="bg-BG"/>
        </w:rPr>
        <w:t xml:space="preserve"> – a </w:t>
      </w:r>
      <w:r w:rsidRPr="00F43F29">
        <w:rPr>
          <w:rStyle w:val="CodeChar"/>
          <w:lang w:val="bg-BG"/>
        </w:rPr>
        <w:t>bool</w:t>
      </w:r>
      <w:r w:rsidRPr="00F43F29">
        <w:rPr>
          <w:lang w:val="bg-BG"/>
        </w:rPr>
        <w:t xml:space="preserve"> (</w:t>
      </w:r>
      <w:proofErr w:type="spellStart"/>
      <w:r w:rsidRPr="00F43F29">
        <w:rPr>
          <w:lang w:val="bg-BG"/>
        </w:rPr>
        <w:t>default</w:t>
      </w:r>
      <w:proofErr w:type="spellEnd"/>
      <w:r w:rsidRPr="00F43F29">
        <w:rPr>
          <w:lang w:val="bg-BG"/>
        </w:rPr>
        <w:t xml:space="preserve">: </w:t>
      </w:r>
      <w:proofErr w:type="spellStart"/>
      <w:r w:rsidRPr="00F43F29">
        <w:rPr>
          <w:lang w:val="bg-BG"/>
        </w:rPr>
        <w:t>false</w:t>
      </w:r>
      <w:proofErr w:type="spellEnd"/>
      <w:r w:rsidRPr="00F43F29">
        <w:rPr>
          <w:lang w:val="bg-BG"/>
        </w:rPr>
        <w:t>)</w:t>
      </w:r>
    </w:p>
    <w:p w14:paraId="18734166" w14:textId="4FEF9741" w:rsidR="00F43F29" w:rsidRPr="00F43F29" w:rsidRDefault="00F43F29" w:rsidP="00F43F29">
      <w:pPr>
        <w:numPr>
          <w:ilvl w:val="0"/>
          <w:numId w:val="93"/>
        </w:numPr>
        <w:rPr>
          <w:lang w:val="bg-BG"/>
        </w:rPr>
      </w:pPr>
      <w:proofErr w:type="spellStart"/>
      <w:r w:rsidRPr="00F43F29">
        <w:rPr>
          <w:lang w:val="bg-BG"/>
        </w:rPr>
        <w:lastRenderedPageBreak/>
        <w:t>Has</w:t>
      </w:r>
      <w:proofErr w:type="spellEnd"/>
      <w:r w:rsidRPr="00F43F29">
        <w:rPr>
          <w:lang w:val="bg-BG"/>
        </w:rPr>
        <w:t xml:space="preserve"> </w:t>
      </w:r>
      <w:r w:rsidRPr="00F43F29">
        <w:rPr>
          <w:rStyle w:val="CodeChar"/>
          <w:lang w:val="bg-BG"/>
        </w:rPr>
        <w:t>Showtimes</w:t>
      </w:r>
      <w:r w:rsidRPr="00F43F29">
        <w:rPr>
          <w:lang w:val="bg-BG"/>
        </w:rPr>
        <w:t xml:space="preserve"> – a </w:t>
      </w:r>
      <w:r w:rsidRPr="00F43F29">
        <w:rPr>
          <w:rStyle w:val="CodeChar"/>
          <w:lang w:val="bg-BG"/>
        </w:rPr>
        <w:t>string</w:t>
      </w:r>
      <w:r w:rsidRPr="00F43F29">
        <w:rPr>
          <w:lang w:val="bg-BG"/>
        </w:rPr>
        <w:t xml:space="preserve"> </w:t>
      </w:r>
      <w:proofErr w:type="spellStart"/>
      <w:r w:rsidRPr="00F43F29">
        <w:rPr>
          <w:lang w:val="bg-BG"/>
        </w:rPr>
        <w:t>with</w:t>
      </w:r>
      <w:proofErr w:type="spellEnd"/>
      <w:r w:rsidRPr="00F43F29">
        <w:rPr>
          <w:lang w:val="bg-BG"/>
        </w:rPr>
        <w:t xml:space="preserve"> </w:t>
      </w:r>
      <w:proofErr w:type="spellStart"/>
      <w:r w:rsidRPr="00F43F29">
        <w:rPr>
          <w:lang w:val="bg-BG"/>
        </w:rPr>
        <w:t>column</w:t>
      </w:r>
      <w:proofErr w:type="spellEnd"/>
      <w:r w:rsidRPr="00F43F29">
        <w:rPr>
          <w:lang w:val="bg-BG"/>
        </w:rPr>
        <w:t xml:space="preserve"> </w:t>
      </w:r>
      <w:proofErr w:type="spellStart"/>
      <w:r w:rsidRPr="00F43F29">
        <w:rPr>
          <w:lang w:val="bg-BG"/>
        </w:rPr>
        <w:t>type</w:t>
      </w:r>
      <w:proofErr w:type="spellEnd"/>
      <w:r w:rsidRPr="00F43F29">
        <w:rPr>
          <w:lang w:val="bg-BG"/>
        </w:rPr>
        <w:t xml:space="preserve"> </w:t>
      </w:r>
      <w:proofErr w:type="spellStart"/>
      <w:r w:rsidRPr="00F43F29">
        <w:rPr>
          <w:lang w:val="bg-BG"/>
        </w:rPr>
        <w:t>varchar</w:t>
      </w:r>
      <w:proofErr w:type="spellEnd"/>
      <w:r w:rsidRPr="00F43F29">
        <w:rPr>
          <w:lang w:val="bg-BG"/>
        </w:rPr>
        <w:t>(5) (</w:t>
      </w:r>
      <w:proofErr w:type="spellStart"/>
      <w:r w:rsidRPr="00F43F29">
        <w:rPr>
          <w:b/>
          <w:bCs/>
          <w:lang w:val="bg-BG"/>
        </w:rPr>
        <w:t>default</w:t>
      </w:r>
      <w:proofErr w:type="spellEnd"/>
      <w:r w:rsidRPr="00F43F29">
        <w:rPr>
          <w:b/>
          <w:bCs/>
          <w:lang w:val="bg-BG"/>
        </w:rPr>
        <w:t>: "00000"</w:t>
      </w:r>
      <w:r w:rsidRPr="00F43F29">
        <w:rPr>
          <w:lang w:val="bg-BG"/>
        </w:rPr>
        <w:t>)</w:t>
      </w:r>
    </w:p>
    <w:p w14:paraId="0D6BC94E" w14:textId="2201F072" w:rsidR="00685F1F" w:rsidRDefault="002479E4" w:rsidP="002479E4">
      <w:pPr>
        <w:pStyle w:val="Heading3"/>
      </w:pPr>
      <w:r w:rsidRPr="002479E4">
        <w:t xml:space="preserve">Creating the </w:t>
      </w:r>
      <w:r>
        <w:t>Ticket</w:t>
      </w:r>
      <w:r w:rsidRPr="002479E4">
        <w:t xml:space="preserve"> Model</w:t>
      </w:r>
    </w:p>
    <w:p w14:paraId="1CF66B10" w14:textId="1D08BC1D" w:rsidR="00F43F29" w:rsidRDefault="00F43F29" w:rsidP="00F43F29">
      <w:r w:rsidRPr="00F43F29">
        <w:t>The Ticket entity represents a purchased movie ticket. It connects the user, the cinema, and the movie for which the ticket is valid.</w:t>
      </w:r>
    </w:p>
    <w:p w14:paraId="3F8C495F" w14:textId="77777777" w:rsidR="00F43F29" w:rsidRPr="00F43F29" w:rsidRDefault="00F43F29" w:rsidP="00973C0B">
      <w:pPr>
        <w:pStyle w:val="Code"/>
        <w:rPr>
          <w:lang w:val="bg-BG"/>
        </w:rPr>
      </w:pPr>
      <w:proofErr w:type="spellStart"/>
      <w:r w:rsidRPr="00F43F29">
        <w:rPr>
          <w:lang w:val="bg-BG"/>
        </w:rPr>
        <w:t>Ticket</w:t>
      </w:r>
      <w:proofErr w:type="spellEnd"/>
    </w:p>
    <w:p w14:paraId="03E79F8D" w14:textId="77777777" w:rsidR="00F43F29" w:rsidRPr="00F43F29" w:rsidRDefault="00F43F29" w:rsidP="00F43F29">
      <w:pPr>
        <w:numPr>
          <w:ilvl w:val="0"/>
          <w:numId w:val="94"/>
        </w:numPr>
        <w:rPr>
          <w:lang w:val="bg-BG"/>
        </w:rPr>
      </w:pPr>
      <w:proofErr w:type="spellStart"/>
      <w:r w:rsidRPr="00F43F29">
        <w:rPr>
          <w:lang w:val="bg-BG"/>
        </w:rPr>
        <w:t>Has</w:t>
      </w:r>
      <w:proofErr w:type="spellEnd"/>
      <w:r w:rsidRPr="00F43F29">
        <w:rPr>
          <w:lang w:val="bg-BG"/>
        </w:rPr>
        <w:t xml:space="preserve"> </w:t>
      </w:r>
      <w:r w:rsidRPr="00F43F29">
        <w:rPr>
          <w:rStyle w:val="CodeChar"/>
          <w:lang w:val="bg-BG"/>
        </w:rPr>
        <w:t>Id</w:t>
      </w:r>
      <w:r w:rsidRPr="00F43F29">
        <w:rPr>
          <w:lang w:val="bg-BG"/>
        </w:rPr>
        <w:t xml:space="preserve"> – a </w:t>
      </w:r>
      <w:proofErr w:type="spellStart"/>
      <w:r w:rsidRPr="00F43F29">
        <w:rPr>
          <w:lang w:val="bg-BG"/>
        </w:rPr>
        <w:t>unique</w:t>
      </w:r>
      <w:proofErr w:type="spellEnd"/>
      <w:r w:rsidRPr="00F43F29">
        <w:rPr>
          <w:lang w:val="bg-BG"/>
        </w:rPr>
        <w:t xml:space="preserve"> </w:t>
      </w:r>
      <w:r w:rsidRPr="00F43F29">
        <w:rPr>
          <w:rStyle w:val="CodeChar"/>
          <w:lang w:val="bg-BG"/>
        </w:rPr>
        <w:t>Guid</w:t>
      </w:r>
      <w:r w:rsidRPr="00F43F29">
        <w:rPr>
          <w:lang w:val="bg-BG"/>
        </w:rPr>
        <w:t xml:space="preserve">, </w:t>
      </w:r>
      <w:proofErr w:type="spellStart"/>
      <w:r w:rsidRPr="00F43F29">
        <w:rPr>
          <w:b/>
          <w:bCs/>
          <w:lang w:val="bg-BG"/>
        </w:rPr>
        <w:t>Primary</w:t>
      </w:r>
      <w:proofErr w:type="spellEnd"/>
      <w:r w:rsidRPr="00F43F29">
        <w:rPr>
          <w:b/>
          <w:bCs/>
          <w:lang w:val="bg-BG"/>
        </w:rPr>
        <w:t xml:space="preserve"> Key</w:t>
      </w:r>
    </w:p>
    <w:p w14:paraId="67E0961F" w14:textId="77777777" w:rsidR="00F43F29" w:rsidRPr="00F43F29" w:rsidRDefault="00F43F29" w:rsidP="00F43F29">
      <w:pPr>
        <w:numPr>
          <w:ilvl w:val="0"/>
          <w:numId w:val="94"/>
        </w:numPr>
        <w:rPr>
          <w:lang w:val="bg-BG"/>
        </w:rPr>
      </w:pPr>
      <w:proofErr w:type="spellStart"/>
      <w:r w:rsidRPr="00F43F29">
        <w:rPr>
          <w:lang w:val="bg-BG"/>
        </w:rPr>
        <w:t>Has</w:t>
      </w:r>
      <w:proofErr w:type="spellEnd"/>
      <w:r w:rsidRPr="00F43F29">
        <w:rPr>
          <w:lang w:val="bg-BG"/>
        </w:rPr>
        <w:t xml:space="preserve"> </w:t>
      </w:r>
      <w:r w:rsidRPr="00F43F29">
        <w:rPr>
          <w:rStyle w:val="CodeChar"/>
          <w:lang w:val="bg-BG"/>
        </w:rPr>
        <w:t>Price</w:t>
      </w:r>
      <w:r w:rsidRPr="00F43F29">
        <w:rPr>
          <w:lang w:val="bg-BG"/>
        </w:rPr>
        <w:t xml:space="preserve"> – a </w:t>
      </w:r>
      <w:r w:rsidRPr="00F43F29">
        <w:rPr>
          <w:rStyle w:val="CodeChar"/>
          <w:lang w:val="bg-BG"/>
        </w:rPr>
        <w:t>decimal</w:t>
      </w:r>
      <w:r w:rsidRPr="00F43F29">
        <w:rPr>
          <w:lang w:val="bg-BG"/>
        </w:rPr>
        <w:t xml:space="preserve"> (</w:t>
      </w:r>
      <w:proofErr w:type="spellStart"/>
      <w:r w:rsidRPr="00F43F29">
        <w:rPr>
          <w:lang w:val="bg-BG"/>
        </w:rPr>
        <w:t>required</w:t>
      </w:r>
      <w:proofErr w:type="spellEnd"/>
      <w:r w:rsidRPr="00F43F29">
        <w:rPr>
          <w:lang w:val="bg-BG"/>
        </w:rPr>
        <w:t>)</w:t>
      </w:r>
    </w:p>
    <w:p w14:paraId="2DEC226B" w14:textId="77777777" w:rsidR="00F43F29" w:rsidRPr="00F43F29" w:rsidRDefault="00F43F29" w:rsidP="00F43F29">
      <w:pPr>
        <w:numPr>
          <w:ilvl w:val="0"/>
          <w:numId w:val="94"/>
        </w:numPr>
        <w:rPr>
          <w:lang w:val="bg-BG"/>
        </w:rPr>
      </w:pPr>
      <w:proofErr w:type="spellStart"/>
      <w:r w:rsidRPr="00F43F29">
        <w:rPr>
          <w:lang w:val="bg-BG"/>
        </w:rPr>
        <w:t>Has</w:t>
      </w:r>
      <w:proofErr w:type="spellEnd"/>
      <w:r w:rsidRPr="00F43F29">
        <w:rPr>
          <w:lang w:val="bg-BG"/>
        </w:rPr>
        <w:t xml:space="preserve"> </w:t>
      </w:r>
      <w:r w:rsidRPr="00F43F29">
        <w:rPr>
          <w:rStyle w:val="CodeChar"/>
          <w:lang w:val="bg-BG"/>
        </w:rPr>
        <w:t>CinemaId</w:t>
      </w:r>
      <w:r w:rsidRPr="00F43F29">
        <w:rPr>
          <w:lang w:val="bg-BG"/>
        </w:rPr>
        <w:t xml:space="preserve"> – a </w:t>
      </w:r>
      <w:r w:rsidRPr="00F43F29">
        <w:rPr>
          <w:rStyle w:val="CodeChar"/>
          <w:lang w:val="bg-BG"/>
        </w:rPr>
        <w:t>Guid</w:t>
      </w:r>
      <w:r w:rsidRPr="00F43F29">
        <w:rPr>
          <w:lang w:val="bg-BG"/>
        </w:rPr>
        <w:t xml:space="preserve">, </w:t>
      </w:r>
      <w:proofErr w:type="spellStart"/>
      <w:r w:rsidRPr="00F43F29">
        <w:rPr>
          <w:lang w:val="bg-BG"/>
        </w:rPr>
        <w:t>foreign</w:t>
      </w:r>
      <w:proofErr w:type="spellEnd"/>
      <w:r w:rsidRPr="00F43F29">
        <w:rPr>
          <w:lang w:val="bg-BG"/>
        </w:rPr>
        <w:t xml:space="preserve"> </w:t>
      </w:r>
      <w:proofErr w:type="spellStart"/>
      <w:r w:rsidRPr="00F43F29">
        <w:rPr>
          <w:lang w:val="bg-BG"/>
        </w:rPr>
        <w:t>key</w:t>
      </w:r>
      <w:proofErr w:type="spellEnd"/>
      <w:r w:rsidRPr="00F43F29">
        <w:rPr>
          <w:lang w:val="bg-BG"/>
        </w:rPr>
        <w:t xml:space="preserve"> (</w:t>
      </w:r>
      <w:proofErr w:type="spellStart"/>
      <w:r w:rsidRPr="00F43F29">
        <w:rPr>
          <w:lang w:val="bg-BG"/>
        </w:rPr>
        <w:t>required</w:t>
      </w:r>
      <w:proofErr w:type="spellEnd"/>
      <w:r w:rsidRPr="00F43F29">
        <w:rPr>
          <w:lang w:val="bg-BG"/>
        </w:rPr>
        <w:t>)</w:t>
      </w:r>
    </w:p>
    <w:p w14:paraId="56F11FB6" w14:textId="77777777" w:rsidR="00F43F29" w:rsidRPr="00F43F29" w:rsidRDefault="00F43F29" w:rsidP="00F43F29">
      <w:pPr>
        <w:numPr>
          <w:ilvl w:val="0"/>
          <w:numId w:val="94"/>
        </w:numPr>
        <w:rPr>
          <w:lang w:val="bg-BG"/>
        </w:rPr>
      </w:pPr>
      <w:proofErr w:type="spellStart"/>
      <w:r w:rsidRPr="00F43F29">
        <w:rPr>
          <w:lang w:val="bg-BG"/>
        </w:rPr>
        <w:t>Has</w:t>
      </w:r>
      <w:proofErr w:type="spellEnd"/>
      <w:r w:rsidRPr="00F43F29">
        <w:rPr>
          <w:lang w:val="bg-BG"/>
        </w:rPr>
        <w:t xml:space="preserve"> </w:t>
      </w:r>
      <w:r w:rsidRPr="00F43F29">
        <w:rPr>
          <w:rStyle w:val="CodeChar"/>
          <w:lang w:val="bg-BG"/>
        </w:rPr>
        <w:t>Cinema</w:t>
      </w:r>
      <w:r w:rsidRPr="00F43F29">
        <w:rPr>
          <w:lang w:val="bg-BG"/>
        </w:rPr>
        <w:t xml:space="preserve"> – </w:t>
      </w:r>
      <w:r w:rsidRPr="00F43F29">
        <w:rPr>
          <w:rStyle w:val="CodeChar"/>
          <w:lang w:val="bg-BG"/>
        </w:rPr>
        <w:t>Cinema</w:t>
      </w:r>
      <w:r w:rsidRPr="00F43F29">
        <w:rPr>
          <w:lang w:val="bg-BG"/>
        </w:rPr>
        <w:t xml:space="preserve"> (</w:t>
      </w:r>
      <w:proofErr w:type="spellStart"/>
      <w:r w:rsidRPr="00F43F29">
        <w:rPr>
          <w:lang w:val="bg-BG"/>
        </w:rPr>
        <w:t>required</w:t>
      </w:r>
      <w:proofErr w:type="spellEnd"/>
      <w:r w:rsidRPr="00F43F29">
        <w:rPr>
          <w:lang w:val="bg-BG"/>
        </w:rPr>
        <w:t>)</w:t>
      </w:r>
    </w:p>
    <w:p w14:paraId="7B5A75D6" w14:textId="77777777" w:rsidR="00F43F29" w:rsidRPr="00F43F29" w:rsidRDefault="00F43F29" w:rsidP="00F43F29">
      <w:pPr>
        <w:numPr>
          <w:ilvl w:val="0"/>
          <w:numId w:val="94"/>
        </w:numPr>
        <w:rPr>
          <w:lang w:val="bg-BG"/>
        </w:rPr>
      </w:pPr>
      <w:proofErr w:type="spellStart"/>
      <w:r w:rsidRPr="00F43F29">
        <w:rPr>
          <w:lang w:val="bg-BG"/>
        </w:rPr>
        <w:t>Has</w:t>
      </w:r>
      <w:proofErr w:type="spellEnd"/>
      <w:r w:rsidRPr="00F43F29">
        <w:rPr>
          <w:lang w:val="bg-BG"/>
        </w:rPr>
        <w:t xml:space="preserve"> </w:t>
      </w:r>
      <w:r w:rsidRPr="00F43F29">
        <w:rPr>
          <w:rStyle w:val="CodeChar"/>
          <w:lang w:val="bg-BG"/>
        </w:rPr>
        <w:t>MovieId</w:t>
      </w:r>
      <w:r w:rsidRPr="00F43F29">
        <w:rPr>
          <w:lang w:val="bg-BG"/>
        </w:rPr>
        <w:t xml:space="preserve"> – a </w:t>
      </w:r>
      <w:r w:rsidRPr="00F43F29">
        <w:rPr>
          <w:rStyle w:val="CodeChar"/>
          <w:lang w:val="bg-BG"/>
        </w:rPr>
        <w:t>Guid</w:t>
      </w:r>
      <w:r w:rsidRPr="00F43F29">
        <w:rPr>
          <w:lang w:val="bg-BG"/>
        </w:rPr>
        <w:t xml:space="preserve">, </w:t>
      </w:r>
      <w:proofErr w:type="spellStart"/>
      <w:r w:rsidRPr="00F43F29">
        <w:rPr>
          <w:lang w:val="bg-BG"/>
        </w:rPr>
        <w:t>foreign</w:t>
      </w:r>
      <w:proofErr w:type="spellEnd"/>
      <w:r w:rsidRPr="00F43F29">
        <w:rPr>
          <w:lang w:val="bg-BG"/>
        </w:rPr>
        <w:t xml:space="preserve"> </w:t>
      </w:r>
      <w:proofErr w:type="spellStart"/>
      <w:r w:rsidRPr="00F43F29">
        <w:rPr>
          <w:lang w:val="bg-BG"/>
        </w:rPr>
        <w:t>key</w:t>
      </w:r>
      <w:proofErr w:type="spellEnd"/>
      <w:r w:rsidRPr="00F43F29">
        <w:rPr>
          <w:lang w:val="bg-BG"/>
        </w:rPr>
        <w:t xml:space="preserve"> (</w:t>
      </w:r>
      <w:proofErr w:type="spellStart"/>
      <w:r w:rsidRPr="00F43F29">
        <w:rPr>
          <w:lang w:val="bg-BG"/>
        </w:rPr>
        <w:t>required</w:t>
      </w:r>
      <w:proofErr w:type="spellEnd"/>
      <w:r w:rsidRPr="00F43F29">
        <w:rPr>
          <w:lang w:val="bg-BG"/>
        </w:rPr>
        <w:t>)</w:t>
      </w:r>
    </w:p>
    <w:p w14:paraId="58678216" w14:textId="77777777" w:rsidR="00F43F29" w:rsidRPr="00F43F29" w:rsidRDefault="00F43F29" w:rsidP="00F43F29">
      <w:pPr>
        <w:numPr>
          <w:ilvl w:val="0"/>
          <w:numId w:val="94"/>
        </w:numPr>
        <w:rPr>
          <w:lang w:val="bg-BG"/>
        </w:rPr>
      </w:pPr>
      <w:proofErr w:type="spellStart"/>
      <w:r w:rsidRPr="00F43F29">
        <w:rPr>
          <w:lang w:val="bg-BG"/>
        </w:rPr>
        <w:t>Has</w:t>
      </w:r>
      <w:proofErr w:type="spellEnd"/>
      <w:r w:rsidRPr="00F43F29">
        <w:rPr>
          <w:lang w:val="bg-BG"/>
        </w:rPr>
        <w:t xml:space="preserve"> </w:t>
      </w:r>
      <w:r w:rsidRPr="00F43F29">
        <w:rPr>
          <w:rStyle w:val="CodeChar"/>
          <w:lang w:val="bg-BG"/>
        </w:rPr>
        <w:t>Movie</w:t>
      </w:r>
      <w:r w:rsidRPr="00F43F29">
        <w:rPr>
          <w:lang w:val="bg-BG"/>
        </w:rPr>
        <w:t xml:space="preserve"> – </w:t>
      </w:r>
      <w:r w:rsidRPr="00F43F29">
        <w:rPr>
          <w:rStyle w:val="CodeChar"/>
          <w:lang w:val="bg-BG"/>
        </w:rPr>
        <w:t>Movie</w:t>
      </w:r>
      <w:r w:rsidRPr="00F43F29">
        <w:rPr>
          <w:lang w:val="bg-BG"/>
        </w:rPr>
        <w:t xml:space="preserve"> (</w:t>
      </w:r>
      <w:proofErr w:type="spellStart"/>
      <w:r w:rsidRPr="00F43F29">
        <w:rPr>
          <w:lang w:val="bg-BG"/>
        </w:rPr>
        <w:t>required</w:t>
      </w:r>
      <w:proofErr w:type="spellEnd"/>
      <w:r w:rsidRPr="00F43F29">
        <w:rPr>
          <w:lang w:val="bg-BG"/>
        </w:rPr>
        <w:t>)</w:t>
      </w:r>
    </w:p>
    <w:p w14:paraId="15F65CD6" w14:textId="79B932FF" w:rsidR="00F43F29" w:rsidRPr="00F43F29" w:rsidRDefault="00F43F29" w:rsidP="00F43F29">
      <w:pPr>
        <w:numPr>
          <w:ilvl w:val="0"/>
          <w:numId w:val="94"/>
        </w:numPr>
        <w:rPr>
          <w:lang w:val="bg-BG"/>
        </w:rPr>
      </w:pPr>
      <w:proofErr w:type="spellStart"/>
      <w:r w:rsidRPr="00F43F29">
        <w:rPr>
          <w:lang w:val="bg-BG"/>
        </w:rPr>
        <w:t>Has</w:t>
      </w:r>
      <w:proofErr w:type="spellEnd"/>
      <w:r w:rsidRPr="00F43F29">
        <w:rPr>
          <w:lang w:val="bg-BG"/>
        </w:rPr>
        <w:t xml:space="preserve"> </w:t>
      </w:r>
      <w:r w:rsidRPr="00F43F29">
        <w:rPr>
          <w:rStyle w:val="CodeChar"/>
          <w:lang w:val="bg-BG"/>
        </w:rPr>
        <w:t>UserId</w:t>
      </w:r>
      <w:r w:rsidRPr="00F43F29">
        <w:rPr>
          <w:lang w:val="bg-BG"/>
        </w:rPr>
        <w:t xml:space="preserve"> – a </w:t>
      </w:r>
      <w:r w:rsidR="006A2033">
        <w:rPr>
          <w:rStyle w:val="CodeChar"/>
        </w:rPr>
        <w:t>string</w:t>
      </w:r>
      <w:r w:rsidRPr="00F43F29">
        <w:rPr>
          <w:lang w:val="bg-BG"/>
        </w:rPr>
        <w:t xml:space="preserve">, </w:t>
      </w:r>
      <w:proofErr w:type="spellStart"/>
      <w:r w:rsidRPr="00F43F29">
        <w:rPr>
          <w:lang w:val="bg-BG"/>
        </w:rPr>
        <w:t>foreign</w:t>
      </w:r>
      <w:proofErr w:type="spellEnd"/>
      <w:r w:rsidRPr="00F43F29">
        <w:rPr>
          <w:lang w:val="bg-BG"/>
        </w:rPr>
        <w:t xml:space="preserve"> </w:t>
      </w:r>
      <w:proofErr w:type="spellStart"/>
      <w:r w:rsidRPr="00F43F29">
        <w:rPr>
          <w:lang w:val="bg-BG"/>
        </w:rPr>
        <w:t>key</w:t>
      </w:r>
      <w:proofErr w:type="spellEnd"/>
      <w:r w:rsidRPr="00F43F29">
        <w:rPr>
          <w:lang w:val="bg-BG"/>
        </w:rPr>
        <w:t xml:space="preserve"> (</w:t>
      </w:r>
      <w:proofErr w:type="spellStart"/>
      <w:r w:rsidRPr="00F43F29">
        <w:rPr>
          <w:lang w:val="bg-BG"/>
        </w:rPr>
        <w:t>required</w:t>
      </w:r>
      <w:proofErr w:type="spellEnd"/>
      <w:r w:rsidRPr="00F43F29">
        <w:rPr>
          <w:lang w:val="bg-BG"/>
        </w:rPr>
        <w:t>)</w:t>
      </w:r>
    </w:p>
    <w:p w14:paraId="4FF68EE8" w14:textId="7856F59E" w:rsidR="00F43F29" w:rsidRPr="00F43F29" w:rsidRDefault="00F43F29" w:rsidP="00F43F29">
      <w:pPr>
        <w:numPr>
          <w:ilvl w:val="0"/>
          <w:numId w:val="94"/>
        </w:numPr>
        <w:rPr>
          <w:lang w:val="bg-BG"/>
        </w:rPr>
      </w:pPr>
      <w:proofErr w:type="spellStart"/>
      <w:r w:rsidRPr="00F43F29">
        <w:rPr>
          <w:lang w:val="bg-BG"/>
        </w:rPr>
        <w:t>Has</w:t>
      </w:r>
      <w:proofErr w:type="spellEnd"/>
      <w:r w:rsidRPr="00F43F29">
        <w:rPr>
          <w:lang w:val="bg-BG"/>
        </w:rPr>
        <w:t xml:space="preserve"> </w:t>
      </w:r>
      <w:r w:rsidRPr="00F43F29">
        <w:rPr>
          <w:rStyle w:val="CodeChar"/>
          <w:lang w:val="bg-BG"/>
        </w:rPr>
        <w:t>User</w:t>
      </w:r>
      <w:r w:rsidRPr="00F43F29">
        <w:rPr>
          <w:lang w:val="bg-BG"/>
        </w:rPr>
        <w:t xml:space="preserve"> – </w:t>
      </w:r>
      <w:r w:rsidRPr="00F43F29">
        <w:rPr>
          <w:rStyle w:val="CodeChar"/>
        </w:rPr>
        <w:t>IdentityUser</w:t>
      </w:r>
      <w:r w:rsidRPr="00F43F29">
        <w:rPr>
          <w:lang w:val="bg-BG"/>
        </w:rPr>
        <w:t xml:space="preserve"> (</w:t>
      </w:r>
      <w:proofErr w:type="spellStart"/>
      <w:r w:rsidRPr="00F43F29">
        <w:rPr>
          <w:lang w:val="bg-BG"/>
        </w:rPr>
        <w:t>required</w:t>
      </w:r>
      <w:proofErr w:type="spellEnd"/>
      <w:r w:rsidRPr="00F43F29">
        <w:rPr>
          <w:lang w:val="bg-BG"/>
        </w:rPr>
        <w:t>)</w:t>
      </w:r>
    </w:p>
    <w:p w14:paraId="10D8BD9E" w14:textId="503B505E" w:rsidR="002479E4" w:rsidRDefault="002479E4" w:rsidP="002479E4">
      <w:pPr>
        <w:pStyle w:val="Heading3"/>
      </w:pPr>
      <w:r w:rsidRPr="002479E4">
        <w:t xml:space="preserve">Creating the </w:t>
      </w:r>
      <w:proofErr w:type="spellStart"/>
      <w:r w:rsidR="00685F1F">
        <w:t>UserTicket</w:t>
      </w:r>
      <w:proofErr w:type="spellEnd"/>
      <w:r w:rsidRPr="002479E4">
        <w:t xml:space="preserve"> Model</w:t>
      </w:r>
    </w:p>
    <w:p w14:paraId="1808209D" w14:textId="1E79CED3" w:rsidR="00973C0B" w:rsidRDefault="00973C0B" w:rsidP="00973C0B">
      <w:r w:rsidRPr="00973C0B">
        <w:t xml:space="preserve">The </w:t>
      </w:r>
      <w:proofErr w:type="spellStart"/>
      <w:r w:rsidRPr="00973C0B">
        <w:t>UserTicket</w:t>
      </w:r>
      <w:proofErr w:type="spellEnd"/>
      <w:r w:rsidRPr="00973C0B">
        <w:t xml:space="preserve"> entity serves as a </w:t>
      </w:r>
      <w:r w:rsidRPr="00973C0B">
        <w:rPr>
          <w:b/>
          <w:bCs/>
        </w:rPr>
        <w:t>mapping table</w:t>
      </w:r>
      <w:r w:rsidRPr="00973C0B">
        <w:t xml:space="preserve"> between users and tickets. It is particularly useful when a user can hold multiple </w:t>
      </w:r>
      <w:proofErr w:type="gramStart"/>
      <w:r w:rsidRPr="00973C0B">
        <w:t>tickets</w:t>
      </w:r>
      <w:proofErr w:type="gramEnd"/>
      <w:r w:rsidRPr="00973C0B">
        <w:t xml:space="preserve"> and each ticket can be linked to a user with additional metadata (if needed in future).</w:t>
      </w:r>
    </w:p>
    <w:p w14:paraId="5D4C821A" w14:textId="77777777" w:rsidR="00973C0B" w:rsidRPr="00973C0B" w:rsidRDefault="00973C0B" w:rsidP="00973C0B">
      <w:pPr>
        <w:pStyle w:val="Code"/>
        <w:rPr>
          <w:lang w:val="bg-BG"/>
        </w:rPr>
      </w:pPr>
      <w:proofErr w:type="spellStart"/>
      <w:r w:rsidRPr="00973C0B">
        <w:rPr>
          <w:lang w:val="bg-BG"/>
        </w:rPr>
        <w:t>UserTicket</w:t>
      </w:r>
      <w:proofErr w:type="spellEnd"/>
    </w:p>
    <w:p w14:paraId="5B280293" w14:textId="351D8E5C" w:rsidR="00973C0B" w:rsidRPr="00973C0B" w:rsidRDefault="00973C0B" w:rsidP="00973C0B">
      <w:pPr>
        <w:numPr>
          <w:ilvl w:val="0"/>
          <w:numId w:val="95"/>
        </w:numPr>
        <w:rPr>
          <w:lang w:val="bg-BG"/>
        </w:rPr>
      </w:pPr>
      <w:proofErr w:type="spellStart"/>
      <w:r w:rsidRPr="00973C0B">
        <w:rPr>
          <w:lang w:val="bg-BG"/>
        </w:rPr>
        <w:t>Has</w:t>
      </w:r>
      <w:proofErr w:type="spellEnd"/>
      <w:r w:rsidRPr="00973C0B">
        <w:rPr>
          <w:lang w:val="bg-BG"/>
        </w:rPr>
        <w:t xml:space="preserve"> </w:t>
      </w:r>
      <w:r w:rsidRPr="00973C0B">
        <w:rPr>
          <w:rStyle w:val="CodeChar"/>
          <w:lang w:val="bg-BG"/>
        </w:rPr>
        <w:t>UserId</w:t>
      </w:r>
      <w:r w:rsidRPr="00973C0B">
        <w:rPr>
          <w:lang w:val="bg-BG"/>
        </w:rPr>
        <w:t xml:space="preserve"> – a </w:t>
      </w:r>
      <w:r w:rsidR="006A2033">
        <w:rPr>
          <w:rStyle w:val="CodeChar"/>
        </w:rPr>
        <w:t>string</w:t>
      </w:r>
      <w:r w:rsidRPr="00973C0B">
        <w:rPr>
          <w:lang w:val="bg-BG"/>
        </w:rPr>
        <w:t xml:space="preserve">, </w:t>
      </w:r>
      <w:proofErr w:type="spellStart"/>
      <w:r w:rsidRPr="00973C0B">
        <w:rPr>
          <w:b/>
          <w:bCs/>
          <w:lang w:val="bg-BG"/>
        </w:rPr>
        <w:t>Primary</w:t>
      </w:r>
      <w:proofErr w:type="spellEnd"/>
      <w:r w:rsidRPr="00973C0B">
        <w:rPr>
          <w:b/>
          <w:bCs/>
          <w:lang w:val="bg-BG"/>
        </w:rPr>
        <w:t xml:space="preserve"> Key</w:t>
      </w:r>
      <w:r w:rsidRPr="00973C0B">
        <w:rPr>
          <w:lang w:val="bg-BG"/>
        </w:rPr>
        <w:t xml:space="preserve">, </w:t>
      </w:r>
      <w:proofErr w:type="spellStart"/>
      <w:r w:rsidRPr="00973C0B">
        <w:rPr>
          <w:b/>
          <w:bCs/>
          <w:lang w:val="bg-BG"/>
        </w:rPr>
        <w:t>Foreign</w:t>
      </w:r>
      <w:proofErr w:type="spellEnd"/>
      <w:r w:rsidRPr="00973C0B">
        <w:rPr>
          <w:b/>
          <w:bCs/>
          <w:lang w:val="bg-BG"/>
        </w:rPr>
        <w:t xml:space="preserve"> Key</w:t>
      </w:r>
      <w:r w:rsidRPr="00973C0B">
        <w:rPr>
          <w:lang w:val="bg-BG"/>
        </w:rPr>
        <w:t xml:space="preserve"> (</w:t>
      </w:r>
      <w:proofErr w:type="spellStart"/>
      <w:r w:rsidRPr="00973C0B">
        <w:rPr>
          <w:lang w:val="bg-BG"/>
        </w:rPr>
        <w:t>required</w:t>
      </w:r>
      <w:proofErr w:type="spellEnd"/>
      <w:r w:rsidRPr="00973C0B">
        <w:rPr>
          <w:lang w:val="bg-BG"/>
        </w:rPr>
        <w:t>)</w:t>
      </w:r>
    </w:p>
    <w:p w14:paraId="28F7A728" w14:textId="1B58BD77" w:rsidR="00973C0B" w:rsidRPr="00973C0B" w:rsidRDefault="00973C0B" w:rsidP="00973C0B">
      <w:pPr>
        <w:numPr>
          <w:ilvl w:val="0"/>
          <w:numId w:val="95"/>
        </w:numPr>
        <w:rPr>
          <w:lang w:val="bg-BG"/>
        </w:rPr>
      </w:pPr>
      <w:proofErr w:type="spellStart"/>
      <w:r w:rsidRPr="00973C0B">
        <w:rPr>
          <w:lang w:val="bg-BG"/>
        </w:rPr>
        <w:t>Has</w:t>
      </w:r>
      <w:proofErr w:type="spellEnd"/>
      <w:r w:rsidRPr="00973C0B">
        <w:rPr>
          <w:lang w:val="bg-BG"/>
        </w:rPr>
        <w:t xml:space="preserve"> </w:t>
      </w:r>
      <w:r w:rsidRPr="00973C0B">
        <w:rPr>
          <w:rStyle w:val="CodeChar"/>
          <w:lang w:val="bg-BG"/>
        </w:rPr>
        <w:t>User</w:t>
      </w:r>
      <w:r w:rsidRPr="00973C0B">
        <w:rPr>
          <w:lang w:val="bg-BG"/>
        </w:rPr>
        <w:t xml:space="preserve"> – </w:t>
      </w:r>
      <w:r w:rsidRPr="00973C0B">
        <w:rPr>
          <w:rStyle w:val="CodeChar"/>
        </w:rPr>
        <w:t>IdentityUser</w:t>
      </w:r>
      <w:r w:rsidRPr="00973C0B">
        <w:rPr>
          <w:lang w:val="bg-BG"/>
        </w:rPr>
        <w:t xml:space="preserve"> (</w:t>
      </w:r>
      <w:proofErr w:type="spellStart"/>
      <w:r w:rsidRPr="00973C0B">
        <w:rPr>
          <w:lang w:val="bg-BG"/>
        </w:rPr>
        <w:t>required</w:t>
      </w:r>
      <w:proofErr w:type="spellEnd"/>
      <w:r w:rsidRPr="00973C0B">
        <w:rPr>
          <w:lang w:val="bg-BG"/>
        </w:rPr>
        <w:t>)</w:t>
      </w:r>
    </w:p>
    <w:p w14:paraId="3FD476A2" w14:textId="77777777" w:rsidR="00973C0B" w:rsidRPr="00973C0B" w:rsidRDefault="00973C0B" w:rsidP="00973C0B">
      <w:pPr>
        <w:numPr>
          <w:ilvl w:val="0"/>
          <w:numId w:val="95"/>
        </w:numPr>
        <w:rPr>
          <w:lang w:val="bg-BG"/>
        </w:rPr>
      </w:pPr>
      <w:proofErr w:type="spellStart"/>
      <w:r w:rsidRPr="00973C0B">
        <w:rPr>
          <w:lang w:val="bg-BG"/>
        </w:rPr>
        <w:t>Has</w:t>
      </w:r>
      <w:proofErr w:type="spellEnd"/>
      <w:r w:rsidRPr="00973C0B">
        <w:rPr>
          <w:lang w:val="bg-BG"/>
        </w:rPr>
        <w:t xml:space="preserve"> </w:t>
      </w:r>
      <w:r w:rsidRPr="00973C0B">
        <w:rPr>
          <w:rStyle w:val="CodeChar"/>
          <w:lang w:val="bg-BG"/>
        </w:rPr>
        <w:t>TicketId</w:t>
      </w:r>
      <w:r w:rsidRPr="00973C0B">
        <w:rPr>
          <w:lang w:val="bg-BG"/>
        </w:rPr>
        <w:t xml:space="preserve"> – a </w:t>
      </w:r>
      <w:r w:rsidRPr="00973C0B">
        <w:rPr>
          <w:rStyle w:val="CodeChar"/>
          <w:lang w:val="bg-BG"/>
        </w:rPr>
        <w:t>Guid</w:t>
      </w:r>
      <w:r w:rsidRPr="00973C0B">
        <w:rPr>
          <w:lang w:val="bg-BG"/>
        </w:rPr>
        <w:t xml:space="preserve">, </w:t>
      </w:r>
      <w:proofErr w:type="spellStart"/>
      <w:r w:rsidRPr="00973C0B">
        <w:rPr>
          <w:b/>
          <w:bCs/>
          <w:lang w:val="bg-BG"/>
        </w:rPr>
        <w:t>Primary</w:t>
      </w:r>
      <w:proofErr w:type="spellEnd"/>
      <w:r w:rsidRPr="00973C0B">
        <w:rPr>
          <w:b/>
          <w:bCs/>
          <w:lang w:val="bg-BG"/>
        </w:rPr>
        <w:t xml:space="preserve"> Key</w:t>
      </w:r>
      <w:r w:rsidRPr="00973C0B">
        <w:rPr>
          <w:lang w:val="bg-BG"/>
        </w:rPr>
        <w:t xml:space="preserve">, </w:t>
      </w:r>
      <w:proofErr w:type="spellStart"/>
      <w:r w:rsidRPr="00973C0B">
        <w:rPr>
          <w:b/>
          <w:bCs/>
          <w:lang w:val="bg-BG"/>
        </w:rPr>
        <w:t>Foreign</w:t>
      </w:r>
      <w:proofErr w:type="spellEnd"/>
      <w:r w:rsidRPr="00973C0B">
        <w:rPr>
          <w:b/>
          <w:bCs/>
          <w:lang w:val="bg-BG"/>
        </w:rPr>
        <w:t xml:space="preserve"> Key</w:t>
      </w:r>
      <w:r w:rsidRPr="00973C0B">
        <w:rPr>
          <w:lang w:val="bg-BG"/>
        </w:rPr>
        <w:t xml:space="preserve"> (</w:t>
      </w:r>
      <w:proofErr w:type="spellStart"/>
      <w:r w:rsidRPr="00973C0B">
        <w:rPr>
          <w:lang w:val="bg-BG"/>
        </w:rPr>
        <w:t>required</w:t>
      </w:r>
      <w:proofErr w:type="spellEnd"/>
      <w:r w:rsidRPr="00973C0B">
        <w:rPr>
          <w:lang w:val="bg-BG"/>
        </w:rPr>
        <w:t>)</w:t>
      </w:r>
    </w:p>
    <w:p w14:paraId="2695C1FD" w14:textId="74ED764D" w:rsidR="00973C0B" w:rsidRPr="00973C0B" w:rsidRDefault="00973C0B" w:rsidP="00973C0B">
      <w:pPr>
        <w:numPr>
          <w:ilvl w:val="0"/>
          <w:numId w:val="95"/>
        </w:numPr>
        <w:rPr>
          <w:lang w:val="bg-BG"/>
        </w:rPr>
      </w:pPr>
      <w:proofErr w:type="spellStart"/>
      <w:r w:rsidRPr="00973C0B">
        <w:rPr>
          <w:lang w:val="bg-BG"/>
        </w:rPr>
        <w:t>Has</w:t>
      </w:r>
      <w:proofErr w:type="spellEnd"/>
      <w:r w:rsidRPr="00973C0B">
        <w:rPr>
          <w:lang w:val="bg-BG"/>
        </w:rPr>
        <w:t xml:space="preserve"> </w:t>
      </w:r>
      <w:r w:rsidRPr="00973C0B">
        <w:rPr>
          <w:rStyle w:val="CodeChar"/>
          <w:lang w:val="bg-BG"/>
        </w:rPr>
        <w:t>Ticket</w:t>
      </w:r>
      <w:r w:rsidRPr="00973C0B">
        <w:rPr>
          <w:lang w:val="bg-BG"/>
        </w:rPr>
        <w:t xml:space="preserve"> – </w:t>
      </w:r>
      <w:r w:rsidRPr="00973C0B">
        <w:rPr>
          <w:rStyle w:val="CodeChar"/>
          <w:lang w:val="bg-BG"/>
        </w:rPr>
        <w:t>Ticket</w:t>
      </w:r>
      <w:r w:rsidRPr="00973C0B">
        <w:rPr>
          <w:lang w:val="bg-BG"/>
        </w:rPr>
        <w:t xml:space="preserve"> (</w:t>
      </w:r>
      <w:proofErr w:type="spellStart"/>
      <w:r w:rsidRPr="00973C0B">
        <w:rPr>
          <w:lang w:val="bg-BG"/>
        </w:rPr>
        <w:t>required</w:t>
      </w:r>
      <w:proofErr w:type="spellEnd"/>
      <w:r w:rsidRPr="00973C0B">
        <w:rPr>
          <w:lang w:val="bg-BG"/>
        </w:rPr>
        <w:t>)</w:t>
      </w:r>
    </w:p>
    <w:p w14:paraId="6A8C6741" w14:textId="7B11D936" w:rsidR="004D7BD4" w:rsidRDefault="004D7BD4" w:rsidP="004D7BD4">
      <w:pPr>
        <w:pStyle w:val="Heading2"/>
      </w:pPr>
      <w:r w:rsidRPr="004D7BD4">
        <w:t>Configuring the Models in the Applicatio</w:t>
      </w:r>
      <w:r>
        <w:t>n</w:t>
      </w:r>
    </w:p>
    <w:p w14:paraId="3A9C18F4" w14:textId="2B04B27D" w:rsidR="004D7BD4" w:rsidRDefault="004D7BD4" w:rsidP="004D7BD4">
      <w:pPr>
        <w:pStyle w:val="Heading3"/>
      </w:pPr>
      <w:r w:rsidRPr="004D7BD4">
        <w:t xml:space="preserve">Add </w:t>
      </w:r>
      <w:proofErr w:type="spellStart"/>
      <w:r w:rsidRPr="004D7BD4">
        <w:t>DbSet</w:t>
      </w:r>
      <w:proofErr w:type="spellEnd"/>
      <w:r w:rsidRPr="004D7BD4">
        <w:t xml:space="preserve"> Properties</w:t>
      </w:r>
    </w:p>
    <w:p w14:paraId="12F52BBA" w14:textId="70BCC6CC" w:rsidR="004D7BD4" w:rsidRPr="004D7BD4" w:rsidRDefault="004D7BD4" w:rsidP="004D7BD4">
      <w:r w:rsidRPr="004D7BD4">
        <w:drawing>
          <wp:inline distT="0" distB="0" distL="0" distR="0" wp14:anchorId="15236E55" wp14:editId="44EAD302">
            <wp:extent cx="4895850" cy="2764382"/>
            <wp:effectExtent l="0" t="0" r="0" b="0"/>
            <wp:docPr id="2033129294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33129294" name="Picture 1" descr="A screen shot of a computer program&#10;&#10;AI-generated content may be incorrect.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912005" cy="2773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A6BC07" w14:textId="50D24C47" w:rsidR="004D7BD4" w:rsidRPr="004D7BD4" w:rsidRDefault="004D7BD4" w:rsidP="004D7BD4">
      <w:pPr>
        <w:pStyle w:val="Heading3"/>
      </w:pPr>
      <w:r w:rsidRPr="004D7BD4">
        <w:lastRenderedPageBreak/>
        <w:t>Configure Composite Keys and Relations with Fluent API</w:t>
      </w:r>
    </w:p>
    <w:p w14:paraId="4B43935F" w14:textId="1EB5D47E" w:rsidR="004D7BD4" w:rsidRDefault="004D7BD4" w:rsidP="004D7BD4">
      <w:pPr>
        <w:pStyle w:val="Heading4"/>
      </w:pPr>
      <w:r w:rsidRPr="004D7BD4">
        <w:t>Create Configuration Classes</w:t>
      </w:r>
    </w:p>
    <w:p w14:paraId="0B8B5495" w14:textId="4541E11F" w:rsidR="004D7BD4" w:rsidRDefault="004D7BD4" w:rsidP="004D7BD4">
      <w:r w:rsidRPr="004D7BD4">
        <w:drawing>
          <wp:inline distT="0" distB="0" distL="0" distR="0" wp14:anchorId="0B663EA7" wp14:editId="568CDE7F">
            <wp:extent cx="4577914" cy="4391025"/>
            <wp:effectExtent l="0" t="0" r="0" b="0"/>
            <wp:docPr id="247548467" name="Picture 1" descr="A computer screen shot of a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7548467" name="Picture 1" descr="A computer screen shot of a program&#10;&#10;AI-generated content may be incorrect.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590145" cy="44027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4CE39" w14:textId="3F1C9658" w:rsidR="00A222A9" w:rsidRDefault="00A222A9" w:rsidP="004D7BD4">
      <w:r w:rsidRPr="00A222A9">
        <w:drawing>
          <wp:inline distT="0" distB="0" distL="0" distR="0" wp14:anchorId="46C074ED" wp14:editId="678C3814">
            <wp:extent cx="4577715" cy="4028478"/>
            <wp:effectExtent l="0" t="0" r="0" b="0"/>
            <wp:docPr id="928058490" name="Picture 1" descr="A computer screen shot of a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8058490" name="Picture 1" descr="A computer screen shot of a program&#10;&#10;AI-generated content may be incorrect.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588746" cy="4038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109F8A" w14:textId="7D2C3E43" w:rsidR="00E67ACD" w:rsidRDefault="00E67ACD" w:rsidP="004D7BD4">
      <w:r w:rsidRPr="00E67ACD">
        <w:lastRenderedPageBreak/>
        <w:drawing>
          <wp:inline distT="0" distB="0" distL="0" distR="0" wp14:anchorId="255D8382" wp14:editId="284CBA6E">
            <wp:extent cx="6191250" cy="5528517"/>
            <wp:effectExtent l="0" t="0" r="0" b="0"/>
            <wp:docPr id="702139154" name="Picture 1" descr="A computer screen shot of a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2139154" name="Picture 1" descr="A computer screen shot of a program&#10;&#10;AI-generated content may be incorrect.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224432" cy="5558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F63C28" w14:textId="5A799157" w:rsidR="00E67ACD" w:rsidRPr="004D7BD4" w:rsidRDefault="00E67ACD" w:rsidP="004D7BD4">
      <w:r w:rsidRPr="00E67ACD">
        <w:drawing>
          <wp:inline distT="0" distB="0" distL="0" distR="0" wp14:anchorId="04C9A5BA" wp14:editId="5756D54A">
            <wp:extent cx="6203950" cy="3291334"/>
            <wp:effectExtent l="0" t="0" r="6350" b="4445"/>
            <wp:docPr id="285511541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5511541" name="Picture 1" descr="A screen shot of a computer program&#10;&#10;AI-generated content may be incorrect.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206727" cy="32928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02497F" w14:textId="7AC3BC99" w:rsidR="00EE3C5F" w:rsidRDefault="00EE3C5F" w:rsidP="004D7BD4">
      <w:pPr>
        <w:pStyle w:val="Heading3"/>
      </w:pPr>
      <w:r w:rsidRPr="00EE3C5F">
        <w:lastRenderedPageBreak/>
        <w:t>Updating the Movie Entity – Adding Collection Properties</w:t>
      </w:r>
    </w:p>
    <w:p w14:paraId="1877FCEF" w14:textId="252BDE9E" w:rsidR="00EE3C5F" w:rsidRDefault="00EE3C5F" w:rsidP="00EE3C5F">
      <w:r w:rsidRPr="00EE3C5F">
        <w:t xml:space="preserve">Now that we have created the </w:t>
      </w:r>
      <w:r w:rsidRPr="00EE3C5F">
        <w:rPr>
          <w:rStyle w:val="CodeChar"/>
        </w:rPr>
        <w:t>CinemaMovie</w:t>
      </w:r>
      <w:r w:rsidRPr="00EE3C5F">
        <w:t xml:space="preserve"> and </w:t>
      </w:r>
      <w:r w:rsidRPr="00EE3C5F">
        <w:rPr>
          <w:rStyle w:val="CodeChar"/>
        </w:rPr>
        <w:t>Ticket</w:t>
      </w:r>
      <w:r w:rsidRPr="00EE3C5F">
        <w:t xml:space="preserve"> entities, it’s time to update the </w:t>
      </w:r>
      <w:r w:rsidRPr="00EE3C5F">
        <w:rPr>
          <w:rStyle w:val="CodeChar"/>
        </w:rPr>
        <w:t>Movie</w:t>
      </w:r>
      <w:r w:rsidRPr="00EE3C5F">
        <w:t xml:space="preserve"> class to reflect its relationships.</w:t>
      </w:r>
    </w:p>
    <w:p w14:paraId="6A0DF19A" w14:textId="2C959390" w:rsidR="00EE3C5F" w:rsidRPr="00EE3C5F" w:rsidRDefault="00EE3C5F" w:rsidP="00EE3C5F">
      <w:r>
        <w:rPr>
          <w:noProof/>
        </w:rPr>
        <w:drawing>
          <wp:inline distT="0" distB="0" distL="0" distR="0" wp14:anchorId="014ABEE7" wp14:editId="78C8BBCD">
            <wp:extent cx="6626225" cy="5354955"/>
            <wp:effectExtent l="0" t="0" r="3175" b="0"/>
            <wp:docPr id="1305215035" name="Picture 7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5215035" name="Picture 7" descr="A screenshot of a computer program&#10;&#10;AI-generated content may be incorrect.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5354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0E370" w14:textId="40A9515E" w:rsidR="004D7BD4" w:rsidRDefault="00472A09" w:rsidP="004D7BD4">
      <w:pPr>
        <w:pStyle w:val="Heading3"/>
      </w:pPr>
      <w:r w:rsidRPr="00472A09">
        <w:t xml:space="preserve">Creating and Applying </w:t>
      </w:r>
      <w:proofErr w:type="gramStart"/>
      <w:r w:rsidRPr="00472A09">
        <w:t>the Migration</w:t>
      </w:r>
      <w:proofErr w:type="gramEnd"/>
    </w:p>
    <w:p w14:paraId="4863E6DE" w14:textId="356A45A4" w:rsidR="004D7BD4" w:rsidRDefault="00472A09" w:rsidP="004D7BD4">
      <w:r w:rsidRPr="00472A09">
        <w:t xml:space="preserve">Now that we’ve created and </w:t>
      </w:r>
      <w:r w:rsidRPr="00472A09">
        <w:rPr>
          <w:b/>
          <w:bCs/>
        </w:rPr>
        <w:t>configured all the new entity models</w:t>
      </w:r>
      <w:r w:rsidRPr="00472A09">
        <w:t xml:space="preserve">, it’s time to </w:t>
      </w:r>
      <w:r w:rsidRPr="00472A09">
        <w:rPr>
          <w:b/>
          <w:bCs/>
        </w:rPr>
        <w:t>update our database schema</w:t>
      </w:r>
      <w:r w:rsidRPr="00472A09">
        <w:t>.</w:t>
      </w:r>
    </w:p>
    <w:p w14:paraId="669D7FD2" w14:textId="5861C294" w:rsidR="00AD7FFA" w:rsidRPr="004D7BD4" w:rsidRDefault="00AD7FFA" w:rsidP="004D7BD4">
      <w:r w:rsidRPr="00AD7FFA">
        <w:drawing>
          <wp:inline distT="0" distB="0" distL="0" distR="0" wp14:anchorId="39729B75" wp14:editId="50F572DA">
            <wp:extent cx="5277587" cy="1724266"/>
            <wp:effectExtent l="0" t="0" r="0" b="9525"/>
            <wp:docPr id="309824630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9824630" name="Picture 1" descr="A screen shot of a computer&#10;&#10;AI-generated content may be incorrect.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277587" cy="1724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D44747" w14:textId="02FC2B2A" w:rsidR="00973C0B" w:rsidRPr="006A2033" w:rsidRDefault="00AD7FFA" w:rsidP="00973C0B">
      <w:pPr>
        <w:rPr>
          <w:lang w:val="bg-BG"/>
        </w:rPr>
      </w:pPr>
      <w:r w:rsidRPr="00AD7FFA">
        <w:rPr>
          <w:noProof/>
          <w:lang w:val="bg-BG"/>
        </w:rPr>
        <w:lastRenderedPageBreak/>
        <w:drawing>
          <wp:inline distT="0" distB="0" distL="0" distR="0" wp14:anchorId="007AD934" wp14:editId="3384BF48">
            <wp:extent cx="6626225" cy="7287895"/>
            <wp:effectExtent l="0" t="0" r="3175" b="8255"/>
            <wp:docPr id="144070017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7287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DF053D" w14:textId="77777777" w:rsidR="002479E4" w:rsidRPr="002479E4" w:rsidRDefault="002479E4" w:rsidP="002479E4"/>
    <w:p w14:paraId="6D1CA165" w14:textId="77777777" w:rsidR="002479E4" w:rsidRPr="002479E4" w:rsidRDefault="002479E4" w:rsidP="002479E4"/>
    <w:sectPr w:rsidR="002479E4" w:rsidRPr="002479E4" w:rsidSect="00EA4F0E">
      <w:headerReference w:type="default" r:id="rId41"/>
      <w:footerReference w:type="default" r:id="rId42"/>
      <w:type w:val="continuous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F2DA9FD" w14:textId="77777777" w:rsidR="00535598" w:rsidRDefault="00535598" w:rsidP="008068A2">
      <w:pPr>
        <w:spacing w:after="0" w:line="240" w:lineRule="auto"/>
      </w:pPr>
      <w:r>
        <w:separator/>
      </w:r>
    </w:p>
  </w:endnote>
  <w:endnote w:type="continuationSeparator" w:id="0">
    <w:p w14:paraId="6F2AC866" w14:textId="77777777" w:rsidR="00535598" w:rsidRDefault="0053559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7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9" name="Picture 3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40" name="Picture 4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41" name="Picture 41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42" name="Picture 4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43" name="Picture 4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44" name="Picture 4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45" name="Picture 4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46" name="Picture 4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47" name="Picture 4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8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9" name="Picture 39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40" name="Picture 40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41" name="Picture 41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42" name="Picture 42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43" name="Picture 43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44" name="Picture 44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45" name="Picture 45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46" name="Picture 46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47" name="Picture 47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8" name="Picture 3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68F5E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9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B68F5E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92BD3A" w14:textId="77777777" w:rsidR="00535598" w:rsidRDefault="00535598" w:rsidP="008068A2">
      <w:pPr>
        <w:spacing w:after="0" w:line="240" w:lineRule="auto"/>
      </w:pPr>
      <w:r>
        <w:separator/>
      </w:r>
    </w:p>
  </w:footnote>
  <w:footnote w:type="continuationSeparator" w:id="0">
    <w:p w14:paraId="2B668182" w14:textId="77777777" w:rsidR="00535598" w:rsidRDefault="0053559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20882"/>
    <w:multiLevelType w:val="hybridMultilevel"/>
    <w:tmpl w:val="10F876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450733"/>
    <w:multiLevelType w:val="hybridMultilevel"/>
    <w:tmpl w:val="D52A2D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EE0C60"/>
    <w:multiLevelType w:val="hybridMultilevel"/>
    <w:tmpl w:val="F70079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5E600AB"/>
    <w:multiLevelType w:val="hybridMultilevel"/>
    <w:tmpl w:val="C67299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2C7C15"/>
    <w:multiLevelType w:val="hybridMultilevel"/>
    <w:tmpl w:val="18A03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A84CD6"/>
    <w:multiLevelType w:val="hybridMultilevel"/>
    <w:tmpl w:val="2EDC35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0D15CC5"/>
    <w:multiLevelType w:val="multilevel"/>
    <w:tmpl w:val="7BDE77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24D3DE8"/>
    <w:multiLevelType w:val="hybridMultilevel"/>
    <w:tmpl w:val="70780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8B1F8F"/>
    <w:multiLevelType w:val="hybridMultilevel"/>
    <w:tmpl w:val="C7B4E4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59D529D"/>
    <w:multiLevelType w:val="hybridMultilevel"/>
    <w:tmpl w:val="13B468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5FF163D"/>
    <w:multiLevelType w:val="hybridMultilevel"/>
    <w:tmpl w:val="AF4C8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71534A5"/>
    <w:multiLevelType w:val="hybridMultilevel"/>
    <w:tmpl w:val="9C20F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C517785"/>
    <w:multiLevelType w:val="hybridMultilevel"/>
    <w:tmpl w:val="37FC4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C910A79"/>
    <w:multiLevelType w:val="hybridMultilevel"/>
    <w:tmpl w:val="065C35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CEF20E4"/>
    <w:multiLevelType w:val="hybridMultilevel"/>
    <w:tmpl w:val="E4008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1F496E50"/>
    <w:multiLevelType w:val="hybridMultilevel"/>
    <w:tmpl w:val="5F42ED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F6F158D"/>
    <w:multiLevelType w:val="hybridMultilevel"/>
    <w:tmpl w:val="E8548E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1B716F0"/>
    <w:multiLevelType w:val="hybridMultilevel"/>
    <w:tmpl w:val="731681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1F26A27"/>
    <w:multiLevelType w:val="hybridMultilevel"/>
    <w:tmpl w:val="B2C241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2AD0EFE"/>
    <w:multiLevelType w:val="hybridMultilevel"/>
    <w:tmpl w:val="C56EB3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3675424"/>
    <w:multiLevelType w:val="hybridMultilevel"/>
    <w:tmpl w:val="7E82C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55206AF"/>
    <w:multiLevelType w:val="hybridMultilevel"/>
    <w:tmpl w:val="27507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258D5340"/>
    <w:multiLevelType w:val="hybridMultilevel"/>
    <w:tmpl w:val="B3984A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639086F"/>
    <w:multiLevelType w:val="hybridMultilevel"/>
    <w:tmpl w:val="71F419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26D915BE"/>
    <w:multiLevelType w:val="hybridMultilevel"/>
    <w:tmpl w:val="B5CAA4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28003EC2"/>
    <w:multiLevelType w:val="hybridMultilevel"/>
    <w:tmpl w:val="92A448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29166AC0"/>
    <w:multiLevelType w:val="hybridMultilevel"/>
    <w:tmpl w:val="50645A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2BB569B5"/>
    <w:multiLevelType w:val="hybridMultilevel"/>
    <w:tmpl w:val="112AB8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2BD53754"/>
    <w:multiLevelType w:val="hybridMultilevel"/>
    <w:tmpl w:val="82A8F5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2C6F5150"/>
    <w:multiLevelType w:val="hybridMultilevel"/>
    <w:tmpl w:val="660435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18745D2"/>
    <w:multiLevelType w:val="hybridMultilevel"/>
    <w:tmpl w:val="8962F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31AE1654"/>
    <w:multiLevelType w:val="hybridMultilevel"/>
    <w:tmpl w:val="AA1474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32367C24"/>
    <w:multiLevelType w:val="hybridMultilevel"/>
    <w:tmpl w:val="AD8C4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32A35B44"/>
    <w:multiLevelType w:val="hybridMultilevel"/>
    <w:tmpl w:val="F0AEE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3866A32"/>
    <w:multiLevelType w:val="hybridMultilevel"/>
    <w:tmpl w:val="DA3A6C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33ED427A"/>
    <w:multiLevelType w:val="hybridMultilevel"/>
    <w:tmpl w:val="2C7018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34851FF8"/>
    <w:multiLevelType w:val="hybridMultilevel"/>
    <w:tmpl w:val="31BC8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38637E35"/>
    <w:multiLevelType w:val="hybridMultilevel"/>
    <w:tmpl w:val="BB3457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3957059C"/>
    <w:multiLevelType w:val="hybridMultilevel"/>
    <w:tmpl w:val="C73823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3B236833"/>
    <w:multiLevelType w:val="hybridMultilevel"/>
    <w:tmpl w:val="16D67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3B8630C4"/>
    <w:multiLevelType w:val="multilevel"/>
    <w:tmpl w:val="2A44BD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2" w15:restartNumberingAfterBreak="0">
    <w:nsid w:val="3BE578E6"/>
    <w:multiLevelType w:val="hybridMultilevel"/>
    <w:tmpl w:val="BEB853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3E9D3BCD"/>
    <w:multiLevelType w:val="hybridMultilevel"/>
    <w:tmpl w:val="E542B2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3EA50FB4"/>
    <w:multiLevelType w:val="hybridMultilevel"/>
    <w:tmpl w:val="573E7D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41842A6B"/>
    <w:multiLevelType w:val="hybridMultilevel"/>
    <w:tmpl w:val="05FCE3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42CB2A4C"/>
    <w:multiLevelType w:val="hybridMultilevel"/>
    <w:tmpl w:val="D2D82F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433878B1"/>
    <w:multiLevelType w:val="hybridMultilevel"/>
    <w:tmpl w:val="DAAEFA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439D235C"/>
    <w:multiLevelType w:val="hybridMultilevel"/>
    <w:tmpl w:val="8D706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44A4101F"/>
    <w:multiLevelType w:val="hybridMultilevel"/>
    <w:tmpl w:val="7F4A9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44F955A8"/>
    <w:multiLevelType w:val="hybridMultilevel"/>
    <w:tmpl w:val="CC1611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47A70D91"/>
    <w:multiLevelType w:val="hybridMultilevel"/>
    <w:tmpl w:val="4F6C4F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48214C05"/>
    <w:multiLevelType w:val="hybridMultilevel"/>
    <w:tmpl w:val="59ACAA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48BD40E0"/>
    <w:multiLevelType w:val="hybridMultilevel"/>
    <w:tmpl w:val="0C6E1DBC"/>
    <w:lvl w:ilvl="0" w:tplc="0409000F">
      <w:start w:val="1"/>
      <w:numFmt w:val="decimal"/>
      <w:lvlText w:val="%1."/>
      <w:lvlJc w:val="left"/>
      <w:pPr>
        <w:ind w:left="770" w:hanging="360"/>
      </w:pPr>
    </w:lvl>
    <w:lvl w:ilvl="1" w:tplc="04090019" w:tentative="1">
      <w:start w:val="1"/>
      <w:numFmt w:val="lowerLetter"/>
      <w:lvlText w:val="%2."/>
      <w:lvlJc w:val="left"/>
      <w:pPr>
        <w:ind w:left="1490" w:hanging="360"/>
      </w:pPr>
    </w:lvl>
    <w:lvl w:ilvl="2" w:tplc="0409001B" w:tentative="1">
      <w:start w:val="1"/>
      <w:numFmt w:val="lowerRoman"/>
      <w:lvlText w:val="%3."/>
      <w:lvlJc w:val="right"/>
      <w:pPr>
        <w:ind w:left="2210" w:hanging="180"/>
      </w:pPr>
    </w:lvl>
    <w:lvl w:ilvl="3" w:tplc="0409000F" w:tentative="1">
      <w:start w:val="1"/>
      <w:numFmt w:val="decimal"/>
      <w:lvlText w:val="%4."/>
      <w:lvlJc w:val="left"/>
      <w:pPr>
        <w:ind w:left="2930" w:hanging="360"/>
      </w:pPr>
    </w:lvl>
    <w:lvl w:ilvl="4" w:tplc="04090019" w:tentative="1">
      <w:start w:val="1"/>
      <w:numFmt w:val="lowerLetter"/>
      <w:lvlText w:val="%5."/>
      <w:lvlJc w:val="left"/>
      <w:pPr>
        <w:ind w:left="3650" w:hanging="360"/>
      </w:pPr>
    </w:lvl>
    <w:lvl w:ilvl="5" w:tplc="0409001B" w:tentative="1">
      <w:start w:val="1"/>
      <w:numFmt w:val="lowerRoman"/>
      <w:lvlText w:val="%6."/>
      <w:lvlJc w:val="right"/>
      <w:pPr>
        <w:ind w:left="4370" w:hanging="180"/>
      </w:pPr>
    </w:lvl>
    <w:lvl w:ilvl="6" w:tplc="0409000F" w:tentative="1">
      <w:start w:val="1"/>
      <w:numFmt w:val="decimal"/>
      <w:lvlText w:val="%7."/>
      <w:lvlJc w:val="left"/>
      <w:pPr>
        <w:ind w:left="5090" w:hanging="360"/>
      </w:pPr>
    </w:lvl>
    <w:lvl w:ilvl="7" w:tplc="04090019" w:tentative="1">
      <w:start w:val="1"/>
      <w:numFmt w:val="lowerLetter"/>
      <w:lvlText w:val="%8."/>
      <w:lvlJc w:val="left"/>
      <w:pPr>
        <w:ind w:left="5810" w:hanging="360"/>
      </w:pPr>
    </w:lvl>
    <w:lvl w:ilvl="8" w:tplc="0409001B" w:tentative="1">
      <w:start w:val="1"/>
      <w:numFmt w:val="lowerRoman"/>
      <w:lvlText w:val="%9."/>
      <w:lvlJc w:val="right"/>
      <w:pPr>
        <w:ind w:left="6530" w:hanging="180"/>
      </w:pPr>
    </w:lvl>
  </w:abstractNum>
  <w:abstractNum w:abstractNumId="54" w15:restartNumberingAfterBreak="0">
    <w:nsid w:val="48FB7CD1"/>
    <w:multiLevelType w:val="hybridMultilevel"/>
    <w:tmpl w:val="7DFCB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4C44168F"/>
    <w:multiLevelType w:val="hybridMultilevel"/>
    <w:tmpl w:val="A7423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4E5F661A"/>
    <w:multiLevelType w:val="hybridMultilevel"/>
    <w:tmpl w:val="5B042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7" w15:restartNumberingAfterBreak="0">
    <w:nsid w:val="510B5EEB"/>
    <w:multiLevelType w:val="hybridMultilevel"/>
    <w:tmpl w:val="DB8897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51A33115"/>
    <w:multiLevelType w:val="hybridMultilevel"/>
    <w:tmpl w:val="3A3802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9" w15:restartNumberingAfterBreak="0">
    <w:nsid w:val="525B28FF"/>
    <w:multiLevelType w:val="hybridMultilevel"/>
    <w:tmpl w:val="6846D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0" w15:restartNumberingAfterBreak="0">
    <w:nsid w:val="534A7F11"/>
    <w:multiLevelType w:val="hybridMultilevel"/>
    <w:tmpl w:val="3FB8E4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54C969E2"/>
    <w:multiLevelType w:val="hybridMultilevel"/>
    <w:tmpl w:val="C03C4A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2" w15:restartNumberingAfterBreak="0">
    <w:nsid w:val="5654099A"/>
    <w:multiLevelType w:val="hybridMultilevel"/>
    <w:tmpl w:val="20C46B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3" w15:restartNumberingAfterBreak="0">
    <w:nsid w:val="58422E0B"/>
    <w:multiLevelType w:val="hybridMultilevel"/>
    <w:tmpl w:val="30801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4" w15:restartNumberingAfterBreak="0">
    <w:nsid w:val="5E72174B"/>
    <w:multiLevelType w:val="hybridMultilevel"/>
    <w:tmpl w:val="A6CC66C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5" w15:restartNumberingAfterBreak="0">
    <w:nsid w:val="5EBD45D7"/>
    <w:multiLevelType w:val="hybridMultilevel"/>
    <w:tmpl w:val="2C5292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6" w15:restartNumberingAfterBreak="0">
    <w:nsid w:val="607379D7"/>
    <w:multiLevelType w:val="hybridMultilevel"/>
    <w:tmpl w:val="ECFAC5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7" w15:restartNumberingAfterBreak="0">
    <w:nsid w:val="61067447"/>
    <w:multiLevelType w:val="hybridMultilevel"/>
    <w:tmpl w:val="5234ED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8" w15:restartNumberingAfterBreak="0">
    <w:nsid w:val="612E5CED"/>
    <w:multiLevelType w:val="hybridMultilevel"/>
    <w:tmpl w:val="93687B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9" w15:restartNumberingAfterBreak="0">
    <w:nsid w:val="615E2D06"/>
    <w:multiLevelType w:val="hybridMultilevel"/>
    <w:tmpl w:val="E7C61B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62425087"/>
    <w:multiLevelType w:val="hybridMultilevel"/>
    <w:tmpl w:val="2E5833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1" w15:restartNumberingAfterBreak="0">
    <w:nsid w:val="6462408A"/>
    <w:multiLevelType w:val="hybridMultilevel"/>
    <w:tmpl w:val="7C4856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2" w15:restartNumberingAfterBreak="0">
    <w:nsid w:val="649A2A4F"/>
    <w:multiLevelType w:val="hybridMultilevel"/>
    <w:tmpl w:val="9294D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3" w15:restartNumberingAfterBreak="0">
    <w:nsid w:val="656A5D4A"/>
    <w:multiLevelType w:val="hybridMultilevel"/>
    <w:tmpl w:val="6292DE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66982DB2"/>
    <w:multiLevelType w:val="hybridMultilevel"/>
    <w:tmpl w:val="6BCE2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5" w15:restartNumberingAfterBreak="0">
    <w:nsid w:val="67783B09"/>
    <w:multiLevelType w:val="multilevel"/>
    <w:tmpl w:val="004A96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6" w15:restartNumberingAfterBreak="0">
    <w:nsid w:val="6A7B3FD6"/>
    <w:multiLevelType w:val="hybridMultilevel"/>
    <w:tmpl w:val="C5305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7" w15:restartNumberingAfterBreak="0">
    <w:nsid w:val="6A82390A"/>
    <w:multiLevelType w:val="hybridMultilevel"/>
    <w:tmpl w:val="E638A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6C530DCE"/>
    <w:multiLevelType w:val="hybridMultilevel"/>
    <w:tmpl w:val="BA409E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6D5F24F4"/>
    <w:multiLevelType w:val="hybridMultilevel"/>
    <w:tmpl w:val="CBC4C5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0" w15:restartNumberingAfterBreak="0">
    <w:nsid w:val="6F114141"/>
    <w:multiLevelType w:val="hybridMultilevel"/>
    <w:tmpl w:val="BEDCA04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1" w15:restartNumberingAfterBreak="0">
    <w:nsid w:val="6FD167B5"/>
    <w:multiLevelType w:val="hybridMultilevel"/>
    <w:tmpl w:val="9CA88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2" w15:restartNumberingAfterBreak="0">
    <w:nsid w:val="709C6EF7"/>
    <w:multiLevelType w:val="hybridMultilevel"/>
    <w:tmpl w:val="877AD39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71830C94"/>
    <w:multiLevelType w:val="hybridMultilevel"/>
    <w:tmpl w:val="929C0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73205170"/>
    <w:multiLevelType w:val="hybridMultilevel"/>
    <w:tmpl w:val="4C2E10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5" w15:restartNumberingAfterBreak="0">
    <w:nsid w:val="74442640"/>
    <w:multiLevelType w:val="hybridMultilevel"/>
    <w:tmpl w:val="253A9F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6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768773A7"/>
    <w:multiLevelType w:val="hybridMultilevel"/>
    <w:tmpl w:val="0F4677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8" w15:restartNumberingAfterBreak="0">
    <w:nsid w:val="76A43DA0"/>
    <w:multiLevelType w:val="hybridMultilevel"/>
    <w:tmpl w:val="3C3061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76E45332"/>
    <w:multiLevelType w:val="hybridMultilevel"/>
    <w:tmpl w:val="057A90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0" w15:restartNumberingAfterBreak="0">
    <w:nsid w:val="76E9084C"/>
    <w:multiLevelType w:val="hybridMultilevel"/>
    <w:tmpl w:val="F042D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1" w15:restartNumberingAfterBreak="0">
    <w:nsid w:val="772D4740"/>
    <w:multiLevelType w:val="hybridMultilevel"/>
    <w:tmpl w:val="5C0C8E3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2" w15:restartNumberingAfterBreak="0">
    <w:nsid w:val="792D05EC"/>
    <w:multiLevelType w:val="hybridMultilevel"/>
    <w:tmpl w:val="C01A2D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3" w15:restartNumberingAfterBreak="0">
    <w:nsid w:val="7D987742"/>
    <w:multiLevelType w:val="hybridMultilevel"/>
    <w:tmpl w:val="FD86C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3914424">
    <w:abstractNumId w:val="9"/>
  </w:num>
  <w:num w:numId="2" w16cid:durableId="887492382">
    <w:abstractNumId w:val="36"/>
  </w:num>
  <w:num w:numId="3" w16cid:durableId="643774434">
    <w:abstractNumId w:val="15"/>
  </w:num>
  <w:num w:numId="4" w16cid:durableId="847330272">
    <w:abstractNumId w:val="47"/>
  </w:num>
  <w:num w:numId="5" w16cid:durableId="1014266414">
    <w:abstractNumId w:val="8"/>
  </w:num>
  <w:num w:numId="6" w16cid:durableId="237599141">
    <w:abstractNumId w:val="1"/>
  </w:num>
  <w:num w:numId="7" w16cid:durableId="289630395">
    <w:abstractNumId w:val="16"/>
  </w:num>
  <w:num w:numId="8" w16cid:durableId="1594969010">
    <w:abstractNumId w:val="46"/>
  </w:num>
  <w:num w:numId="9" w16cid:durableId="518743953">
    <w:abstractNumId w:val="0"/>
  </w:num>
  <w:num w:numId="10" w16cid:durableId="336537123">
    <w:abstractNumId w:val="43"/>
  </w:num>
  <w:num w:numId="11" w16cid:durableId="1457943242">
    <w:abstractNumId w:val="85"/>
  </w:num>
  <w:num w:numId="12" w16cid:durableId="612906749">
    <w:abstractNumId w:val="42"/>
  </w:num>
  <w:num w:numId="13" w16cid:durableId="1790392277">
    <w:abstractNumId w:val="21"/>
  </w:num>
  <w:num w:numId="14" w16cid:durableId="785075470">
    <w:abstractNumId w:val="72"/>
  </w:num>
  <w:num w:numId="15" w16cid:durableId="277032062">
    <w:abstractNumId w:val="27"/>
  </w:num>
  <w:num w:numId="16" w16cid:durableId="1856189562">
    <w:abstractNumId w:val="66"/>
  </w:num>
  <w:num w:numId="17" w16cid:durableId="1269921608">
    <w:abstractNumId w:val="52"/>
  </w:num>
  <w:num w:numId="18" w16cid:durableId="1776829268">
    <w:abstractNumId w:val="18"/>
  </w:num>
  <w:num w:numId="19" w16cid:durableId="350183410">
    <w:abstractNumId w:val="20"/>
  </w:num>
  <w:num w:numId="20" w16cid:durableId="1652977138">
    <w:abstractNumId w:val="38"/>
  </w:num>
  <w:num w:numId="21" w16cid:durableId="380054521">
    <w:abstractNumId w:val="14"/>
  </w:num>
  <w:num w:numId="22" w16cid:durableId="566887112">
    <w:abstractNumId w:val="70"/>
  </w:num>
  <w:num w:numId="23" w16cid:durableId="848838582">
    <w:abstractNumId w:val="93"/>
  </w:num>
  <w:num w:numId="24" w16cid:durableId="1249778063">
    <w:abstractNumId w:val="26"/>
  </w:num>
  <w:num w:numId="25" w16cid:durableId="1165559009">
    <w:abstractNumId w:val="60"/>
  </w:num>
  <w:num w:numId="26" w16cid:durableId="1901673962">
    <w:abstractNumId w:val="83"/>
  </w:num>
  <w:num w:numId="27" w16cid:durableId="115410844">
    <w:abstractNumId w:val="22"/>
  </w:num>
  <w:num w:numId="28" w16cid:durableId="328138848">
    <w:abstractNumId w:val="19"/>
  </w:num>
  <w:num w:numId="29" w16cid:durableId="280500615">
    <w:abstractNumId w:val="88"/>
  </w:num>
  <w:num w:numId="30" w16cid:durableId="1813788359">
    <w:abstractNumId w:val="32"/>
  </w:num>
  <w:num w:numId="31" w16cid:durableId="2000305192">
    <w:abstractNumId w:val="7"/>
  </w:num>
  <w:num w:numId="32" w16cid:durableId="1371108294">
    <w:abstractNumId w:val="57"/>
  </w:num>
  <w:num w:numId="33" w16cid:durableId="2003006710">
    <w:abstractNumId w:val="63"/>
  </w:num>
  <w:num w:numId="34" w16cid:durableId="977344120">
    <w:abstractNumId w:val="40"/>
  </w:num>
  <w:num w:numId="35" w16cid:durableId="494299925">
    <w:abstractNumId w:val="73"/>
  </w:num>
  <w:num w:numId="36" w16cid:durableId="1570068224">
    <w:abstractNumId w:val="81"/>
  </w:num>
  <w:num w:numId="37" w16cid:durableId="1201553993">
    <w:abstractNumId w:val="23"/>
  </w:num>
  <w:num w:numId="38" w16cid:durableId="589192985">
    <w:abstractNumId w:val="13"/>
  </w:num>
  <w:num w:numId="39" w16cid:durableId="623387568">
    <w:abstractNumId w:val="50"/>
  </w:num>
  <w:num w:numId="40" w16cid:durableId="958874983">
    <w:abstractNumId w:val="59"/>
  </w:num>
  <w:num w:numId="41" w16cid:durableId="2064985141">
    <w:abstractNumId w:val="12"/>
  </w:num>
  <w:num w:numId="42" w16cid:durableId="796682648">
    <w:abstractNumId w:val="28"/>
  </w:num>
  <w:num w:numId="43" w16cid:durableId="934366878">
    <w:abstractNumId w:val="56"/>
  </w:num>
  <w:num w:numId="44" w16cid:durableId="40860279">
    <w:abstractNumId w:val="89"/>
  </w:num>
  <w:num w:numId="45" w16cid:durableId="1294092198">
    <w:abstractNumId w:val="68"/>
  </w:num>
  <w:num w:numId="46" w16cid:durableId="304506745">
    <w:abstractNumId w:val="54"/>
  </w:num>
  <w:num w:numId="47" w16cid:durableId="308483166">
    <w:abstractNumId w:val="5"/>
  </w:num>
  <w:num w:numId="48" w16cid:durableId="535117181">
    <w:abstractNumId w:val="31"/>
  </w:num>
  <w:num w:numId="49" w16cid:durableId="1886722550">
    <w:abstractNumId w:val="10"/>
  </w:num>
  <w:num w:numId="50" w16cid:durableId="1572544392">
    <w:abstractNumId w:val="76"/>
  </w:num>
  <w:num w:numId="51" w16cid:durableId="36517386">
    <w:abstractNumId w:val="79"/>
  </w:num>
  <w:num w:numId="52" w16cid:durableId="2108696007">
    <w:abstractNumId w:val="4"/>
  </w:num>
  <w:num w:numId="53" w16cid:durableId="1268467002">
    <w:abstractNumId w:val="2"/>
  </w:num>
  <w:num w:numId="54" w16cid:durableId="531722115">
    <w:abstractNumId w:val="53"/>
  </w:num>
  <w:num w:numId="55" w16cid:durableId="336620769">
    <w:abstractNumId w:val="37"/>
  </w:num>
  <w:num w:numId="56" w16cid:durableId="118113999">
    <w:abstractNumId w:val="29"/>
  </w:num>
  <w:num w:numId="57" w16cid:durableId="1786343680">
    <w:abstractNumId w:val="64"/>
  </w:num>
  <w:num w:numId="58" w16cid:durableId="1799839252">
    <w:abstractNumId w:val="87"/>
  </w:num>
  <w:num w:numId="59" w16cid:durableId="1449155335">
    <w:abstractNumId w:val="65"/>
  </w:num>
  <w:num w:numId="60" w16cid:durableId="1874684935">
    <w:abstractNumId w:val="3"/>
  </w:num>
  <w:num w:numId="61" w16cid:durableId="2040548587">
    <w:abstractNumId w:val="17"/>
  </w:num>
  <w:num w:numId="62" w16cid:durableId="801651449">
    <w:abstractNumId w:val="25"/>
  </w:num>
  <w:num w:numId="63" w16cid:durableId="1936132133">
    <w:abstractNumId w:val="24"/>
  </w:num>
  <w:num w:numId="64" w16cid:durableId="1236279338">
    <w:abstractNumId w:val="30"/>
  </w:num>
  <w:num w:numId="65" w16cid:durableId="819273401">
    <w:abstractNumId w:val="74"/>
  </w:num>
  <w:num w:numId="66" w16cid:durableId="224419090">
    <w:abstractNumId w:val="35"/>
  </w:num>
  <w:num w:numId="67" w16cid:durableId="913010192">
    <w:abstractNumId w:val="33"/>
  </w:num>
  <w:num w:numId="68" w16cid:durableId="1418401588">
    <w:abstractNumId w:val="67"/>
  </w:num>
  <w:num w:numId="69" w16cid:durableId="1523592089">
    <w:abstractNumId w:val="51"/>
  </w:num>
  <w:num w:numId="70" w16cid:durableId="1380519811">
    <w:abstractNumId w:val="44"/>
  </w:num>
  <w:num w:numId="71" w16cid:durableId="1182427496">
    <w:abstractNumId w:val="11"/>
  </w:num>
  <w:num w:numId="72" w16cid:durableId="506865669">
    <w:abstractNumId w:val="92"/>
  </w:num>
  <w:num w:numId="73" w16cid:durableId="125319759">
    <w:abstractNumId w:val="34"/>
  </w:num>
  <w:num w:numId="74" w16cid:durableId="1867283115">
    <w:abstractNumId w:val="61"/>
  </w:num>
  <w:num w:numId="75" w16cid:durableId="1682077196">
    <w:abstractNumId w:val="91"/>
  </w:num>
  <w:num w:numId="76" w16cid:durableId="1890148102">
    <w:abstractNumId w:val="49"/>
  </w:num>
  <w:num w:numId="77" w16cid:durableId="515119627">
    <w:abstractNumId w:val="58"/>
  </w:num>
  <w:num w:numId="78" w16cid:durableId="890313327">
    <w:abstractNumId w:val="55"/>
  </w:num>
  <w:num w:numId="79" w16cid:durableId="647326165">
    <w:abstractNumId w:val="78"/>
  </w:num>
  <w:num w:numId="80" w16cid:durableId="1944921710">
    <w:abstractNumId w:val="90"/>
  </w:num>
  <w:num w:numId="81" w16cid:durableId="993950910">
    <w:abstractNumId w:val="77"/>
  </w:num>
  <w:num w:numId="82" w16cid:durableId="374307416">
    <w:abstractNumId w:val="48"/>
  </w:num>
  <w:num w:numId="83" w16cid:durableId="591740129">
    <w:abstractNumId w:val="62"/>
  </w:num>
  <w:num w:numId="84" w16cid:durableId="1344162576">
    <w:abstractNumId w:val="80"/>
  </w:num>
  <w:num w:numId="85" w16cid:durableId="768282717">
    <w:abstractNumId w:val="71"/>
  </w:num>
  <w:num w:numId="86" w16cid:durableId="1962491185">
    <w:abstractNumId w:val="39"/>
  </w:num>
  <w:num w:numId="87" w16cid:durableId="158010384">
    <w:abstractNumId w:val="84"/>
  </w:num>
  <w:num w:numId="88" w16cid:durableId="554391992">
    <w:abstractNumId w:val="9"/>
  </w:num>
  <w:num w:numId="89" w16cid:durableId="953902014">
    <w:abstractNumId w:val="45"/>
  </w:num>
  <w:num w:numId="90" w16cid:durableId="933127193">
    <w:abstractNumId w:val="82"/>
  </w:num>
  <w:num w:numId="91" w16cid:durableId="1471746848">
    <w:abstractNumId w:val="69"/>
  </w:num>
  <w:num w:numId="92" w16cid:durableId="330375191">
    <w:abstractNumId w:val="86"/>
  </w:num>
  <w:num w:numId="93" w16cid:durableId="486282771">
    <w:abstractNumId w:val="75"/>
  </w:num>
  <w:num w:numId="94" w16cid:durableId="1067532181">
    <w:abstractNumId w:val="6"/>
  </w:num>
  <w:num w:numId="95" w16cid:durableId="388766899">
    <w:abstractNumId w:val="41"/>
  </w:num>
  <w:numIdMacAtCleanup w:val="3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ocumentProtection w:edit="readOnly" w:enforcement="0"/>
  <w:defaultTabStop w:val="720"/>
  <w:hyphenationZone w:val="425"/>
  <w:characterSpacingControl w:val="doNotCompress"/>
  <w:hdrShapeDefaults>
    <o:shapedefaults v:ext="edit" spidmax="2053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LSwNDI3NDQytTRS0lEKTi0uzszPAykwqgUA6GyAaSwAAAA="/>
  </w:docVars>
  <w:rsids>
    <w:rsidRoot w:val="008068A2"/>
    <w:rsid w:val="000006BB"/>
    <w:rsid w:val="00002BAF"/>
    <w:rsid w:val="00002C1C"/>
    <w:rsid w:val="00005ED1"/>
    <w:rsid w:val="00007044"/>
    <w:rsid w:val="000139C6"/>
    <w:rsid w:val="0001451E"/>
    <w:rsid w:val="00015443"/>
    <w:rsid w:val="00022C29"/>
    <w:rsid w:val="00023DC6"/>
    <w:rsid w:val="0002551C"/>
    <w:rsid w:val="00025F04"/>
    <w:rsid w:val="000264BF"/>
    <w:rsid w:val="00034E6C"/>
    <w:rsid w:val="00044860"/>
    <w:rsid w:val="00064D15"/>
    <w:rsid w:val="00071C02"/>
    <w:rsid w:val="00083D44"/>
    <w:rsid w:val="00084489"/>
    <w:rsid w:val="0008559D"/>
    <w:rsid w:val="00086727"/>
    <w:rsid w:val="000902AC"/>
    <w:rsid w:val="00091655"/>
    <w:rsid w:val="0009209B"/>
    <w:rsid w:val="000A5052"/>
    <w:rsid w:val="000A6794"/>
    <w:rsid w:val="000A6957"/>
    <w:rsid w:val="000A7DD2"/>
    <w:rsid w:val="000B3586"/>
    <w:rsid w:val="000B39E6"/>
    <w:rsid w:val="000B56F0"/>
    <w:rsid w:val="000C5361"/>
    <w:rsid w:val="000C64A3"/>
    <w:rsid w:val="000C71F8"/>
    <w:rsid w:val="000D41A0"/>
    <w:rsid w:val="000D41D8"/>
    <w:rsid w:val="000D6F99"/>
    <w:rsid w:val="000D711E"/>
    <w:rsid w:val="000E67E4"/>
    <w:rsid w:val="000F3DE5"/>
    <w:rsid w:val="000F5067"/>
    <w:rsid w:val="000F6484"/>
    <w:rsid w:val="00100B28"/>
    <w:rsid w:val="00103906"/>
    <w:rsid w:val="00103B1E"/>
    <w:rsid w:val="00105C84"/>
    <w:rsid w:val="00110C77"/>
    <w:rsid w:val="001212D5"/>
    <w:rsid w:val="00122A50"/>
    <w:rsid w:val="0012490A"/>
    <w:rsid w:val="001275B9"/>
    <w:rsid w:val="00127A28"/>
    <w:rsid w:val="0013168C"/>
    <w:rsid w:val="001340AE"/>
    <w:rsid w:val="00141BDA"/>
    <w:rsid w:val="00141C13"/>
    <w:rsid w:val="00141C4E"/>
    <w:rsid w:val="00142C75"/>
    <w:rsid w:val="0014319F"/>
    <w:rsid w:val="001449E8"/>
    <w:rsid w:val="00144DE0"/>
    <w:rsid w:val="00155869"/>
    <w:rsid w:val="00155C3A"/>
    <w:rsid w:val="00156CAC"/>
    <w:rsid w:val="001619DF"/>
    <w:rsid w:val="00164CDC"/>
    <w:rsid w:val="00164FAA"/>
    <w:rsid w:val="001665F7"/>
    <w:rsid w:val="00166BA8"/>
    <w:rsid w:val="00167CF1"/>
    <w:rsid w:val="00171021"/>
    <w:rsid w:val="001733CB"/>
    <w:rsid w:val="00173CB2"/>
    <w:rsid w:val="00175E1D"/>
    <w:rsid w:val="00177980"/>
    <w:rsid w:val="001837BD"/>
    <w:rsid w:val="00183A2C"/>
    <w:rsid w:val="00186180"/>
    <w:rsid w:val="001864BB"/>
    <w:rsid w:val="0019545B"/>
    <w:rsid w:val="001A4389"/>
    <w:rsid w:val="001A5A9B"/>
    <w:rsid w:val="001A6728"/>
    <w:rsid w:val="001B2090"/>
    <w:rsid w:val="001B3D6F"/>
    <w:rsid w:val="001B6E59"/>
    <w:rsid w:val="001B7060"/>
    <w:rsid w:val="001B7FB8"/>
    <w:rsid w:val="001C1FCD"/>
    <w:rsid w:val="001C3483"/>
    <w:rsid w:val="001C5402"/>
    <w:rsid w:val="001C5B83"/>
    <w:rsid w:val="001C61D0"/>
    <w:rsid w:val="001C6366"/>
    <w:rsid w:val="001D1012"/>
    <w:rsid w:val="001D1B46"/>
    <w:rsid w:val="001D2464"/>
    <w:rsid w:val="001D50AE"/>
    <w:rsid w:val="001D7E1B"/>
    <w:rsid w:val="001D7F88"/>
    <w:rsid w:val="001E1161"/>
    <w:rsid w:val="001E3FEF"/>
    <w:rsid w:val="001E4990"/>
    <w:rsid w:val="001E4994"/>
    <w:rsid w:val="001E5894"/>
    <w:rsid w:val="001F0843"/>
    <w:rsid w:val="001F1122"/>
    <w:rsid w:val="001F59DB"/>
    <w:rsid w:val="001F6490"/>
    <w:rsid w:val="002014C4"/>
    <w:rsid w:val="00202683"/>
    <w:rsid w:val="00205A30"/>
    <w:rsid w:val="00207D66"/>
    <w:rsid w:val="00210D02"/>
    <w:rsid w:val="002139EC"/>
    <w:rsid w:val="002143EB"/>
    <w:rsid w:val="00215FCE"/>
    <w:rsid w:val="00221CE4"/>
    <w:rsid w:val="002300A4"/>
    <w:rsid w:val="002304DB"/>
    <w:rsid w:val="00231CA0"/>
    <w:rsid w:val="002326A7"/>
    <w:rsid w:val="00232E7D"/>
    <w:rsid w:val="00241FD0"/>
    <w:rsid w:val="002425FE"/>
    <w:rsid w:val="002438FC"/>
    <w:rsid w:val="002448F8"/>
    <w:rsid w:val="002479E4"/>
    <w:rsid w:val="00253814"/>
    <w:rsid w:val="00255474"/>
    <w:rsid w:val="00264287"/>
    <w:rsid w:val="0026589D"/>
    <w:rsid w:val="002664E1"/>
    <w:rsid w:val="002674C4"/>
    <w:rsid w:val="00270AA2"/>
    <w:rsid w:val="00271C5F"/>
    <w:rsid w:val="00272E50"/>
    <w:rsid w:val="00273B5E"/>
    <w:rsid w:val="00273C03"/>
    <w:rsid w:val="002819B5"/>
    <w:rsid w:val="00281F82"/>
    <w:rsid w:val="002835B9"/>
    <w:rsid w:val="002853F4"/>
    <w:rsid w:val="00285941"/>
    <w:rsid w:val="002914FF"/>
    <w:rsid w:val="002928DF"/>
    <w:rsid w:val="00292990"/>
    <w:rsid w:val="0029426D"/>
    <w:rsid w:val="002943BC"/>
    <w:rsid w:val="00295A8F"/>
    <w:rsid w:val="00296639"/>
    <w:rsid w:val="002A03B2"/>
    <w:rsid w:val="002A2D2D"/>
    <w:rsid w:val="002A5576"/>
    <w:rsid w:val="002A7158"/>
    <w:rsid w:val="002B2039"/>
    <w:rsid w:val="002B20F0"/>
    <w:rsid w:val="002B47BB"/>
    <w:rsid w:val="002B56C4"/>
    <w:rsid w:val="002B641A"/>
    <w:rsid w:val="002C2784"/>
    <w:rsid w:val="002C2E16"/>
    <w:rsid w:val="002C539D"/>
    <w:rsid w:val="002C5B8A"/>
    <w:rsid w:val="002C71C6"/>
    <w:rsid w:val="002D07CA"/>
    <w:rsid w:val="002D18C0"/>
    <w:rsid w:val="002D5931"/>
    <w:rsid w:val="002E0BB4"/>
    <w:rsid w:val="002F2D24"/>
    <w:rsid w:val="002F437A"/>
    <w:rsid w:val="00300E99"/>
    <w:rsid w:val="00303AD5"/>
    <w:rsid w:val="00305122"/>
    <w:rsid w:val="00305C14"/>
    <w:rsid w:val="00312FEA"/>
    <w:rsid w:val="00314564"/>
    <w:rsid w:val="003224A8"/>
    <w:rsid w:val="003230CF"/>
    <w:rsid w:val="00331FDF"/>
    <w:rsid w:val="0033212E"/>
    <w:rsid w:val="0033490F"/>
    <w:rsid w:val="0033690D"/>
    <w:rsid w:val="00341E23"/>
    <w:rsid w:val="003458DE"/>
    <w:rsid w:val="00360894"/>
    <w:rsid w:val="00360A82"/>
    <w:rsid w:val="00364324"/>
    <w:rsid w:val="0036731A"/>
    <w:rsid w:val="00372554"/>
    <w:rsid w:val="00373861"/>
    <w:rsid w:val="00380A57"/>
    <w:rsid w:val="003817EF"/>
    <w:rsid w:val="00381E9B"/>
    <w:rsid w:val="003824E1"/>
    <w:rsid w:val="00382A45"/>
    <w:rsid w:val="00383681"/>
    <w:rsid w:val="0038554F"/>
    <w:rsid w:val="00391EC1"/>
    <w:rsid w:val="00395AF5"/>
    <w:rsid w:val="003A1601"/>
    <w:rsid w:val="003A16C9"/>
    <w:rsid w:val="003A2644"/>
    <w:rsid w:val="003A33F9"/>
    <w:rsid w:val="003A5602"/>
    <w:rsid w:val="003B0278"/>
    <w:rsid w:val="003B092E"/>
    <w:rsid w:val="003B1846"/>
    <w:rsid w:val="003B387C"/>
    <w:rsid w:val="003B6A53"/>
    <w:rsid w:val="003E1013"/>
    <w:rsid w:val="003E167F"/>
    <w:rsid w:val="003E2A3C"/>
    <w:rsid w:val="003E2F33"/>
    <w:rsid w:val="003E509C"/>
    <w:rsid w:val="003E6BFB"/>
    <w:rsid w:val="003F0F74"/>
    <w:rsid w:val="003F1864"/>
    <w:rsid w:val="003F599A"/>
    <w:rsid w:val="003F6695"/>
    <w:rsid w:val="003F7AFF"/>
    <w:rsid w:val="0040109D"/>
    <w:rsid w:val="00401EC6"/>
    <w:rsid w:val="00402F85"/>
    <w:rsid w:val="00406F9E"/>
    <w:rsid w:val="00407782"/>
    <w:rsid w:val="0041081C"/>
    <w:rsid w:val="00413EA2"/>
    <w:rsid w:val="00414D10"/>
    <w:rsid w:val="004223E6"/>
    <w:rsid w:val="00422D49"/>
    <w:rsid w:val="0042363D"/>
    <w:rsid w:val="004311CA"/>
    <w:rsid w:val="00435F2D"/>
    <w:rsid w:val="00440826"/>
    <w:rsid w:val="00442462"/>
    <w:rsid w:val="004523E5"/>
    <w:rsid w:val="00461087"/>
    <w:rsid w:val="0046217B"/>
    <w:rsid w:val="00466B3E"/>
    <w:rsid w:val="00472A09"/>
    <w:rsid w:val="0047331A"/>
    <w:rsid w:val="004735DA"/>
    <w:rsid w:val="0047640B"/>
    <w:rsid w:val="0047644B"/>
    <w:rsid w:val="00476D4B"/>
    <w:rsid w:val="00483657"/>
    <w:rsid w:val="004861F8"/>
    <w:rsid w:val="00490E2C"/>
    <w:rsid w:val="004913F4"/>
    <w:rsid w:val="00491748"/>
    <w:rsid w:val="00491F59"/>
    <w:rsid w:val="00492BB3"/>
    <w:rsid w:val="004960A9"/>
    <w:rsid w:val="00496FD1"/>
    <w:rsid w:val="004A1B5C"/>
    <w:rsid w:val="004A5E66"/>
    <w:rsid w:val="004A7E77"/>
    <w:rsid w:val="004B0253"/>
    <w:rsid w:val="004B2BF2"/>
    <w:rsid w:val="004B3442"/>
    <w:rsid w:val="004C0A80"/>
    <w:rsid w:val="004C7D93"/>
    <w:rsid w:val="004D03E1"/>
    <w:rsid w:val="004D0F16"/>
    <w:rsid w:val="004D29A9"/>
    <w:rsid w:val="004D2F5A"/>
    <w:rsid w:val="004D35CD"/>
    <w:rsid w:val="004D3F16"/>
    <w:rsid w:val="004D5313"/>
    <w:rsid w:val="004D5D9E"/>
    <w:rsid w:val="004D7BD4"/>
    <w:rsid w:val="004E0D4F"/>
    <w:rsid w:val="004E4C1E"/>
    <w:rsid w:val="004F07ED"/>
    <w:rsid w:val="004F2551"/>
    <w:rsid w:val="004F3074"/>
    <w:rsid w:val="0050017E"/>
    <w:rsid w:val="00500CB3"/>
    <w:rsid w:val="005028C1"/>
    <w:rsid w:val="00503820"/>
    <w:rsid w:val="005054C7"/>
    <w:rsid w:val="00506720"/>
    <w:rsid w:val="00507F81"/>
    <w:rsid w:val="005172E9"/>
    <w:rsid w:val="00517B12"/>
    <w:rsid w:val="00524789"/>
    <w:rsid w:val="00527B55"/>
    <w:rsid w:val="00527BE8"/>
    <w:rsid w:val="0053291B"/>
    <w:rsid w:val="00535598"/>
    <w:rsid w:val="005439C9"/>
    <w:rsid w:val="005452BA"/>
    <w:rsid w:val="0054532B"/>
    <w:rsid w:val="0054656E"/>
    <w:rsid w:val="0055071A"/>
    <w:rsid w:val="00553B24"/>
    <w:rsid w:val="00553CCB"/>
    <w:rsid w:val="00556423"/>
    <w:rsid w:val="00563773"/>
    <w:rsid w:val="00563DC7"/>
    <w:rsid w:val="00564029"/>
    <w:rsid w:val="00564D7B"/>
    <w:rsid w:val="0056527D"/>
    <w:rsid w:val="0056786B"/>
    <w:rsid w:val="0057094F"/>
    <w:rsid w:val="005711CA"/>
    <w:rsid w:val="0057138C"/>
    <w:rsid w:val="005778CF"/>
    <w:rsid w:val="005803E5"/>
    <w:rsid w:val="005819EA"/>
    <w:rsid w:val="00584EDB"/>
    <w:rsid w:val="0058723E"/>
    <w:rsid w:val="00587726"/>
    <w:rsid w:val="00587B11"/>
    <w:rsid w:val="00594821"/>
    <w:rsid w:val="00596357"/>
    <w:rsid w:val="00596AA5"/>
    <w:rsid w:val="005A08D0"/>
    <w:rsid w:val="005A3914"/>
    <w:rsid w:val="005A4A98"/>
    <w:rsid w:val="005A56B9"/>
    <w:rsid w:val="005A738B"/>
    <w:rsid w:val="005A7BF0"/>
    <w:rsid w:val="005B0164"/>
    <w:rsid w:val="005B5ED9"/>
    <w:rsid w:val="005B60E7"/>
    <w:rsid w:val="005B6107"/>
    <w:rsid w:val="005C131C"/>
    <w:rsid w:val="005C5C96"/>
    <w:rsid w:val="005C6A24"/>
    <w:rsid w:val="005D3AAC"/>
    <w:rsid w:val="005D5642"/>
    <w:rsid w:val="005D6429"/>
    <w:rsid w:val="005E04CE"/>
    <w:rsid w:val="005E0C72"/>
    <w:rsid w:val="005E516E"/>
    <w:rsid w:val="005E5BD5"/>
    <w:rsid w:val="005E6CC9"/>
    <w:rsid w:val="005F090A"/>
    <w:rsid w:val="005F0FC0"/>
    <w:rsid w:val="005F32B7"/>
    <w:rsid w:val="005F52ED"/>
    <w:rsid w:val="005F6E3C"/>
    <w:rsid w:val="00600083"/>
    <w:rsid w:val="00602653"/>
    <w:rsid w:val="00604363"/>
    <w:rsid w:val="0061052A"/>
    <w:rsid w:val="00611046"/>
    <w:rsid w:val="006120DE"/>
    <w:rsid w:val="0061323E"/>
    <w:rsid w:val="006137A2"/>
    <w:rsid w:val="00615E93"/>
    <w:rsid w:val="00617D72"/>
    <w:rsid w:val="00624212"/>
    <w:rsid w:val="006242A9"/>
    <w:rsid w:val="00624DCF"/>
    <w:rsid w:val="00632D34"/>
    <w:rsid w:val="0063342B"/>
    <w:rsid w:val="00633CBF"/>
    <w:rsid w:val="006360D0"/>
    <w:rsid w:val="00636439"/>
    <w:rsid w:val="00637475"/>
    <w:rsid w:val="00640502"/>
    <w:rsid w:val="00640522"/>
    <w:rsid w:val="00640853"/>
    <w:rsid w:val="00640BB3"/>
    <w:rsid w:val="00644D27"/>
    <w:rsid w:val="006550D3"/>
    <w:rsid w:val="0065547A"/>
    <w:rsid w:val="006567CF"/>
    <w:rsid w:val="006640AE"/>
    <w:rsid w:val="00670041"/>
    <w:rsid w:val="0067038F"/>
    <w:rsid w:val="00671FE2"/>
    <w:rsid w:val="00673A98"/>
    <w:rsid w:val="00676CF4"/>
    <w:rsid w:val="006802EA"/>
    <w:rsid w:val="00680CB5"/>
    <w:rsid w:val="00683D39"/>
    <w:rsid w:val="00683FFB"/>
    <w:rsid w:val="00685F1F"/>
    <w:rsid w:val="00686C0C"/>
    <w:rsid w:val="0069099D"/>
    <w:rsid w:val="00695634"/>
    <w:rsid w:val="00697944"/>
    <w:rsid w:val="006A2033"/>
    <w:rsid w:val="006A2531"/>
    <w:rsid w:val="006A2F64"/>
    <w:rsid w:val="006A318F"/>
    <w:rsid w:val="006A35AE"/>
    <w:rsid w:val="006A519C"/>
    <w:rsid w:val="006B2E96"/>
    <w:rsid w:val="006B3227"/>
    <w:rsid w:val="006C1615"/>
    <w:rsid w:val="006C3BCF"/>
    <w:rsid w:val="006C4F49"/>
    <w:rsid w:val="006C7FD0"/>
    <w:rsid w:val="006D239A"/>
    <w:rsid w:val="006D4604"/>
    <w:rsid w:val="006E1302"/>
    <w:rsid w:val="006E2245"/>
    <w:rsid w:val="006E55B4"/>
    <w:rsid w:val="006E7E50"/>
    <w:rsid w:val="006F320E"/>
    <w:rsid w:val="006F366C"/>
    <w:rsid w:val="006F4308"/>
    <w:rsid w:val="006F55AF"/>
    <w:rsid w:val="0070342B"/>
    <w:rsid w:val="00703B6A"/>
    <w:rsid w:val="00704432"/>
    <w:rsid w:val="0070457E"/>
    <w:rsid w:val="007051DF"/>
    <w:rsid w:val="00707061"/>
    <w:rsid w:val="007121CF"/>
    <w:rsid w:val="00721188"/>
    <w:rsid w:val="00724DA4"/>
    <w:rsid w:val="00725456"/>
    <w:rsid w:val="00727291"/>
    <w:rsid w:val="00731FC7"/>
    <w:rsid w:val="00732049"/>
    <w:rsid w:val="00741CF9"/>
    <w:rsid w:val="007520F3"/>
    <w:rsid w:val="00761BE5"/>
    <w:rsid w:val="007629F4"/>
    <w:rsid w:val="00763912"/>
    <w:rsid w:val="00763BC9"/>
    <w:rsid w:val="00766D1D"/>
    <w:rsid w:val="0077354A"/>
    <w:rsid w:val="007735D8"/>
    <w:rsid w:val="00774E44"/>
    <w:rsid w:val="00777DD5"/>
    <w:rsid w:val="00785258"/>
    <w:rsid w:val="00785922"/>
    <w:rsid w:val="00786C3D"/>
    <w:rsid w:val="00786F4E"/>
    <w:rsid w:val="00791F02"/>
    <w:rsid w:val="0079324A"/>
    <w:rsid w:val="00794BCA"/>
    <w:rsid w:val="00794EEE"/>
    <w:rsid w:val="00797619"/>
    <w:rsid w:val="00797931"/>
    <w:rsid w:val="007A36EC"/>
    <w:rsid w:val="007A635E"/>
    <w:rsid w:val="007A77B9"/>
    <w:rsid w:val="007A7C9E"/>
    <w:rsid w:val="007B3685"/>
    <w:rsid w:val="007B3686"/>
    <w:rsid w:val="007B7590"/>
    <w:rsid w:val="007C2C37"/>
    <w:rsid w:val="007C3E47"/>
    <w:rsid w:val="007C3E81"/>
    <w:rsid w:val="007C42AC"/>
    <w:rsid w:val="007D3896"/>
    <w:rsid w:val="007D47E6"/>
    <w:rsid w:val="007D742F"/>
    <w:rsid w:val="007E0960"/>
    <w:rsid w:val="007E15D1"/>
    <w:rsid w:val="007E4AE0"/>
    <w:rsid w:val="007E4E4F"/>
    <w:rsid w:val="007F04BF"/>
    <w:rsid w:val="007F15B6"/>
    <w:rsid w:val="007F177C"/>
    <w:rsid w:val="007F5F65"/>
    <w:rsid w:val="0080080E"/>
    <w:rsid w:val="00800FF9"/>
    <w:rsid w:val="00801502"/>
    <w:rsid w:val="00803217"/>
    <w:rsid w:val="00803907"/>
    <w:rsid w:val="0080477C"/>
    <w:rsid w:val="00805A9A"/>
    <w:rsid w:val="008063E1"/>
    <w:rsid w:val="008068A2"/>
    <w:rsid w:val="008072A1"/>
    <w:rsid w:val="00807711"/>
    <w:rsid w:val="008105A0"/>
    <w:rsid w:val="00816188"/>
    <w:rsid w:val="00816A45"/>
    <w:rsid w:val="00817FAB"/>
    <w:rsid w:val="00827AFB"/>
    <w:rsid w:val="00830319"/>
    <w:rsid w:val="008310F3"/>
    <w:rsid w:val="0083274C"/>
    <w:rsid w:val="00834037"/>
    <w:rsid w:val="00835951"/>
    <w:rsid w:val="00836CA4"/>
    <w:rsid w:val="00847CEF"/>
    <w:rsid w:val="0085184F"/>
    <w:rsid w:val="00861625"/>
    <w:rsid w:val="008617B5"/>
    <w:rsid w:val="0086570C"/>
    <w:rsid w:val="0086760A"/>
    <w:rsid w:val="00870828"/>
    <w:rsid w:val="008763F2"/>
    <w:rsid w:val="008766DF"/>
    <w:rsid w:val="0088080B"/>
    <w:rsid w:val="00885A4B"/>
    <w:rsid w:val="00892A0B"/>
    <w:rsid w:val="00894C39"/>
    <w:rsid w:val="00896F8D"/>
    <w:rsid w:val="008A1BA5"/>
    <w:rsid w:val="008A3990"/>
    <w:rsid w:val="008B07D7"/>
    <w:rsid w:val="008B3CEA"/>
    <w:rsid w:val="008B557F"/>
    <w:rsid w:val="008B6849"/>
    <w:rsid w:val="008C2344"/>
    <w:rsid w:val="008C2B83"/>
    <w:rsid w:val="008C55E7"/>
    <w:rsid w:val="008C5930"/>
    <w:rsid w:val="008C64D1"/>
    <w:rsid w:val="008D0C88"/>
    <w:rsid w:val="008D454B"/>
    <w:rsid w:val="008D4BF9"/>
    <w:rsid w:val="008D5281"/>
    <w:rsid w:val="008D6097"/>
    <w:rsid w:val="008E6074"/>
    <w:rsid w:val="008E6CF3"/>
    <w:rsid w:val="008F202C"/>
    <w:rsid w:val="008F28AB"/>
    <w:rsid w:val="008F3ECC"/>
    <w:rsid w:val="008F5B43"/>
    <w:rsid w:val="008F5FDB"/>
    <w:rsid w:val="008F6577"/>
    <w:rsid w:val="0090192C"/>
    <w:rsid w:val="00902E68"/>
    <w:rsid w:val="009044CC"/>
    <w:rsid w:val="00906CB8"/>
    <w:rsid w:val="00912BC6"/>
    <w:rsid w:val="00913B97"/>
    <w:rsid w:val="0092107F"/>
    <w:rsid w:val="0092145D"/>
    <w:rsid w:val="009254B7"/>
    <w:rsid w:val="00930CEE"/>
    <w:rsid w:val="009346AB"/>
    <w:rsid w:val="009370CC"/>
    <w:rsid w:val="009415A5"/>
    <w:rsid w:val="00941FFF"/>
    <w:rsid w:val="0094493A"/>
    <w:rsid w:val="00944CBD"/>
    <w:rsid w:val="00947EA5"/>
    <w:rsid w:val="00955691"/>
    <w:rsid w:val="00961157"/>
    <w:rsid w:val="00963BCD"/>
    <w:rsid w:val="00965C5B"/>
    <w:rsid w:val="0096684B"/>
    <w:rsid w:val="009670B7"/>
    <w:rsid w:val="00967E80"/>
    <w:rsid w:val="0097170D"/>
    <w:rsid w:val="00972C7F"/>
    <w:rsid w:val="00973C0B"/>
    <w:rsid w:val="00976E46"/>
    <w:rsid w:val="009808B3"/>
    <w:rsid w:val="00985FBB"/>
    <w:rsid w:val="009863CA"/>
    <w:rsid w:val="0098784E"/>
    <w:rsid w:val="00993C5D"/>
    <w:rsid w:val="009A7DB1"/>
    <w:rsid w:val="009B0854"/>
    <w:rsid w:val="009B197E"/>
    <w:rsid w:val="009B3B19"/>
    <w:rsid w:val="009B450C"/>
    <w:rsid w:val="009B4FB4"/>
    <w:rsid w:val="009C0C39"/>
    <w:rsid w:val="009C102B"/>
    <w:rsid w:val="009D1805"/>
    <w:rsid w:val="009E1A09"/>
    <w:rsid w:val="009F1631"/>
    <w:rsid w:val="009F3F19"/>
    <w:rsid w:val="00A00D74"/>
    <w:rsid w:val="00A02545"/>
    <w:rsid w:val="00A025E6"/>
    <w:rsid w:val="00A032C8"/>
    <w:rsid w:val="00A04F3D"/>
    <w:rsid w:val="00A05555"/>
    <w:rsid w:val="00A05C5A"/>
    <w:rsid w:val="00A06505"/>
    <w:rsid w:val="00A06D89"/>
    <w:rsid w:val="00A12BA9"/>
    <w:rsid w:val="00A204F1"/>
    <w:rsid w:val="00A222A9"/>
    <w:rsid w:val="00A244CD"/>
    <w:rsid w:val="00A258A4"/>
    <w:rsid w:val="00A33444"/>
    <w:rsid w:val="00A33EFE"/>
    <w:rsid w:val="00A35790"/>
    <w:rsid w:val="00A367FD"/>
    <w:rsid w:val="00A41D5F"/>
    <w:rsid w:val="00A43DCA"/>
    <w:rsid w:val="00A45A89"/>
    <w:rsid w:val="00A47F12"/>
    <w:rsid w:val="00A5002B"/>
    <w:rsid w:val="00A57A55"/>
    <w:rsid w:val="00A63000"/>
    <w:rsid w:val="00A6662E"/>
    <w:rsid w:val="00A66DE2"/>
    <w:rsid w:val="00A70227"/>
    <w:rsid w:val="00A70A4D"/>
    <w:rsid w:val="00A847D3"/>
    <w:rsid w:val="00A87A93"/>
    <w:rsid w:val="00A90F09"/>
    <w:rsid w:val="00A94E0A"/>
    <w:rsid w:val="00A9518E"/>
    <w:rsid w:val="00A9544D"/>
    <w:rsid w:val="00AA0C0F"/>
    <w:rsid w:val="00AA3772"/>
    <w:rsid w:val="00AA5768"/>
    <w:rsid w:val="00AA5E11"/>
    <w:rsid w:val="00AA642E"/>
    <w:rsid w:val="00AB106E"/>
    <w:rsid w:val="00AB1A89"/>
    <w:rsid w:val="00AB2224"/>
    <w:rsid w:val="00AB2753"/>
    <w:rsid w:val="00AB2FD5"/>
    <w:rsid w:val="00AB5CE5"/>
    <w:rsid w:val="00AB66B1"/>
    <w:rsid w:val="00AB6E07"/>
    <w:rsid w:val="00AC10BB"/>
    <w:rsid w:val="00AC2848"/>
    <w:rsid w:val="00AC36D6"/>
    <w:rsid w:val="00AC60FE"/>
    <w:rsid w:val="00AC77AD"/>
    <w:rsid w:val="00AD1CC0"/>
    <w:rsid w:val="00AD1DB2"/>
    <w:rsid w:val="00AD3214"/>
    <w:rsid w:val="00AD3D3E"/>
    <w:rsid w:val="00AD5415"/>
    <w:rsid w:val="00AD7FFA"/>
    <w:rsid w:val="00AE0377"/>
    <w:rsid w:val="00AE05A2"/>
    <w:rsid w:val="00AE05D3"/>
    <w:rsid w:val="00AE355A"/>
    <w:rsid w:val="00AE5F98"/>
    <w:rsid w:val="00AE6C85"/>
    <w:rsid w:val="00AF3C6C"/>
    <w:rsid w:val="00AF569C"/>
    <w:rsid w:val="00AF6DBB"/>
    <w:rsid w:val="00B011B6"/>
    <w:rsid w:val="00B0459D"/>
    <w:rsid w:val="00B1027C"/>
    <w:rsid w:val="00B12307"/>
    <w:rsid w:val="00B12DEE"/>
    <w:rsid w:val="00B13FF9"/>
    <w:rsid w:val="00B148DD"/>
    <w:rsid w:val="00B15136"/>
    <w:rsid w:val="00B1706C"/>
    <w:rsid w:val="00B2392A"/>
    <w:rsid w:val="00B2472A"/>
    <w:rsid w:val="00B24F53"/>
    <w:rsid w:val="00B25821"/>
    <w:rsid w:val="00B31D3D"/>
    <w:rsid w:val="00B36280"/>
    <w:rsid w:val="00B40739"/>
    <w:rsid w:val="00B420A4"/>
    <w:rsid w:val="00B47E6F"/>
    <w:rsid w:val="00B55117"/>
    <w:rsid w:val="00B567F6"/>
    <w:rsid w:val="00B56B9A"/>
    <w:rsid w:val="00B56DF3"/>
    <w:rsid w:val="00B57A5C"/>
    <w:rsid w:val="00B60B5B"/>
    <w:rsid w:val="00B6185B"/>
    <w:rsid w:val="00B638EB"/>
    <w:rsid w:val="00B63DED"/>
    <w:rsid w:val="00B65FEE"/>
    <w:rsid w:val="00B74541"/>
    <w:rsid w:val="00B753E7"/>
    <w:rsid w:val="00B76889"/>
    <w:rsid w:val="00B80110"/>
    <w:rsid w:val="00B804B5"/>
    <w:rsid w:val="00B80B7E"/>
    <w:rsid w:val="00B82B1A"/>
    <w:rsid w:val="00B8381F"/>
    <w:rsid w:val="00B86AF3"/>
    <w:rsid w:val="00B9309B"/>
    <w:rsid w:val="00B93E34"/>
    <w:rsid w:val="00B9480B"/>
    <w:rsid w:val="00BA1F40"/>
    <w:rsid w:val="00BA4820"/>
    <w:rsid w:val="00BA6CA4"/>
    <w:rsid w:val="00BB05FA"/>
    <w:rsid w:val="00BB38EC"/>
    <w:rsid w:val="00BB5B10"/>
    <w:rsid w:val="00BC01E5"/>
    <w:rsid w:val="00BC18FA"/>
    <w:rsid w:val="00BC3F0C"/>
    <w:rsid w:val="00BC56D6"/>
    <w:rsid w:val="00BC5D59"/>
    <w:rsid w:val="00BC7441"/>
    <w:rsid w:val="00BD7E4F"/>
    <w:rsid w:val="00BE399E"/>
    <w:rsid w:val="00BE760F"/>
    <w:rsid w:val="00BF0A9A"/>
    <w:rsid w:val="00BF0BFC"/>
    <w:rsid w:val="00BF1775"/>
    <w:rsid w:val="00BF201D"/>
    <w:rsid w:val="00BF371A"/>
    <w:rsid w:val="00BF3978"/>
    <w:rsid w:val="00C0490B"/>
    <w:rsid w:val="00C05A88"/>
    <w:rsid w:val="00C07904"/>
    <w:rsid w:val="00C121AF"/>
    <w:rsid w:val="00C14C80"/>
    <w:rsid w:val="00C16BED"/>
    <w:rsid w:val="00C27853"/>
    <w:rsid w:val="00C32144"/>
    <w:rsid w:val="00C34CAF"/>
    <w:rsid w:val="00C355A5"/>
    <w:rsid w:val="00C4152E"/>
    <w:rsid w:val="00C43B64"/>
    <w:rsid w:val="00C470AF"/>
    <w:rsid w:val="00C53CCE"/>
    <w:rsid w:val="00C53D21"/>
    <w:rsid w:val="00C53F37"/>
    <w:rsid w:val="00C5499A"/>
    <w:rsid w:val="00C56CDA"/>
    <w:rsid w:val="00C612AD"/>
    <w:rsid w:val="00C62A0F"/>
    <w:rsid w:val="00C630C1"/>
    <w:rsid w:val="00C63E63"/>
    <w:rsid w:val="00C64034"/>
    <w:rsid w:val="00C64172"/>
    <w:rsid w:val="00C6457E"/>
    <w:rsid w:val="00C70088"/>
    <w:rsid w:val="00C71A7A"/>
    <w:rsid w:val="00C72F5A"/>
    <w:rsid w:val="00C82862"/>
    <w:rsid w:val="00C8352F"/>
    <w:rsid w:val="00C84E4D"/>
    <w:rsid w:val="00C913A2"/>
    <w:rsid w:val="00C9726D"/>
    <w:rsid w:val="00CA20F3"/>
    <w:rsid w:val="00CA2D26"/>
    <w:rsid w:val="00CA2FD0"/>
    <w:rsid w:val="00CA3D75"/>
    <w:rsid w:val="00CA7819"/>
    <w:rsid w:val="00CB031C"/>
    <w:rsid w:val="00CB0967"/>
    <w:rsid w:val="00CB1C92"/>
    <w:rsid w:val="00CB2886"/>
    <w:rsid w:val="00CB5FBA"/>
    <w:rsid w:val="00CB626D"/>
    <w:rsid w:val="00CB64D2"/>
    <w:rsid w:val="00CB72FB"/>
    <w:rsid w:val="00CC5570"/>
    <w:rsid w:val="00CC5C52"/>
    <w:rsid w:val="00CC7D7D"/>
    <w:rsid w:val="00CD1B96"/>
    <w:rsid w:val="00CD211E"/>
    <w:rsid w:val="00CD5181"/>
    <w:rsid w:val="00CD568A"/>
    <w:rsid w:val="00CD7485"/>
    <w:rsid w:val="00CE2360"/>
    <w:rsid w:val="00CE236C"/>
    <w:rsid w:val="00CE52DD"/>
    <w:rsid w:val="00CF0047"/>
    <w:rsid w:val="00CF4D42"/>
    <w:rsid w:val="00CF7887"/>
    <w:rsid w:val="00CF7FCE"/>
    <w:rsid w:val="00D04B35"/>
    <w:rsid w:val="00D06984"/>
    <w:rsid w:val="00D10F3E"/>
    <w:rsid w:val="00D10FC3"/>
    <w:rsid w:val="00D22895"/>
    <w:rsid w:val="00D24A11"/>
    <w:rsid w:val="00D33DAC"/>
    <w:rsid w:val="00D3404A"/>
    <w:rsid w:val="00D42C94"/>
    <w:rsid w:val="00D43346"/>
    <w:rsid w:val="00D4354E"/>
    <w:rsid w:val="00D43F69"/>
    <w:rsid w:val="00D50C46"/>
    <w:rsid w:val="00D50F79"/>
    <w:rsid w:val="00D53776"/>
    <w:rsid w:val="00D6368A"/>
    <w:rsid w:val="00D636A4"/>
    <w:rsid w:val="00D649DE"/>
    <w:rsid w:val="00D7191D"/>
    <w:rsid w:val="00D73195"/>
    <w:rsid w:val="00D73957"/>
    <w:rsid w:val="00D74B4C"/>
    <w:rsid w:val="00D77959"/>
    <w:rsid w:val="00D81DE6"/>
    <w:rsid w:val="00D8395C"/>
    <w:rsid w:val="00D858A8"/>
    <w:rsid w:val="00D87E4F"/>
    <w:rsid w:val="00D910AA"/>
    <w:rsid w:val="00D91BE0"/>
    <w:rsid w:val="00D97994"/>
    <w:rsid w:val="00DA028F"/>
    <w:rsid w:val="00DA2959"/>
    <w:rsid w:val="00DA39F0"/>
    <w:rsid w:val="00DB2413"/>
    <w:rsid w:val="00DB3F52"/>
    <w:rsid w:val="00DC28E6"/>
    <w:rsid w:val="00DC3138"/>
    <w:rsid w:val="00DC356B"/>
    <w:rsid w:val="00DC4532"/>
    <w:rsid w:val="00DC47D4"/>
    <w:rsid w:val="00DC4959"/>
    <w:rsid w:val="00DC79E8"/>
    <w:rsid w:val="00DC7F76"/>
    <w:rsid w:val="00DD3355"/>
    <w:rsid w:val="00DD55F0"/>
    <w:rsid w:val="00DD7BB2"/>
    <w:rsid w:val="00DE1B8E"/>
    <w:rsid w:val="00DE2504"/>
    <w:rsid w:val="00DE2849"/>
    <w:rsid w:val="00DE295A"/>
    <w:rsid w:val="00DE60E9"/>
    <w:rsid w:val="00DF00FA"/>
    <w:rsid w:val="00DF57D8"/>
    <w:rsid w:val="00DF6F6D"/>
    <w:rsid w:val="00E032C5"/>
    <w:rsid w:val="00E04863"/>
    <w:rsid w:val="00E1024C"/>
    <w:rsid w:val="00E14429"/>
    <w:rsid w:val="00E218AA"/>
    <w:rsid w:val="00E2293E"/>
    <w:rsid w:val="00E23428"/>
    <w:rsid w:val="00E242A0"/>
    <w:rsid w:val="00E24C6A"/>
    <w:rsid w:val="00E25454"/>
    <w:rsid w:val="00E25811"/>
    <w:rsid w:val="00E27E60"/>
    <w:rsid w:val="00E320DD"/>
    <w:rsid w:val="00E32F85"/>
    <w:rsid w:val="00E346BA"/>
    <w:rsid w:val="00E35487"/>
    <w:rsid w:val="00E35756"/>
    <w:rsid w:val="00E36FD8"/>
    <w:rsid w:val="00E37380"/>
    <w:rsid w:val="00E37674"/>
    <w:rsid w:val="00E465C4"/>
    <w:rsid w:val="00E46B35"/>
    <w:rsid w:val="00E4735F"/>
    <w:rsid w:val="00E5570A"/>
    <w:rsid w:val="00E56D4E"/>
    <w:rsid w:val="00E62448"/>
    <w:rsid w:val="00E63F64"/>
    <w:rsid w:val="00E64D41"/>
    <w:rsid w:val="00E6762E"/>
    <w:rsid w:val="00E67ACD"/>
    <w:rsid w:val="00E71807"/>
    <w:rsid w:val="00E74623"/>
    <w:rsid w:val="00E77208"/>
    <w:rsid w:val="00E80E3D"/>
    <w:rsid w:val="00E82EBC"/>
    <w:rsid w:val="00E83A5B"/>
    <w:rsid w:val="00E84992"/>
    <w:rsid w:val="00E86D42"/>
    <w:rsid w:val="00E870B8"/>
    <w:rsid w:val="00E87684"/>
    <w:rsid w:val="00E953F5"/>
    <w:rsid w:val="00EA0382"/>
    <w:rsid w:val="00EA082E"/>
    <w:rsid w:val="00EA1019"/>
    <w:rsid w:val="00EA3B29"/>
    <w:rsid w:val="00EA4EC9"/>
    <w:rsid w:val="00EA4F0E"/>
    <w:rsid w:val="00EB0E79"/>
    <w:rsid w:val="00EB29C9"/>
    <w:rsid w:val="00EB4338"/>
    <w:rsid w:val="00EB4AD1"/>
    <w:rsid w:val="00EB7421"/>
    <w:rsid w:val="00EC11C7"/>
    <w:rsid w:val="00EC28D1"/>
    <w:rsid w:val="00EC2D50"/>
    <w:rsid w:val="00EC36F5"/>
    <w:rsid w:val="00EC4706"/>
    <w:rsid w:val="00EC5A4D"/>
    <w:rsid w:val="00ED0DEA"/>
    <w:rsid w:val="00ED1625"/>
    <w:rsid w:val="00ED4973"/>
    <w:rsid w:val="00ED4FAA"/>
    <w:rsid w:val="00ED736C"/>
    <w:rsid w:val="00ED73C4"/>
    <w:rsid w:val="00EE3C5F"/>
    <w:rsid w:val="00EE5E8E"/>
    <w:rsid w:val="00EF1BD6"/>
    <w:rsid w:val="00EF3451"/>
    <w:rsid w:val="00EF52C7"/>
    <w:rsid w:val="00EF759D"/>
    <w:rsid w:val="00EF7EA8"/>
    <w:rsid w:val="00F10C6F"/>
    <w:rsid w:val="00F128F1"/>
    <w:rsid w:val="00F1305C"/>
    <w:rsid w:val="00F13FF9"/>
    <w:rsid w:val="00F165E2"/>
    <w:rsid w:val="00F167D5"/>
    <w:rsid w:val="00F17A13"/>
    <w:rsid w:val="00F20A01"/>
    <w:rsid w:val="00F20B48"/>
    <w:rsid w:val="00F258BA"/>
    <w:rsid w:val="00F25E0A"/>
    <w:rsid w:val="00F27E9C"/>
    <w:rsid w:val="00F3174E"/>
    <w:rsid w:val="00F343FF"/>
    <w:rsid w:val="00F35A0E"/>
    <w:rsid w:val="00F4065C"/>
    <w:rsid w:val="00F41F41"/>
    <w:rsid w:val="00F43F29"/>
    <w:rsid w:val="00F46918"/>
    <w:rsid w:val="00F46DDE"/>
    <w:rsid w:val="00F47BDD"/>
    <w:rsid w:val="00F51634"/>
    <w:rsid w:val="00F51C51"/>
    <w:rsid w:val="00F51F76"/>
    <w:rsid w:val="00F54CB7"/>
    <w:rsid w:val="00F577CE"/>
    <w:rsid w:val="00F61B50"/>
    <w:rsid w:val="00F62B6D"/>
    <w:rsid w:val="00F64052"/>
    <w:rsid w:val="00F64462"/>
    <w:rsid w:val="00F650D9"/>
    <w:rsid w:val="00F655ED"/>
    <w:rsid w:val="00F7033C"/>
    <w:rsid w:val="00F76D43"/>
    <w:rsid w:val="00F8099F"/>
    <w:rsid w:val="00F83EC4"/>
    <w:rsid w:val="00F8680B"/>
    <w:rsid w:val="00F93F68"/>
    <w:rsid w:val="00F96D0D"/>
    <w:rsid w:val="00F976AD"/>
    <w:rsid w:val="00FA3AE7"/>
    <w:rsid w:val="00FA6461"/>
    <w:rsid w:val="00FA78A0"/>
    <w:rsid w:val="00FB61CF"/>
    <w:rsid w:val="00FC00DA"/>
    <w:rsid w:val="00FC014A"/>
    <w:rsid w:val="00FC17BA"/>
    <w:rsid w:val="00FC1935"/>
    <w:rsid w:val="00FC6170"/>
    <w:rsid w:val="00FD6D2C"/>
    <w:rsid w:val="00FE038F"/>
    <w:rsid w:val="00FE08C6"/>
    <w:rsid w:val="00FE6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3"/>
    <o:shapelayout v:ext="edit">
      <o:idmap v:ext="edit" data="2"/>
    </o:shapelayout>
  </w:shapeDefaults>
  <w:decimalSymbol w:val=","/>
  <w:listSeparator w:val=";"/>
  <w14:docId w14:val="4E705573"/>
  <w14:defaultImageDpi w14:val="32767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3F29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4065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35487"/>
    <w:rPr>
      <w:color w:val="605E5C"/>
      <w:shd w:val="clear" w:color="auto" w:fill="E1DFDD"/>
    </w:rPr>
  </w:style>
  <w:style w:type="table" w:styleId="GridTable1Light-Accent1">
    <w:name w:val="Grid Table 1 Light Accent 1"/>
    <w:basedOn w:val="TableNormal"/>
    <w:uiPriority w:val="46"/>
    <w:rsid w:val="00506720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TMLCode">
    <w:name w:val="HTML Code"/>
    <w:basedOn w:val="DefaultParagraphFont"/>
    <w:uiPriority w:val="99"/>
    <w:semiHidden/>
    <w:unhideWhenUsed/>
    <w:rsid w:val="00506720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F4065C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48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693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3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1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07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74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6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01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1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76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495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3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750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9262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4522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52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24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0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004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7571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9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0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17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54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69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08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5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8181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2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2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3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165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86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01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49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234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30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4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0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06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667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5823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0077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2911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520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6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6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98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481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7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39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82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7.png"/><Relationship Id="rId21" Type="http://schemas.openxmlformats.org/officeDocument/2006/relationships/image" Target="media/image11.png"/><Relationship Id="rId34" Type="http://schemas.openxmlformats.org/officeDocument/2006/relationships/image" Target="media/image22.png"/><Relationship Id="rId42" Type="http://schemas.openxmlformats.org/officeDocument/2006/relationships/footer" Target="footer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emf"/><Relationship Id="rId41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emf"/><Relationship Id="rId24" Type="http://schemas.openxmlformats.org/officeDocument/2006/relationships/image" Target="media/image14.png"/><Relationship Id="rId32" Type="http://schemas.openxmlformats.org/officeDocument/2006/relationships/oleObject" Target="embeddings/oleObject4.bin"/><Relationship Id="rId37" Type="http://schemas.openxmlformats.org/officeDocument/2006/relationships/image" Target="media/image25.png"/><Relationship Id="rId40" Type="http://schemas.openxmlformats.org/officeDocument/2006/relationships/image" Target="media/image28.emf"/><Relationship Id="rId5" Type="http://schemas.openxmlformats.org/officeDocument/2006/relationships/webSettings" Target="webSettings.xml"/><Relationship Id="rId15" Type="http://schemas.openxmlformats.org/officeDocument/2006/relationships/oleObject" Target="embeddings/oleObject2.bin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4.png"/><Relationship Id="rId10" Type="http://schemas.openxmlformats.org/officeDocument/2006/relationships/image" Target="media/image2.png"/><Relationship Id="rId19" Type="http://schemas.openxmlformats.org/officeDocument/2006/relationships/image" Target="media/image9.png"/><Relationship Id="rId31" Type="http://schemas.openxmlformats.org/officeDocument/2006/relationships/image" Target="media/image20.emf"/><Relationship Id="rId44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emf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oleObject" Target="embeddings/oleObject3.bin"/><Relationship Id="rId35" Type="http://schemas.openxmlformats.org/officeDocument/2006/relationships/image" Target="media/image23.png"/><Relationship Id="rId43" Type="http://schemas.openxmlformats.org/officeDocument/2006/relationships/fontTable" Target="fontTable.xml"/><Relationship Id="rId8" Type="http://schemas.openxmlformats.org/officeDocument/2006/relationships/hyperlink" Target="https://softuni.bg/trainings/4708/asp-net-advanced-october-2024" TargetMode="External"/><Relationship Id="rId3" Type="http://schemas.openxmlformats.org/officeDocument/2006/relationships/styles" Target="styles.xml"/><Relationship Id="rId12" Type="http://schemas.openxmlformats.org/officeDocument/2006/relationships/oleObject" Target="embeddings/oleObject1.bin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1.png"/><Relationship Id="rId38" Type="http://schemas.openxmlformats.org/officeDocument/2006/relationships/image" Target="media/image2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6.png"/><Relationship Id="rId3" Type="http://schemas.openxmlformats.org/officeDocument/2006/relationships/image" Target="media/image29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1.png"/><Relationship Id="rId12" Type="http://schemas.openxmlformats.org/officeDocument/2006/relationships/image" Target="media/image33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5.png"/><Relationship Id="rId20" Type="http://schemas.openxmlformats.org/officeDocument/2006/relationships/image" Target="media/image3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0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2.png"/><Relationship Id="rId14" Type="http://schemas.openxmlformats.org/officeDocument/2006/relationships/image" Target="media/image34.png"/><Relationship Id="rId22" Type="http://schemas.openxmlformats.org/officeDocument/2006/relationships/image" Target="media/image3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A4D9B9-E9DE-4D7B-B56C-D86FEEAB3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3</TotalTime>
  <Pages>13</Pages>
  <Words>1409</Words>
  <Characters>8035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: ASP.NET Core MVC Introduction</vt:lpstr>
    </vt:vector>
  </TitlesOfParts>
  <Company>SoftUni – https://about.softuni.bg</Company>
  <LinksUpToDate>false</LinksUpToDate>
  <CharactersWithSpaces>9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: ASP.NET Core MVC Introduction</dc:title>
  <dc:subject>Technology Fundamentals – Practical Training Course @ SoftUni</dc:subject>
  <dc:creator>Software University</dc:creator>
  <cp:keywords>C#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Krasimir Tsanev</cp:lastModifiedBy>
  <cp:revision>31</cp:revision>
  <cp:lastPrinted>2023-05-26T14:16:00Z</cp:lastPrinted>
  <dcterms:created xsi:type="dcterms:W3CDTF">2024-10-25T06:52:00Z</dcterms:created>
  <dcterms:modified xsi:type="dcterms:W3CDTF">2025-06-30T13:42:00Z</dcterms:modified>
  <cp:category>programming;education;software engineering;software development</cp:category>
</cp:coreProperties>
</file>